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0A80" w:rsidRDefault="00B508FB" w:rsidP="00C03C87">
      <w:pPr>
        <w:rPr>
          <w:b/>
        </w:rPr>
      </w:pPr>
      <w:r>
        <w:br/>
      </w:r>
      <w:r w:rsidR="009F0A80" w:rsidRPr="009F0A80">
        <w:rPr>
          <w:b/>
        </w:rPr>
        <w:t>Overview of Client Portal</w:t>
      </w:r>
      <w:r w:rsidR="006B0629">
        <w:rPr>
          <w:b/>
        </w:rPr>
        <w:t xml:space="preserve">    [updated  April 13 2020]</w:t>
      </w:r>
    </w:p>
    <w:p w:rsidR="005A25FA" w:rsidRPr="009F0A80" w:rsidRDefault="005A25FA" w:rsidP="00C03C87">
      <w:pPr>
        <w:rPr>
          <w:b/>
        </w:rPr>
      </w:pPr>
      <w:r>
        <w:rPr>
          <w:b/>
        </w:rPr>
        <w:t xml:space="preserve">All designs must be for a responsive site i.e. desktop/tablet/mobile version.   Users of Client portal are not computer savvy.  </w:t>
      </w:r>
    </w:p>
    <w:p w:rsidR="00C03C87" w:rsidRDefault="00C03C87" w:rsidP="00C03C87">
      <w:bookmarkStart w:id="0" w:name="_GoBack"/>
      <w:r>
        <w:t>I am looking for the design of a simple client portal.</w:t>
      </w:r>
    </w:p>
    <w:bookmarkEnd w:id="0"/>
    <w:p w:rsidR="00C03C87" w:rsidRDefault="00C03C87" w:rsidP="00C03C87">
      <w:r>
        <w:t>If a company has a backend to post messages and links to a specific client, then the client portal is for the clients to see and respond to those messages.</w:t>
      </w:r>
      <w:r w:rsidR="005A25FA">
        <w:t xml:space="preserve">  W</w:t>
      </w:r>
      <w:r>
        <w:t>hen the client logs in, they will choose the case (if the client has more than one case) and then will see posts related to that case.</w:t>
      </w:r>
    </w:p>
    <w:p w:rsidR="00C03C87" w:rsidRDefault="00C03C87" w:rsidP="00C03C87">
      <w:r>
        <w:t>Posts can be in these formats:</w:t>
      </w:r>
    </w:p>
    <w:p w:rsidR="00C03C87" w:rsidRDefault="00C03C87" w:rsidP="00C03C87">
      <w:r>
        <w:t>A - One or MORE links to PDF Forms + a message -- &gt; client will see the shared forms and the message from the company user + a link "I completed the form"</w:t>
      </w:r>
    </w:p>
    <w:p w:rsidR="00C03C87" w:rsidRDefault="00C03C87" w:rsidP="00C03C87">
      <w:r>
        <w:t>[</w:t>
      </w:r>
      <w:proofErr w:type="gramStart"/>
      <w:r>
        <w:t>we</w:t>
      </w:r>
      <w:proofErr w:type="gramEnd"/>
      <w:r>
        <w:t xml:space="preserve"> have to see if it can be made easy to mark each form marked as complete.   Often one form is sent.</w:t>
      </w:r>
    </w:p>
    <w:p w:rsidR="00C03C87" w:rsidRDefault="00C03C87" w:rsidP="00C03C87">
      <w:r>
        <w:t>B - One or More links to Documents + a message</w:t>
      </w:r>
    </w:p>
    <w:p w:rsidR="00C03C87" w:rsidRDefault="00C03C87" w:rsidP="00C03C87">
      <w:r>
        <w:t xml:space="preserve">C - </w:t>
      </w:r>
      <w:proofErr w:type="gramStart"/>
      <w:r>
        <w:t>just</w:t>
      </w:r>
      <w:proofErr w:type="gramEnd"/>
      <w:r>
        <w:t xml:space="preserve"> a message i.e. a note.</w:t>
      </w:r>
    </w:p>
    <w:p w:rsidR="00C03C87" w:rsidRDefault="00C03C87" w:rsidP="00C03C87">
      <w:r>
        <w:t>E- Company can send a list of missing documents for the client to upload.  [</w:t>
      </w:r>
      <w:proofErr w:type="gramStart"/>
      <w:r>
        <w:t>and</w:t>
      </w:r>
      <w:proofErr w:type="gramEnd"/>
      <w:r>
        <w:t xml:space="preserve"> client can deal with each - one at a time i.e. show the completion.]</w:t>
      </w:r>
    </w:p>
    <w:p w:rsidR="00C03C87" w:rsidRDefault="00C03C87" w:rsidP="00C03C87">
      <w:r>
        <w:t xml:space="preserve">F- </w:t>
      </w:r>
      <w:proofErr w:type="gramStart"/>
      <w:r>
        <w:t>the</w:t>
      </w:r>
      <w:proofErr w:type="gramEnd"/>
      <w:r>
        <w:t xml:space="preserve"> Client can post one or more Documents </w:t>
      </w:r>
      <w:r w:rsidR="009F0A80">
        <w:t>to</w:t>
      </w:r>
      <w:r>
        <w:t xml:space="preserve"> post a </w:t>
      </w:r>
      <w:r w:rsidR="009F0A80">
        <w:t>photo</w:t>
      </w:r>
      <w:r>
        <w:t xml:space="preserve"> of a document if on mobile + name it</w:t>
      </w:r>
    </w:p>
    <w:p w:rsidR="00C03C87" w:rsidRDefault="00C03C87" w:rsidP="00C03C87">
      <w:r>
        <w:t>G- The client can post a message for the company</w:t>
      </w:r>
    </w:p>
    <w:p w:rsidR="009F0A80" w:rsidRDefault="005A25FA" w:rsidP="00C03C87">
      <w:r>
        <w:t xml:space="preserve">We also need </w:t>
      </w:r>
    </w:p>
    <w:p w:rsidR="009F0A80" w:rsidRDefault="005A25FA" w:rsidP="00C03C87">
      <w:proofErr w:type="gramStart"/>
      <w:r w:rsidRPr="005A25FA">
        <w:rPr>
          <w:color w:val="FF0000"/>
        </w:rPr>
        <w:t>A Document Checklist page design</w:t>
      </w:r>
      <w:r>
        <w:t>.</w:t>
      </w:r>
      <w:proofErr w:type="gramEnd"/>
      <w:r>
        <w:t xml:space="preserve">   Document Checklist shows the list of documents that needs to uploaded, and those which are already uploaded with a green checkmark beside them.    It is like an aggregation of what the user has posted in one place.</w:t>
      </w:r>
    </w:p>
    <w:p w:rsidR="0009238A" w:rsidRDefault="0009238A">
      <w:pPr>
        <w:rPr>
          <w:b/>
        </w:rPr>
      </w:pPr>
      <w:r>
        <w:rPr>
          <w:b/>
        </w:rPr>
        <w:br w:type="page"/>
      </w:r>
    </w:p>
    <w:p w:rsidR="00B508FB" w:rsidRDefault="009F0A80" w:rsidP="00C03C87">
      <w:pPr>
        <w:rPr>
          <w:b/>
        </w:rPr>
      </w:pPr>
      <w:r w:rsidRPr="009F0A80">
        <w:rPr>
          <w:b/>
        </w:rPr>
        <w:lastRenderedPageBreak/>
        <w:t xml:space="preserve">Here is a </w:t>
      </w:r>
      <w:proofErr w:type="spellStart"/>
      <w:r w:rsidRPr="009F0A80">
        <w:rPr>
          <w:b/>
        </w:rPr>
        <w:t>mock up</w:t>
      </w:r>
      <w:proofErr w:type="spellEnd"/>
      <w:r w:rsidRPr="009F0A80">
        <w:rPr>
          <w:b/>
        </w:rPr>
        <w:t xml:space="preserve"> of the of the idea:</w:t>
      </w:r>
    </w:p>
    <w:p w:rsidR="004A62B8" w:rsidRPr="0009238A" w:rsidRDefault="004A62B8" w:rsidP="00C03C87">
      <w:pPr>
        <w:rPr>
          <w:b/>
          <w:color w:val="FF0000"/>
        </w:rPr>
      </w:pPr>
      <w:r w:rsidRPr="0009238A">
        <w:rPr>
          <w:b/>
          <w:color w:val="FF0000"/>
        </w:rPr>
        <w:t xml:space="preserve">Assume the Client portal users are very anywhere in the </w:t>
      </w:r>
      <w:r w:rsidR="0009238A" w:rsidRPr="0009238A">
        <w:rPr>
          <w:b/>
          <w:color w:val="FF0000"/>
        </w:rPr>
        <w:t>world,</w:t>
      </w:r>
      <w:r w:rsidRPr="0009238A">
        <w:rPr>
          <w:b/>
          <w:color w:val="FF0000"/>
        </w:rPr>
        <w:t xml:space="preserve"> use any type of devices i.e. responsive, and their computer skills </w:t>
      </w:r>
      <w:r w:rsidR="0009238A" w:rsidRPr="0009238A">
        <w:rPr>
          <w:b/>
          <w:color w:val="FF0000"/>
        </w:rPr>
        <w:t xml:space="preserve">are </w:t>
      </w:r>
      <w:r w:rsidRPr="0009238A">
        <w:rPr>
          <w:b/>
          <w:color w:val="FF0000"/>
        </w:rPr>
        <w:t xml:space="preserve">MINIMAL.   </w:t>
      </w:r>
      <w:r w:rsidR="0009238A" w:rsidRPr="0009238A">
        <w:rPr>
          <w:b/>
          <w:color w:val="FF0000"/>
        </w:rPr>
        <w:t xml:space="preserve">  So easy of use is importa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B508FB" w:rsidTr="00B508FB">
        <w:tc>
          <w:tcPr>
            <w:tcW w:w="9576" w:type="dxa"/>
          </w:tcPr>
          <w:p w:rsidR="00B508FB" w:rsidRDefault="00B508FB" w:rsidP="00B508FB">
            <w:r>
              <w:t xml:space="preserve">Client Portal for John Smith      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  <w:t>ABC Company Logo</w:t>
            </w:r>
          </w:p>
          <w:p w:rsidR="00B508FB" w:rsidRDefault="00B508FB" w:rsidP="00B508FB">
            <w:r>
              <w:t xml:space="preserve">Case &lt;case #&gt;      &lt;case type&gt;      &lt;Case status&gt;  </w:t>
            </w:r>
          </w:p>
          <w:p w:rsidR="00B508FB" w:rsidRDefault="00B508FB" w:rsidP="00B508FB">
            <w:r>
              <w:t>e.g.  2004-REF10      Consult           Waiting for missing Documents</w:t>
            </w:r>
          </w:p>
          <w:p w:rsidR="002C1FE7" w:rsidRDefault="002C1FE7" w:rsidP="00B508FB"/>
          <w:p w:rsidR="002C1FE7" w:rsidRDefault="002C1FE7" w:rsidP="00B508FB">
            <w:r>
              <w:t>Upload Documents                 Take a Picture of a Document [if the user is on a mobile device]</w:t>
            </w:r>
          </w:p>
        </w:tc>
      </w:tr>
      <w:tr w:rsidR="00B508FB" w:rsidTr="00B508FB">
        <w:tc>
          <w:tcPr>
            <w:tcW w:w="9576" w:type="dxa"/>
          </w:tcPr>
          <w:p w:rsidR="00B508FB" w:rsidRDefault="002C1FE7" w:rsidP="002C1FE7">
            <w:r>
              <w:t xml:space="preserve">[Company user] </w:t>
            </w:r>
            <w:r w:rsidR="00B508FB">
              <w:t>&lt;</w:t>
            </w:r>
            <w:proofErr w:type="gramStart"/>
            <w:r w:rsidR="00B508FB">
              <w:t>message</w:t>
            </w:r>
            <w:proofErr w:type="gramEnd"/>
            <w:r w:rsidR="00B508FB">
              <w:t>&gt;</w:t>
            </w:r>
            <w:r>
              <w:t xml:space="preserve">   </w:t>
            </w:r>
            <w:r w:rsidR="00B508FB">
              <w:br/>
              <w:t xml:space="preserve">&lt;form link1&gt;   </w:t>
            </w:r>
            <w:r w:rsidR="00B508FB">
              <w:sym w:font="Wingdings" w:char="F0E0"/>
            </w:r>
            <w:r w:rsidR="00B508FB">
              <w:t xml:space="preserve">  these forms like questionnaire that will open in tab or even a browser tab but when they save, it updates the form values on the server.   [</w:t>
            </w:r>
            <w:proofErr w:type="gramStart"/>
            <w:r w:rsidR="00B508FB">
              <w:t>you</w:t>
            </w:r>
            <w:proofErr w:type="gramEnd"/>
            <w:r w:rsidR="00B508FB">
              <w:t xml:space="preserve"> don’t have to worry about the technology of this part,  think of opening them in an iframe.</w:t>
            </w:r>
            <w:r w:rsidR="00B508FB">
              <w:br/>
              <w:t>&lt;form Link 2&gt;</w:t>
            </w:r>
            <w:r w:rsidR="00B508FB">
              <w:br/>
              <w:t xml:space="preserve">&lt;form link 3&gt;  </w:t>
            </w:r>
            <w:r w:rsidR="00B508FB">
              <w:br/>
              <w:t>Completed</w:t>
            </w:r>
          </w:p>
        </w:tc>
      </w:tr>
      <w:tr w:rsidR="002C1FE7" w:rsidTr="00B508FB">
        <w:tc>
          <w:tcPr>
            <w:tcW w:w="9576" w:type="dxa"/>
          </w:tcPr>
          <w:p w:rsidR="002C1FE7" w:rsidRDefault="002C1FE7" w:rsidP="002C1FE7">
            <w:r>
              <w:t>[</w:t>
            </w:r>
            <w:proofErr w:type="gramStart"/>
            <w:r>
              <w:t>some</w:t>
            </w:r>
            <w:proofErr w:type="gramEnd"/>
            <w:r>
              <w:t xml:space="preserve"> icon?] Dear John,  Please review and complete these forms</w:t>
            </w:r>
          </w:p>
          <w:p w:rsidR="002C1FE7" w:rsidRDefault="00B13D39" w:rsidP="002C1FE7">
            <w:hyperlink r:id="rId5" w:history="1">
              <w:r w:rsidR="002C1FE7" w:rsidRPr="002C1FE7">
                <w:rPr>
                  <w:rStyle w:val="Hyperlink"/>
                </w:rPr>
                <w:t>First Application</w:t>
              </w:r>
            </w:hyperlink>
          </w:p>
          <w:p w:rsidR="002C1FE7" w:rsidRDefault="00B13D39" w:rsidP="002C1FE7">
            <w:hyperlink r:id="rId6" w:history="1">
              <w:r w:rsidR="002C1FE7" w:rsidRPr="002C1FE7">
                <w:rPr>
                  <w:rStyle w:val="Hyperlink"/>
                </w:rPr>
                <w:t>Section Application</w:t>
              </w:r>
            </w:hyperlink>
          </w:p>
          <w:p w:rsidR="002C1FE7" w:rsidRDefault="002C1FE7" w:rsidP="002C1FE7"/>
          <w:p w:rsidR="002C1FE7" w:rsidRDefault="00B13D39" w:rsidP="002C1FE7">
            <w:hyperlink r:id="rId7" w:history="1">
              <w:r w:rsidR="002C1FE7" w:rsidRPr="002C1FE7">
                <w:rPr>
                  <w:rStyle w:val="Hyperlink"/>
                </w:rPr>
                <w:t>Completed</w:t>
              </w:r>
            </w:hyperlink>
          </w:p>
        </w:tc>
      </w:tr>
      <w:tr w:rsidR="002C1FE7" w:rsidTr="00B508FB">
        <w:tc>
          <w:tcPr>
            <w:tcW w:w="9576" w:type="dxa"/>
          </w:tcPr>
          <w:p w:rsidR="002C1FE7" w:rsidRDefault="002C1FE7" w:rsidP="002C1FE7">
            <w:r>
              <w:t>[company user]  &lt;message&gt;</w:t>
            </w:r>
          </w:p>
          <w:p w:rsidR="002C1FE7" w:rsidRDefault="002C1FE7" w:rsidP="002C1FE7">
            <w:r>
              <w:t xml:space="preserve">&lt;Document link&gt;         </w:t>
            </w:r>
            <w:r>
              <w:sym w:font="Wingdings" w:char="F0E0"/>
            </w:r>
            <w:r>
              <w:t xml:space="preserve">  when clicked they can preview this Doc e.g. image, pdf, MS Word</w:t>
            </w:r>
          </w:p>
          <w:p w:rsidR="002C1FE7" w:rsidRDefault="002C1FE7" w:rsidP="002C1FE7">
            <w:r>
              <w:t>&lt;Document link&gt;</w:t>
            </w:r>
          </w:p>
          <w:p w:rsidR="002C1FE7" w:rsidRDefault="002C1FE7" w:rsidP="002C1FE7">
            <w:r>
              <w:t>&lt;document Link&gt;</w:t>
            </w:r>
          </w:p>
        </w:tc>
      </w:tr>
      <w:tr w:rsidR="002C1FE7" w:rsidTr="00B508FB">
        <w:tc>
          <w:tcPr>
            <w:tcW w:w="9576" w:type="dxa"/>
          </w:tcPr>
          <w:p w:rsidR="002C1FE7" w:rsidRDefault="002C1FE7" w:rsidP="002C1FE7">
            <w:r>
              <w:t>[Company user]   &lt;message&gt;</w:t>
            </w:r>
            <w:r>
              <w:br/>
            </w:r>
          </w:p>
          <w:p w:rsidR="002C1FE7" w:rsidRDefault="002C1FE7" w:rsidP="002C1FE7">
            <w:r>
              <w:t>E.g.</w:t>
            </w:r>
          </w:p>
          <w:p w:rsidR="002C1FE7" w:rsidRDefault="002C1FE7" w:rsidP="002C1FE7">
            <w:r>
              <w:t>[icon or name]   Hi John</w:t>
            </w:r>
            <w:proofErr w:type="gramStart"/>
            <w:r>
              <w:t>,  I</w:t>
            </w:r>
            <w:proofErr w:type="gramEnd"/>
            <w:r>
              <w:t xml:space="preserve"> just wanted to let you know that we have scheduled a call for you on Thursday at 6pm.   </w:t>
            </w:r>
          </w:p>
        </w:tc>
      </w:tr>
      <w:tr w:rsidR="00C03C87" w:rsidTr="00B508FB">
        <w:tc>
          <w:tcPr>
            <w:tcW w:w="9576" w:type="dxa"/>
          </w:tcPr>
          <w:p w:rsidR="00C03C87" w:rsidRDefault="00C03C87" w:rsidP="00B13D39">
            <w:r>
              <w:t>I am uploading the requested Documents</w:t>
            </w:r>
          </w:p>
          <w:p w:rsidR="00C03C87" w:rsidRDefault="00C03C87" w:rsidP="00B13D39">
            <w:r>
              <w:t>Link 1  [each upload will either have file name or a name given by the client]</w:t>
            </w:r>
            <w:r>
              <w:br/>
              <w:t xml:space="preserve">Link 2  </w:t>
            </w:r>
          </w:p>
        </w:tc>
      </w:tr>
      <w:tr w:rsidR="00C03C87" w:rsidTr="00B508FB">
        <w:tc>
          <w:tcPr>
            <w:tcW w:w="9576" w:type="dxa"/>
          </w:tcPr>
          <w:p w:rsidR="00C03C87" w:rsidRDefault="00B13D39" w:rsidP="00B13D39">
            <w:pPr>
              <w:ind w:right="110"/>
            </w:pPr>
            <w:r>
              <w:t xml:space="preserve">Hi my rep, </w:t>
            </w:r>
            <w:r w:rsidR="00C03C87">
              <w:t>are there any information that I need to send you still?</w:t>
            </w:r>
          </w:p>
        </w:tc>
      </w:tr>
      <w:tr w:rsidR="00C03C87" w:rsidTr="00B508FB">
        <w:tc>
          <w:tcPr>
            <w:tcW w:w="9576" w:type="dxa"/>
          </w:tcPr>
          <w:p w:rsidR="00C03C87" w:rsidRDefault="00C03C87" w:rsidP="00C03C87">
            <w:pPr>
              <w:ind w:right="110"/>
            </w:pPr>
            <w:r>
              <w:t>[Company user]  &lt;message&gt;</w:t>
            </w:r>
          </w:p>
          <w:p w:rsidR="00C03C87" w:rsidRDefault="00C03C87" w:rsidP="00C03C87">
            <w:pPr>
              <w:ind w:right="110"/>
            </w:pPr>
            <w:r>
              <w:t>[file name 1]            upload     scan</w:t>
            </w:r>
          </w:p>
          <w:p w:rsidR="00C03C87" w:rsidRDefault="00C03C87" w:rsidP="00C03C87">
            <w:pPr>
              <w:ind w:right="110"/>
            </w:pPr>
            <w:r>
              <w:t>[</w:t>
            </w:r>
            <w:proofErr w:type="spellStart"/>
            <w:r>
              <w:t>Filen</w:t>
            </w:r>
            <w:proofErr w:type="spellEnd"/>
            <w:r>
              <w:t xml:space="preserve"> name 2]         upload     scan</w:t>
            </w:r>
          </w:p>
        </w:tc>
      </w:tr>
      <w:tr w:rsidR="00C03C87" w:rsidTr="00B508FB">
        <w:tc>
          <w:tcPr>
            <w:tcW w:w="9576" w:type="dxa"/>
          </w:tcPr>
          <w:p w:rsidR="00C03C87" w:rsidRDefault="00C03C87" w:rsidP="00C33E86">
            <w:pPr>
              <w:ind w:right="110"/>
            </w:pPr>
            <w:r>
              <w:t>[</w:t>
            </w:r>
            <w:proofErr w:type="spellStart"/>
            <w:r>
              <w:t>Companyuser</w:t>
            </w:r>
            <w:proofErr w:type="spellEnd"/>
            <w:r>
              <w:t xml:space="preserve"> ]   Please upload the following missing documents:</w:t>
            </w:r>
            <w:r>
              <w:br/>
              <w:t>Copy of your certificate 1              upload</w:t>
            </w:r>
            <w:r>
              <w:br/>
              <w:t>Picture of your driver’s license     scan</w:t>
            </w:r>
          </w:p>
        </w:tc>
      </w:tr>
      <w:tr w:rsidR="00C03C87" w:rsidTr="00B508FB">
        <w:tc>
          <w:tcPr>
            <w:tcW w:w="9576" w:type="dxa"/>
          </w:tcPr>
          <w:p w:rsidR="00C03C87" w:rsidRDefault="00C03C87" w:rsidP="00C33E86">
            <w:pPr>
              <w:ind w:right="110"/>
            </w:pPr>
          </w:p>
        </w:tc>
      </w:tr>
    </w:tbl>
    <w:p w:rsidR="00B508FB" w:rsidRDefault="00B508FB"/>
    <w:p w:rsidR="00B41644" w:rsidRDefault="00B508FB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9F0A80" w:rsidRDefault="009F0A80">
      <w:r>
        <w:lastRenderedPageBreak/>
        <w:br w:type="page"/>
      </w:r>
    </w:p>
    <w:p w:rsidR="009F0A80" w:rsidRDefault="009F0A80">
      <w:r>
        <w:lastRenderedPageBreak/>
        <w:t xml:space="preserve">The </w:t>
      </w:r>
      <w:proofErr w:type="spellStart"/>
      <w:r>
        <w:t>colour</w:t>
      </w:r>
      <w:proofErr w:type="spellEnd"/>
      <w:r>
        <w:t xml:space="preserve"> scheme can use these brand </w:t>
      </w:r>
      <w:proofErr w:type="spellStart"/>
      <w:r>
        <w:t>colours</w:t>
      </w:r>
      <w:proofErr w:type="spellEnd"/>
      <w:r>
        <w:t>:</w:t>
      </w:r>
    </w:p>
    <w:p w:rsidR="009F0A80" w:rsidRDefault="009F0A80">
      <w:r>
        <w:rPr>
          <w:noProof/>
        </w:rPr>
        <w:drawing>
          <wp:inline distT="0" distB="0" distL="0" distR="0" wp14:anchorId="50985895" wp14:editId="1AF40D79">
            <wp:extent cx="5943600" cy="9582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0A80" w:rsidRDefault="009F0A80">
      <w:proofErr w:type="gramStart"/>
      <w:r>
        <w:t>Blue, and some minimal orange and black.</w:t>
      </w:r>
      <w:proofErr w:type="gramEnd"/>
    </w:p>
    <w:sectPr w:rsidR="009F0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0sDA0MjUztDQxNrVQ0lEKTi0uzszPAykwrgUAqMLUSiwAAAA="/>
  </w:docVars>
  <w:rsids>
    <w:rsidRoot w:val="00B508FB"/>
    <w:rsid w:val="0000009F"/>
    <w:rsid w:val="000002A7"/>
    <w:rsid w:val="00000367"/>
    <w:rsid w:val="00000A76"/>
    <w:rsid w:val="000010F4"/>
    <w:rsid w:val="0000142A"/>
    <w:rsid w:val="000016C6"/>
    <w:rsid w:val="000016D0"/>
    <w:rsid w:val="00001825"/>
    <w:rsid w:val="00001CCB"/>
    <w:rsid w:val="00001EE8"/>
    <w:rsid w:val="00002055"/>
    <w:rsid w:val="0000243A"/>
    <w:rsid w:val="0000279C"/>
    <w:rsid w:val="00002E83"/>
    <w:rsid w:val="00002E92"/>
    <w:rsid w:val="0000312D"/>
    <w:rsid w:val="000038EB"/>
    <w:rsid w:val="00004BD3"/>
    <w:rsid w:val="00004F6B"/>
    <w:rsid w:val="00004F97"/>
    <w:rsid w:val="000050B1"/>
    <w:rsid w:val="00006437"/>
    <w:rsid w:val="00006462"/>
    <w:rsid w:val="00006486"/>
    <w:rsid w:val="00006789"/>
    <w:rsid w:val="0000687A"/>
    <w:rsid w:val="00006E2E"/>
    <w:rsid w:val="00006E77"/>
    <w:rsid w:val="000072F8"/>
    <w:rsid w:val="000072FE"/>
    <w:rsid w:val="00007C3D"/>
    <w:rsid w:val="0001099D"/>
    <w:rsid w:val="00010A15"/>
    <w:rsid w:val="00010C1C"/>
    <w:rsid w:val="00010FAE"/>
    <w:rsid w:val="0001105C"/>
    <w:rsid w:val="0001106B"/>
    <w:rsid w:val="0001125B"/>
    <w:rsid w:val="00011413"/>
    <w:rsid w:val="000114C0"/>
    <w:rsid w:val="00011875"/>
    <w:rsid w:val="0001199B"/>
    <w:rsid w:val="00011EA4"/>
    <w:rsid w:val="00012412"/>
    <w:rsid w:val="00012699"/>
    <w:rsid w:val="0001269F"/>
    <w:rsid w:val="000126D5"/>
    <w:rsid w:val="00012845"/>
    <w:rsid w:val="00012B9F"/>
    <w:rsid w:val="00012C6D"/>
    <w:rsid w:val="00013704"/>
    <w:rsid w:val="000143F2"/>
    <w:rsid w:val="000144D9"/>
    <w:rsid w:val="00014DF8"/>
    <w:rsid w:val="000153C7"/>
    <w:rsid w:val="000158E8"/>
    <w:rsid w:val="00015A85"/>
    <w:rsid w:val="00015B46"/>
    <w:rsid w:val="00015D39"/>
    <w:rsid w:val="00016799"/>
    <w:rsid w:val="00016C3F"/>
    <w:rsid w:val="0001709A"/>
    <w:rsid w:val="000173E5"/>
    <w:rsid w:val="0001768B"/>
    <w:rsid w:val="00020386"/>
    <w:rsid w:val="0002044B"/>
    <w:rsid w:val="00020562"/>
    <w:rsid w:val="00020971"/>
    <w:rsid w:val="00020AC1"/>
    <w:rsid w:val="0002106F"/>
    <w:rsid w:val="00021625"/>
    <w:rsid w:val="00021939"/>
    <w:rsid w:val="00021ADA"/>
    <w:rsid w:val="00021B14"/>
    <w:rsid w:val="00022A46"/>
    <w:rsid w:val="0002312E"/>
    <w:rsid w:val="000232A7"/>
    <w:rsid w:val="00023426"/>
    <w:rsid w:val="000239AC"/>
    <w:rsid w:val="00023DAB"/>
    <w:rsid w:val="00023EF1"/>
    <w:rsid w:val="000240EC"/>
    <w:rsid w:val="0002453C"/>
    <w:rsid w:val="000246CE"/>
    <w:rsid w:val="000246DE"/>
    <w:rsid w:val="000247C7"/>
    <w:rsid w:val="00025BD9"/>
    <w:rsid w:val="00025E00"/>
    <w:rsid w:val="000263A7"/>
    <w:rsid w:val="000264C0"/>
    <w:rsid w:val="000267BE"/>
    <w:rsid w:val="00026B5F"/>
    <w:rsid w:val="00026C97"/>
    <w:rsid w:val="00026DBC"/>
    <w:rsid w:val="00027102"/>
    <w:rsid w:val="00027174"/>
    <w:rsid w:val="00027513"/>
    <w:rsid w:val="00027E0F"/>
    <w:rsid w:val="00027EA1"/>
    <w:rsid w:val="000304A8"/>
    <w:rsid w:val="000304F0"/>
    <w:rsid w:val="00030A2D"/>
    <w:rsid w:val="00030DFA"/>
    <w:rsid w:val="00031114"/>
    <w:rsid w:val="0003111F"/>
    <w:rsid w:val="00032312"/>
    <w:rsid w:val="000332B4"/>
    <w:rsid w:val="00033563"/>
    <w:rsid w:val="00033DA8"/>
    <w:rsid w:val="00033FA1"/>
    <w:rsid w:val="00034036"/>
    <w:rsid w:val="00034B65"/>
    <w:rsid w:val="00034BB2"/>
    <w:rsid w:val="00035464"/>
    <w:rsid w:val="000357F1"/>
    <w:rsid w:val="000359F3"/>
    <w:rsid w:val="00035FE2"/>
    <w:rsid w:val="000362AA"/>
    <w:rsid w:val="000362AF"/>
    <w:rsid w:val="00036335"/>
    <w:rsid w:val="00036362"/>
    <w:rsid w:val="00036537"/>
    <w:rsid w:val="00036941"/>
    <w:rsid w:val="00036B10"/>
    <w:rsid w:val="00036BF4"/>
    <w:rsid w:val="00036CCB"/>
    <w:rsid w:val="00036E7F"/>
    <w:rsid w:val="00037399"/>
    <w:rsid w:val="0003786C"/>
    <w:rsid w:val="00037886"/>
    <w:rsid w:val="00037903"/>
    <w:rsid w:val="00037D9A"/>
    <w:rsid w:val="00040E73"/>
    <w:rsid w:val="000413B3"/>
    <w:rsid w:val="00041874"/>
    <w:rsid w:val="00041B59"/>
    <w:rsid w:val="00041B81"/>
    <w:rsid w:val="00041D8B"/>
    <w:rsid w:val="0004284E"/>
    <w:rsid w:val="00042933"/>
    <w:rsid w:val="00042AB4"/>
    <w:rsid w:val="00042D65"/>
    <w:rsid w:val="00042DF6"/>
    <w:rsid w:val="000437C6"/>
    <w:rsid w:val="00044707"/>
    <w:rsid w:val="00044EC4"/>
    <w:rsid w:val="00044F9A"/>
    <w:rsid w:val="00045119"/>
    <w:rsid w:val="000452F5"/>
    <w:rsid w:val="00045B97"/>
    <w:rsid w:val="000461D3"/>
    <w:rsid w:val="00046298"/>
    <w:rsid w:val="000464BF"/>
    <w:rsid w:val="00046743"/>
    <w:rsid w:val="00046AFC"/>
    <w:rsid w:val="00046E91"/>
    <w:rsid w:val="00047027"/>
    <w:rsid w:val="0004729F"/>
    <w:rsid w:val="00047541"/>
    <w:rsid w:val="000476A3"/>
    <w:rsid w:val="000476A5"/>
    <w:rsid w:val="00047926"/>
    <w:rsid w:val="00047CB7"/>
    <w:rsid w:val="00047D82"/>
    <w:rsid w:val="0005070E"/>
    <w:rsid w:val="00050895"/>
    <w:rsid w:val="00050A00"/>
    <w:rsid w:val="00050E3F"/>
    <w:rsid w:val="00050F60"/>
    <w:rsid w:val="00051432"/>
    <w:rsid w:val="000519B6"/>
    <w:rsid w:val="00051D0B"/>
    <w:rsid w:val="00052AC4"/>
    <w:rsid w:val="00052B3E"/>
    <w:rsid w:val="00052E85"/>
    <w:rsid w:val="0005385A"/>
    <w:rsid w:val="00053899"/>
    <w:rsid w:val="00053CFF"/>
    <w:rsid w:val="00053E1D"/>
    <w:rsid w:val="00053F8C"/>
    <w:rsid w:val="0005405F"/>
    <w:rsid w:val="00054362"/>
    <w:rsid w:val="000544FC"/>
    <w:rsid w:val="000545EB"/>
    <w:rsid w:val="00054B1A"/>
    <w:rsid w:val="00054CB0"/>
    <w:rsid w:val="00054E12"/>
    <w:rsid w:val="00054EE8"/>
    <w:rsid w:val="00055677"/>
    <w:rsid w:val="0005578F"/>
    <w:rsid w:val="00055BE7"/>
    <w:rsid w:val="00056899"/>
    <w:rsid w:val="00056B32"/>
    <w:rsid w:val="00056C76"/>
    <w:rsid w:val="000571EE"/>
    <w:rsid w:val="00057761"/>
    <w:rsid w:val="000578AE"/>
    <w:rsid w:val="00057E2D"/>
    <w:rsid w:val="0006035E"/>
    <w:rsid w:val="00060ADD"/>
    <w:rsid w:val="00060E6D"/>
    <w:rsid w:val="00060FD5"/>
    <w:rsid w:val="000610BE"/>
    <w:rsid w:val="00061377"/>
    <w:rsid w:val="000613CE"/>
    <w:rsid w:val="0006159E"/>
    <w:rsid w:val="0006166A"/>
    <w:rsid w:val="00061DCE"/>
    <w:rsid w:val="00062AB5"/>
    <w:rsid w:val="00062EF7"/>
    <w:rsid w:val="00062F2E"/>
    <w:rsid w:val="0006378A"/>
    <w:rsid w:val="00063AC0"/>
    <w:rsid w:val="00063C04"/>
    <w:rsid w:val="000641FC"/>
    <w:rsid w:val="0006420C"/>
    <w:rsid w:val="000643C0"/>
    <w:rsid w:val="000644CD"/>
    <w:rsid w:val="0006462A"/>
    <w:rsid w:val="00064636"/>
    <w:rsid w:val="00065070"/>
    <w:rsid w:val="0006512D"/>
    <w:rsid w:val="00065337"/>
    <w:rsid w:val="00065826"/>
    <w:rsid w:val="00065BB5"/>
    <w:rsid w:val="00065BF1"/>
    <w:rsid w:val="00066215"/>
    <w:rsid w:val="00066317"/>
    <w:rsid w:val="000664E0"/>
    <w:rsid w:val="00066EC0"/>
    <w:rsid w:val="000672F0"/>
    <w:rsid w:val="00067D75"/>
    <w:rsid w:val="00070176"/>
    <w:rsid w:val="000701DD"/>
    <w:rsid w:val="0007070F"/>
    <w:rsid w:val="00070DC0"/>
    <w:rsid w:val="00070F2D"/>
    <w:rsid w:val="00071316"/>
    <w:rsid w:val="00071332"/>
    <w:rsid w:val="0007150A"/>
    <w:rsid w:val="00071C9D"/>
    <w:rsid w:val="0007214E"/>
    <w:rsid w:val="000723C9"/>
    <w:rsid w:val="00072DD8"/>
    <w:rsid w:val="000736D0"/>
    <w:rsid w:val="00074315"/>
    <w:rsid w:val="000752D2"/>
    <w:rsid w:val="00075B6E"/>
    <w:rsid w:val="00075BF2"/>
    <w:rsid w:val="00076A9B"/>
    <w:rsid w:val="00076C03"/>
    <w:rsid w:val="00076D2C"/>
    <w:rsid w:val="00077506"/>
    <w:rsid w:val="00077C76"/>
    <w:rsid w:val="00077DEC"/>
    <w:rsid w:val="000801D4"/>
    <w:rsid w:val="00080B5C"/>
    <w:rsid w:val="00080F3F"/>
    <w:rsid w:val="000813BD"/>
    <w:rsid w:val="000821E3"/>
    <w:rsid w:val="0008229C"/>
    <w:rsid w:val="0008249A"/>
    <w:rsid w:val="00082595"/>
    <w:rsid w:val="0008268C"/>
    <w:rsid w:val="000827E4"/>
    <w:rsid w:val="000839A7"/>
    <w:rsid w:val="000839B4"/>
    <w:rsid w:val="00083A1C"/>
    <w:rsid w:val="00083DB7"/>
    <w:rsid w:val="0008407F"/>
    <w:rsid w:val="000840A5"/>
    <w:rsid w:val="00084C7C"/>
    <w:rsid w:val="00084E38"/>
    <w:rsid w:val="00085216"/>
    <w:rsid w:val="0008578C"/>
    <w:rsid w:val="00086224"/>
    <w:rsid w:val="00090732"/>
    <w:rsid w:val="00090B95"/>
    <w:rsid w:val="00090E5C"/>
    <w:rsid w:val="00090ED3"/>
    <w:rsid w:val="000914CC"/>
    <w:rsid w:val="00091617"/>
    <w:rsid w:val="00091BBA"/>
    <w:rsid w:val="00091CAD"/>
    <w:rsid w:val="00091E38"/>
    <w:rsid w:val="0009238A"/>
    <w:rsid w:val="00092638"/>
    <w:rsid w:val="00092717"/>
    <w:rsid w:val="00092E3E"/>
    <w:rsid w:val="00092EE5"/>
    <w:rsid w:val="00093180"/>
    <w:rsid w:val="000932F5"/>
    <w:rsid w:val="00093714"/>
    <w:rsid w:val="00093DCD"/>
    <w:rsid w:val="000941C2"/>
    <w:rsid w:val="00094AA2"/>
    <w:rsid w:val="00094AB3"/>
    <w:rsid w:val="00094C98"/>
    <w:rsid w:val="0009507F"/>
    <w:rsid w:val="00095168"/>
    <w:rsid w:val="000957F7"/>
    <w:rsid w:val="00095990"/>
    <w:rsid w:val="00095C3D"/>
    <w:rsid w:val="00096087"/>
    <w:rsid w:val="00096234"/>
    <w:rsid w:val="0009674A"/>
    <w:rsid w:val="00097168"/>
    <w:rsid w:val="00097883"/>
    <w:rsid w:val="00097B2C"/>
    <w:rsid w:val="00097B89"/>
    <w:rsid w:val="00097CF6"/>
    <w:rsid w:val="00097D0F"/>
    <w:rsid w:val="000A02B3"/>
    <w:rsid w:val="000A03D6"/>
    <w:rsid w:val="000A072C"/>
    <w:rsid w:val="000A0ECC"/>
    <w:rsid w:val="000A11C4"/>
    <w:rsid w:val="000A1316"/>
    <w:rsid w:val="000A146A"/>
    <w:rsid w:val="000A19E3"/>
    <w:rsid w:val="000A1C85"/>
    <w:rsid w:val="000A26C9"/>
    <w:rsid w:val="000A2A2A"/>
    <w:rsid w:val="000A3148"/>
    <w:rsid w:val="000A39AD"/>
    <w:rsid w:val="000A4103"/>
    <w:rsid w:val="000A416E"/>
    <w:rsid w:val="000A427B"/>
    <w:rsid w:val="000A4588"/>
    <w:rsid w:val="000A465A"/>
    <w:rsid w:val="000A4C0A"/>
    <w:rsid w:val="000A4D4C"/>
    <w:rsid w:val="000A516C"/>
    <w:rsid w:val="000A5614"/>
    <w:rsid w:val="000A5690"/>
    <w:rsid w:val="000A56D0"/>
    <w:rsid w:val="000A5A4A"/>
    <w:rsid w:val="000A5D90"/>
    <w:rsid w:val="000A5D9C"/>
    <w:rsid w:val="000A5E55"/>
    <w:rsid w:val="000A6222"/>
    <w:rsid w:val="000A6822"/>
    <w:rsid w:val="000A6A1C"/>
    <w:rsid w:val="000A6D48"/>
    <w:rsid w:val="000A6F65"/>
    <w:rsid w:val="000A72E0"/>
    <w:rsid w:val="000A7CAE"/>
    <w:rsid w:val="000A7D2F"/>
    <w:rsid w:val="000B01CE"/>
    <w:rsid w:val="000B0AB1"/>
    <w:rsid w:val="000B0F74"/>
    <w:rsid w:val="000B1470"/>
    <w:rsid w:val="000B16B6"/>
    <w:rsid w:val="000B18FB"/>
    <w:rsid w:val="000B2082"/>
    <w:rsid w:val="000B20FF"/>
    <w:rsid w:val="000B222F"/>
    <w:rsid w:val="000B2A17"/>
    <w:rsid w:val="000B2A62"/>
    <w:rsid w:val="000B2B47"/>
    <w:rsid w:val="000B2CC4"/>
    <w:rsid w:val="000B2D3B"/>
    <w:rsid w:val="000B31B0"/>
    <w:rsid w:val="000B3B88"/>
    <w:rsid w:val="000B4011"/>
    <w:rsid w:val="000B424B"/>
    <w:rsid w:val="000B42DB"/>
    <w:rsid w:val="000B47EA"/>
    <w:rsid w:val="000B4920"/>
    <w:rsid w:val="000B4BB3"/>
    <w:rsid w:val="000B52D5"/>
    <w:rsid w:val="000B533C"/>
    <w:rsid w:val="000B563E"/>
    <w:rsid w:val="000B6369"/>
    <w:rsid w:val="000B68E4"/>
    <w:rsid w:val="000B698F"/>
    <w:rsid w:val="000B7669"/>
    <w:rsid w:val="000C049A"/>
    <w:rsid w:val="000C058D"/>
    <w:rsid w:val="000C108B"/>
    <w:rsid w:val="000C13AC"/>
    <w:rsid w:val="000C15E3"/>
    <w:rsid w:val="000C17D8"/>
    <w:rsid w:val="000C1A0F"/>
    <w:rsid w:val="000C1D99"/>
    <w:rsid w:val="000C2685"/>
    <w:rsid w:val="000C283D"/>
    <w:rsid w:val="000C2A6E"/>
    <w:rsid w:val="000C2FB5"/>
    <w:rsid w:val="000C37FC"/>
    <w:rsid w:val="000C388D"/>
    <w:rsid w:val="000C3FC3"/>
    <w:rsid w:val="000C4425"/>
    <w:rsid w:val="000C4578"/>
    <w:rsid w:val="000C4BF3"/>
    <w:rsid w:val="000C4DB2"/>
    <w:rsid w:val="000C4ECC"/>
    <w:rsid w:val="000C4F99"/>
    <w:rsid w:val="000C50CD"/>
    <w:rsid w:val="000C5ADC"/>
    <w:rsid w:val="000C613A"/>
    <w:rsid w:val="000C677E"/>
    <w:rsid w:val="000C67C4"/>
    <w:rsid w:val="000C6B74"/>
    <w:rsid w:val="000C70DC"/>
    <w:rsid w:val="000C74D9"/>
    <w:rsid w:val="000C7711"/>
    <w:rsid w:val="000C7A95"/>
    <w:rsid w:val="000C7B39"/>
    <w:rsid w:val="000D036C"/>
    <w:rsid w:val="000D06A2"/>
    <w:rsid w:val="000D0FB9"/>
    <w:rsid w:val="000D1447"/>
    <w:rsid w:val="000D1691"/>
    <w:rsid w:val="000D1A30"/>
    <w:rsid w:val="000D1A3A"/>
    <w:rsid w:val="000D1AFD"/>
    <w:rsid w:val="000D1C11"/>
    <w:rsid w:val="000D20AD"/>
    <w:rsid w:val="000D22F2"/>
    <w:rsid w:val="000D2340"/>
    <w:rsid w:val="000D2891"/>
    <w:rsid w:val="000D2B3F"/>
    <w:rsid w:val="000D325E"/>
    <w:rsid w:val="000D3332"/>
    <w:rsid w:val="000D33C5"/>
    <w:rsid w:val="000D360C"/>
    <w:rsid w:val="000D360E"/>
    <w:rsid w:val="000D4A88"/>
    <w:rsid w:val="000D4B8E"/>
    <w:rsid w:val="000D510A"/>
    <w:rsid w:val="000D5E3E"/>
    <w:rsid w:val="000D5F3B"/>
    <w:rsid w:val="000D6356"/>
    <w:rsid w:val="000D6665"/>
    <w:rsid w:val="000D6770"/>
    <w:rsid w:val="000D7100"/>
    <w:rsid w:val="000D76E6"/>
    <w:rsid w:val="000D77CE"/>
    <w:rsid w:val="000D785F"/>
    <w:rsid w:val="000D7D9E"/>
    <w:rsid w:val="000E0000"/>
    <w:rsid w:val="000E0483"/>
    <w:rsid w:val="000E068E"/>
    <w:rsid w:val="000E0942"/>
    <w:rsid w:val="000E0CB5"/>
    <w:rsid w:val="000E14D1"/>
    <w:rsid w:val="000E1CF4"/>
    <w:rsid w:val="000E2784"/>
    <w:rsid w:val="000E2975"/>
    <w:rsid w:val="000E2C81"/>
    <w:rsid w:val="000E2D2D"/>
    <w:rsid w:val="000E2E91"/>
    <w:rsid w:val="000E3214"/>
    <w:rsid w:val="000E3281"/>
    <w:rsid w:val="000E3397"/>
    <w:rsid w:val="000E37A3"/>
    <w:rsid w:val="000E3A93"/>
    <w:rsid w:val="000E45F8"/>
    <w:rsid w:val="000E4D0C"/>
    <w:rsid w:val="000E5541"/>
    <w:rsid w:val="000E580A"/>
    <w:rsid w:val="000E59E5"/>
    <w:rsid w:val="000E5AA9"/>
    <w:rsid w:val="000E5B79"/>
    <w:rsid w:val="000E6878"/>
    <w:rsid w:val="000E6E16"/>
    <w:rsid w:val="000E718F"/>
    <w:rsid w:val="000E71FF"/>
    <w:rsid w:val="000E72E7"/>
    <w:rsid w:val="000E73FF"/>
    <w:rsid w:val="000E7779"/>
    <w:rsid w:val="000E77EF"/>
    <w:rsid w:val="000E7A42"/>
    <w:rsid w:val="000E7CF4"/>
    <w:rsid w:val="000F073C"/>
    <w:rsid w:val="000F0E86"/>
    <w:rsid w:val="000F107D"/>
    <w:rsid w:val="000F11DA"/>
    <w:rsid w:val="000F12D3"/>
    <w:rsid w:val="000F1C28"/>
    <w:rsid w:val="000F1ECC"/>
    <w:rsid w:val="000F1FF6"/>
    <w:rsid w:val="000F272A"/>
    <w:rsid w:val="000F2836"/>
    <w:rsid w:val="000F2A3E"/>
    <w:rsid w:val="000F2C53"/>
    <w:rsid w:val="000F2D08"/>
    <w:rsid w:val="000F30E7"/>
    <w:rsid w:val="000F3732"/>
    <w:rsid w:val="000F380D"/>
    <w:rsid w:val="000F3ADA"/>
    <w:rsid w:val="000F3B9C"/>
    <w:rsid w:val="000F3BA3"/>
    <w:rsid w:val="000F3D43"/>
    <w:rsid w:val="000F4D95"/>
    <w:rsid w:val="000F4ED7"/>
    <w:rsid w:val="000F55C7"/>
    <w:rsid w:val="000F5AC3"/>
    <w:rsid w:val="000F5C69"/>
    <w:rsid w:val="000F5CE5"/>
    <w:rsid w:val="000F6318"/>
    <w:rsid w:val="000F6E14"/>
    <w:rsid w:val="000F6F43"/>
    <w:rsid w:val="000F7087"/>
    <w:rsid w:val="000F79C8"/>
    <w:rsid w:val="000F7C34"/>
    <w:rsid w:val="000F7D4C"/>
    <w:rsid w:val="0010074D"/>
    <w:rsid w:val="001008EE"/>
    <w:rsid w:val="00100AB1"/>
    <w:rsid w:val="00100B37"/>
    <w:rsid w:val="00100B91"/>
    <w:rsid w:val="00100BCA"/>
    <w:rsid w:val="00100FB7"/>
    <w:rsid w:val="001011C8"/>
    <w:rsid w:val="001011E6"/>
    <w:rsid w:val="001012D6"/>
    <w:rsid w:val="00102017"/>
    <w:rsid w:val="00102464"/>
    <w:rsid w:val="0010277A"/>
    <w:rsid w:val="00102D12"/>
    <w:rsid w:val="00102EBD"/>
    <w:rsid w:val="00102F6B"/>
    <w:rsid w:val="00102F6F"/>
    <w:rsid w:val="0010336D"/>
    <w:rsid w:val="00103871"/>
    <w:rsid w:val="00103C41"/>
    <w:rsid w:val="00103EAB"/>
    <w:rsid w:val="001045A7"/>
    <w:rsid w:val="00104A53"/>
    <w:rsid w:val="001055CE"/>
    <w:rsid w:val="001058FF"/>
    <w:rsid w:val="0010621D"/>
    <w:rsid w:val="00106550"/>
    <w:rsid w:val="00106668"/>
    <w:rsid w:val="00106E67"/>
    <w:rsid w:val="00107010"/>
    <w:rsid w:val="0010716F"/>
    <w:rsid w:val="001073E5"/>
    <w:rsid w:val="00107527"/>
    <w:rsid w:val="001078D8"/>
    <w:rsid w:val="00107A58"/>
    <w:rsid w:val="00107DC9"/>
    <w:rsid w:val="00107E61"/>
    <w:rsid w:val="00110A7E"/>
    <w:rsid w:val="00110B27"/>
    <w:rsid w:val="00111635"/>
    <w:rsid w:val="00111B2E"/>
    <w:rsid w:val="00111BD1"/>
    <w:rsid w:val="00111DDB"/>
    <w:rsid w:val="00112565"/>
    <w:rsid w:val="00112592"/>
    <w:rsid w:val="001128A1"/>
    <w:rsid w:val="001128EF"/>
    <w:rsid w:val="00112D42"/>
    <w:rsid w:val="00112F24"/>
    <w:rsid w:val="00112FCA"/>
    <w:rsid w:val="001131B7"/>
    <w:rsid w:val="0011320B"/>
    <w:rsid w:val="001133F1"/>
    <w:rsid w:val="00113588"/>
    <w:rsid w:val="00113FAA"/>
    <w:rsid w:val="00114853"/>
    <w:rsid w:val="001149B8"/>
    <w:rsid w:val="001149CE"/>
    <w:rsid w:val="00115826"/>
    <w:rsid w:val="001159B4"/>
    <w:rsid w:val="00115BC6"/>
    <w:rsid w:val="001161C8"/>
    <w:rsid w:val="001166F2"/>
    <w:rsid w:val="001167D9"/>
    <w:rsid w:val="001170FE"/>
    <w:rsid w:val="001175B1"/>
    <w:rsid w:val="00117671"/>
    <w:rsid w:val="001177B1"/>
    <w:rsid w:val="001177D1"/>
    <w:rsid w:val="00117830"/>
    <w:rsid w:val="00117E0C"/>
    <w:rsid w:val="00120064"/>
    <w:rsid w:val="001200DC"/>
    <w:rsid w:val="00120C58"/>
    <w:rsid w:val="00120E03"/>
    <w:rsid w:val="0012177C"/>
    <w:rsid w:val="00121A31"/>
    <w:rsid w:val="00121A8D"/>
    <w:rsid w:val="001225B7"/>
    <w:rsid w:val="0012270B"/>
    <w:rsid w:val="00122730"/>
    <w:rsid w:val="00122EB5"/>
    <w:rsid w:val="00123037"/>
    <w:rsid w:val="001237C9"/>
    <w:rsid w:val="00123923"/>
    <w:rsid w:val="001239EB"/>
    <w:rsid w:val="00123A02"/>
    <w:rsid w:val="00123CF0"/>
    <w:rsid w:val="00124C78"/>
    <w:rsid w:val="00124E0D"/>
    <w:rsid w:val="001250C7"/>
    <w:rsid w:val="001252BE"/>
    <w:rsid w:val="001259C3"/>
    <w:rsid w:val="00125BA7"/>
    <w:rsid w:val="00125DDB"/>
    <w:rsid w:val="00126347"/>
    <w:rsid w:val="001268B0"/>
    <w:rsid w:val="001269F0"/>
    <w:rsid w:val="00126C07"/>
    <w:rsid w:val="00126F47"/>
    <w:rsid w:val="00127B77"/>
    <w:rsid w:val="00130377"/>
    <w:rsid w:val="00130503"/>
    <w:rsid w:val="00130892"/>
    <w:rsid w:val="00130C5D"/>
    <w:rsid w:val="00130FC8"/>
    <w:rsid w:val="00131100"/>
    <w:rsid w:val="00131554"/>
    <w:rsid w:val="0013285B"/>
    <w:rsid w:val="00133B20"/>
    <w:rsid w:val="001343D8"/>
    <w:rsid w:val="001348CD"/>
    <w:rsid w:val="00134C1D"/>
    <w:rsid w:val="001356CA"/>
    <w:rsid w:val="00135C01"/>
    <w:rsid w:val="00135CDA"/>
    <w:rsid w:val="00135D90"/>
    <w:rsid w:val="00135FDA"/>
    <w:rsid w:val="0013652C"/>
    <w:rsid w:val="00137000"/>
    <w:rsid w:val="0013714A"/>
    <w:rsid w:val="001374AF"/>
    <w:rsid w:val="00137733"/>
    <w:rsid w:val="00137C2C"/>
    <w:rsid w:val="00140B47"/>
    <w:rsid w:val="001415BA"/>
    <w:rsid w:val="001419A6"/>
    <w:rsid w:val="00141EB7"/>
    <w:rsid w:val="00142639"/>
    <w:rsid w:val="00143209"/>
    <w:rsid w:val="001432B9"/>
    <w:rsid w:val="00143D4D"/>
    <w:rsid w:val="00143F08"/>
    <w:rsid w:val="001444E4"/>
    <w:rsid w:val="00144C47"/>
    <w:rsid w:val="00144C86"/>
    <w:rsid w:val="00144CE4"/>
    <w:rsid w:val="00144D66"/>
    <w:rsid w:val="0014503A"/>
    <w:rsid w:val="00145595"/>
    <w:rsid w:val="00145B61"/>
    <w:rsid w:val="00145EE5"/>
    <w:rsid w:val="00146259"/>
    <w:rsid w:val="001464B0"/>
    <w:rsid w:val="00146709"/>
    <w:rsid w:val="001469CF"/>
    <w:rsid w:val="00146A4B"/>
    <w:rsid w:val="00147686"/>
    <w:rsid w:val="001477F1"/>
    <w:rsid w:val="0014788D"/>
    <w:rsid w:val="00147D04"/>
    <w:rsid w:val="001500F8"/>
    <w:rsid w:val="00150663"/>
    <w:rsid w:val="001508AF"/>
    <w:rsid w:val="001508DC"/>
    <w:rsid w:val="00150B5D"/>
    <w:rsid w:val="00150B94"/>
    <w:rsid w:val="00150D9B"/>
    <w:rsid w:val="00150F83"/>
    <w:rsid w:val="00151172"/>
    <w:rsid w:val="0015221C"/>
    <w:rsid w:val="00152279"/>
    <w:rsid w:val="0015235E"/>
    <w:rsid w:val="0015243A"/>
    <w:rsid w:val="0015274C"/>
    <w:rsid w:val="00152928"/>
    <w:rsid w:val="00152B14"/>
    <w:rsid w:val="00152CA6"/>
    <w:rsid w:val="00152CB6"/>
    <w:rsid w:val="0015323B"/>
    <w:rsid w:val="001535B8"/>
    <w:rsid w:val="00153756"/>
    <w:rsid w:val="0015395F"/>
    <w:rsid w:val="00153987"/>
    <w:rsid w:val="00154334"/>
    <w:rsid w:val="001545C3"/>
    <w:rsid w:val="00154868"/>
    <w:rsid w:val="00154944"/>
    <w:rsid w:val="00154BFB"/>
    <w:rsid w:val="00154D48"/>
    <w:rsid w:val="00155341"/>
    <w:rsid w:val="00155573"/>
    <w:rsid w:val="00155813"/>
    <w:rsid w:val="001559BE"/>
    <w:rsid w:val="00155AFB"/>
    <w:rsid w:val="00156AD2"/>
    <w:rsid w:val="00156BD1"/>
    <w:rsid w:val="00157150"/>
    <w:rsid w:val="0015767D"/>
    <w:rsid w:val="001601F6"/>
    <w:rsid w:val="001603BA"/>
    <w:rsid w:val="00160786"/>
    <w:rsid w:val="001608C3"/>
    <w:rsid w:val="00160B12"/>
    <w:rsid w:val="00160D31"/>
    <w:rsid w:val="00160F4B"/>
    <w:rsid w:val="00160F73"/>
    <w:rsid w:val="00161769"/>
    <w:rsid w:val="001618B0"/>
    <w:rsid w:val="00161D3E"/>
    <w:rsid w:val="00162238"/>
    <w:rsid w:val="00162318"/>
    <w:rsid w:val="0016233B"/>
    <w:rsid w:val="0016299B"/>
    <w:rsid w:val="00162C0B"/>
    <w:rsid w:val="00162D8E"/>
    <w:rsid w:val="0016320A"/>
    <w:rsid w:val="001636A5"/>
    <w:rsid w:val="00163CC9"/>
    <w:rsid w:val="00163DEF"/>
    <w:rsid w:val="00163EFE"/>
    <w:rsid w:val="001642BF"/>
    <w:rsid w:val="001649CC"/>
    <w:rsid w:val="00164CEE"/>
    <w:rsid w:val="0016504C"/>
    <w:rsid w:val="001650B5"/>
    <w:rsid w:val="0016528D"/>
    <w:rsid w:val="0016568D"/>
    <w:rsid w:val="00165C19"/>
    <w:rsid w:val="00165C9B"/>
    <w:rsid w:val="00166319"/>
    <w:rsid w:val="0016656A"/>
    <w:rsid w:val="00166693"/>
    <w:rsid w:val="00167088"/>
    <w:rsid w:val="001670E0"/>
    <w:rsid w:val="0016754C"/>
    <w:rsid w:val="00167576"/>
    <w:rsid w:val="001679B2"/>
    <w:rsid w:val="00167ED0"/>
    <w:rsid w:val="00170A08"/>
    <w:rsid w:val="00170A64"/>
    <w:rsid w:val="00170CBB"/>
    <w:rsid w:val="00171001"/>
    <w:rsid w:val="0017131F"/>
    <w:rsid w:val="0017277A"/>
    <w:rsid w:val="00172D9D"/>
    <w:rsid w:val="00174E23"/>
    <w:rsid w:val="00175273"/>
    <w:rsid w:val="00175D7A"/>
    <w:rsid w:val="0017618E"/>
    <w:rsid w:val="00176C61"/>
    <w:rsid w:val="00176CEA"/>
    <w:rsid w:val="001773D0"/>
    <w:rsid w:val="001774EA"/>
    <w:rsid w:val="001777D7"/>
    <w:rsid w:val="00177815"/>
    <w:rsid w:val="00177CC7"/>
    <w:rsid w:val="00180143"/>
    <w:rsid w:val="00180B63"/>
    <w:rsid w:val="00181DAB"/>
    <w:rsid w:val="0018239E"/>
    <w:rsid w:val="00182B77"/>
    <w:rsid w:val="00182E32"/>
    <w:rsid w:val="00182FF7"/>
    <w:rsid w:val="00183944"/>
    <w:rsid w:val="00184249"/>
    <w:rsid w:val="001847E3"/>
    <w:rsid w:val="00184B0C"/>
    <w:rsid w:val="00184B24"/>
    <w:rsid w:val="00184DC9"/>
    <w:rsid w:val="00185544"/>
    <w:rsid w:val="00185649"/>
    <w:rsid w:val="001859FF"/>
    <w:rsid w:val="00185EEE"/>
    <w:rsid w:val="001864D8"/>
    <w:rsid w:val="001865A2"/>
    <w:rsid w:val="0018667D"/>
    <w:rsid w:val="00186942"/>
    <w:rsid w:val="00187414"/>
    <w:rsid w:val="00187EFC"/>
    <w:rsid w:val="00187FB1"/>
    <w:rsid w:val="00187FBA"/>
    <w:rsid w:val="00190009"/>
    <w:rsid w:val="00190023"/>
    <w:rsid w:val="001902AB"/>
    <w:rsid w:val="0019121D"/>
    <w:rsid w:val="00191876"/>
    <w:rsid w:val="00191A24"/>
    <w:rsid w:val="001921B2"/>
    <w:rsid w:val="001921E3"/>
    <w:rsid w:val="0019232F"/>
    <w:rsid w:val="00192336"/>
    <w:rsid w:val="001931F3"/>
    <w:rsid w:val="0019320F"/>
    <w:rsid w:val="001938CA"/>
    <w:rsid w:val="001939A9"/>
    <w:rsid w:val="001945B1"/>
    <w:rsid w:val="00194A68"/>
    <w:rsid w:val="00194ADE"/>
    <w:rsid w:val="00195272"/>
    <w:rsid w:val="0019527B"/>
    <w:rsid w:val="001952B3"/>
    <w:rsid w:val="0019534F"/>
    <w:rsid w:val="00195443"/>
    <w:rsid w:val="00195598"/>
    <w:rsid w:val="0019586D"/>
    <w:rsid w:val="00195A09"/>
    <w:rsid w:val="0019683B"/>
    <w:rsid w:val="00196A12"/>
    <w:rsid w:val="00196AAA"/>
    <w:rsid w:val="00196EC5"/>
    <w:rsid w:val="0019736E"/>
    <w:rsid w:val="0019746D"/>
    <w:rsid w:val="00197621"/>
    <w:rsid w:val="0019763D"/>
    <w:rsid w:val="001977E7"/>
    <w:rsid w:val="00197C51"/>
    <w:rsid w:val="00197CB7"/>
    <w:rsid w:val="001A0A9C"/>
    <w:rsid w:val="001A0AFE"/>
    <w:rsid w:val="001A1310"/>
    <w:rsid w:val="001A17A3"/>
    <w:rsid w:val="001A1D7C"/>
    <w:rsid w:val="001A203C"/>
    <w:rsid w:val="001A2182"/>
    <w:rsid w:val="001A21DC"/>
    <w:rsid w:val="001A23EE"/>
    <w:rsid w:val="001A24D2"/>
    <w:rsid w:val="001A2DDF"/>
    <w:rsid w:val="001A35F4"/>
    <w:rsid w:val="001A3DE5"/>
    <w:rsid w:val="001A4539"/>
    <w:rsid w:val="001A492E"/>
    <w:rsid w:val="001A4C37"/>
    <w:rsid w:val="001A4E24"/>
    <w:rsid w:val="001A4F58"/>
    <w:rsid w:val="001A553C"/>
    <w:rsid w:val="001A55A7"/>
    <w:rsid w:val="001A5691"/>
    <w:rsid w:val="001A59FF"/>
    <w:rsid w:val="001A6404"/>
    <w:rsid w:val="001A687E"/>
    <w:rsid w:val="001A7700"/>
    <w:rsid w:val="001A7EEE"/>
    <w:rsid w:val="001B01A2"/>
    <w:rsid w:val="001B03B4"/>
    <w:rsid w:val="001B0473"/>
    <w:rsid w:val="001B1CAC"/>
    <w:rsid w:val="001B20C5"/>
    <w:rsid w:val="001B2411"/>
    <w:rsid w:val="001B2416"/>
    <w:rsid w:val="001B282C"/>
    <w:rsid w:val="001B2898"/>
    <w:rsid w:val="001B2FA8"/>
    <w:rsid w:val="001B342C"/>
    <w:rsid w:val="001B3B30"/>
    <w:rsid w:val="001B3EE3"/>
    <w:rsid w:val="001B46C2"/>
    <w:rsid w:val="001B49A0"/>
    <w:rsid w:val="001B4A9A"/>
    <w:rsid w:val="001B5023"/>
    <w:rsid w:val="001B50E1"/>
    <w:rsid w:val="001B5301"/>
    <w:rsid w:val="001B59EE"/>
    <w:rsid w:val="001B5B99"/>
    <w:rsid w:val="001B6C0A"/>
    <w:rsid w:val="001B7143"/>
    <w:rsid w:val="001B7159"/>
    <w:rsid w:val="001B7289"/>
    <w:rsid w:val="001B7560"/>
    <w:rsid w:val="001B7E60"/>
    <w:rsid w:val="001C10E3"/>
    <w:rsid w:val="001C1F25"/>
    <w:rsid w:val="001C27A9"/>
    <w:rsid w:val="001C30A6"/>
    <w:rsid w:val="001C3748"/>
    <w:rsid w:val="001C4360"/>
    <w:rsid w:val="001C461D"/>
    <w:rsid w:val="001C476B"/>
    <w:rsid w:val="001C4771"/>
    <w:rsid w:val="001C498F"/>
    <w:rsid w:val="001C4A02"/>
    <w:rsid w:val="001C4A9C"/>
    <w:rsid w:val="001C5581"/>
    <w:rsid w:val="001C58DB"/>
    <w:rsid w:val="001C5CB5"/>
    <w:rsid w:val="001C6115"/>
    <w:rsid w:val="001C6197"/>
    <w:rsid w:val="001C6538"/>
    <w:rsid w:val="001C6CBD"/>
    <w:rsid w:val="001C7340"/>
    <w:rsid w:val="001C779F"/>
    <w:rsid w:val="001C7A16"/>
    <w:rsid w:val="001C7AE2"/>
    <w:rsid w:val="001C7AF2"/>
    <w:rsid w:val="001D0939"/>
    <w:rsid w:val="001D0FDA"/>
    <w:rsid w:val="001D12E2"/>
    <w:rsid w:val="001D134F"/>
    <w:rsid w:val="001D13FF"/>
    <w:rsid w:val="001D18A1"/>
    <w:rsid w:val="001D24A3"/>
    <w:rsid w:val="001D2AE0"/>
    <w:rsid w:val="001D2BC2"/>
    <w:rsid w:val="001D2FE5"/>
    <w:rsid w:val="001D384A"/>
    <w:rsid w:val="001D3978"/>
    <w:rsid w:val="001D39B4"/>
    <w:rsid w:val="001D4548"/>
    <w:rsid w:val="001D457D"/>
    <w:rsid w:val="001D50BD"/>
    <w:rsid w:val="001D5645"/>
    <w:rsid w:val="001D5784"/>
    <w:rsid w:val="001D5CB0"/>
    <w:rsid w:val="001D5FF6"/>
    <w:rsid w:val="001D6734"/>
    <w:rsid w:val="001D6D79"/>
    <w:rsid w:val="001D6DD1"/>
    <w:rsid w:val="001D76AF"/>
    <w:rsid w:val="001D781C"/>
    <w:rsid w:val="001D7A0A"/>
    <w:rsid w:val="001E01C7"/>
    <w:rsid w:val="001E0592"/>
    <w:rsid w:val="001E0AFF"/>
    <w:rsid w:val="001E0C45"/>
    <w:rsid w:val="001E13C4"/>
    <w:rsid w:val="001E27D3"/>
    <w:rsid w:val="001E297F"/>
    <w:rsid w:val="001E2F18"/>
    <w:rsid w:val="001E35A5"/>
    <w:rsid w:val="001E3772"/>
    <w:rsid w:val="001E3C57"/>
    <w:rsid w:val="001E4163"/>
    <w:rsid w:val="001E427E"/>
    <w:rsid w:val="001E4632"/>
    <w:rsid w:val="001E47F6"/>
    <w:rsid w:val="001E4890"/>
    <w:rsid w:val="001E4E54"/>
    <w:rsid w:val="001E59F4"/>
    <w:rsid w:val="001E620A"/>
    <w:rsid w:val="001E6BFF"/>
    <w:rsid w:val="001E6C0E"/>
    <w:rsid w:val="001E712C"/>
    <w:rsid w:val="001E7FE0"/>
    <w:rsid w:val="001F02B5"/>
    <w:rsid w:val="001F0366"/>
    <w:rsid w:val="001F0494"/>
    <w:rsid w:val="001F098A"/>
    <w:rsid w:val="001F0A36"/>
    <w:rsid w:val="001F0A81"/>
    <w:rsid w:val="001F1E23"/>
    <w:rsid w:val="001F2095"/>
    <w:rsid w:val="001F227D"/>
    <w:rsid w:val="001F2A52"/>
    <w:rsid w:val="001F2E1B"/>
    <w:rsid w:val="001F341B"/>
    <w:rsid w:val="001F3755"/>
    <w:rsid w:val="001F3FA4"/>
    <w:rsid w:val="001F4C8C"/>
    <w:rsid w:val="001F5802"/>
    <w:rsid w:val="001F59E1"/>
    <w:rsid w:val="001F5B68"/>
    <w:rsid w:val="001F60A1"/>
    <w:rsid w:val="001F6208"/>
    <w:rsid w:val="001F6650"/>
    <w:rsid w:val="001F6B66"/>
    <w:rsid w:val="001F6CCD"/>
    <w:rsid w:val="001F6D4D"/>
    <w:rsid w:val="001F6F10"/>
    <w:rsid w:val="001F74FC"/>
    <w:rsid w:val="001F7722"/>
    <w:rsid w:val="002000C0"/>
    <w:rsid w:val="00200C56"/>
    <w:rsid w:val="00201094"/>
    <w:rsid w:val="002012BD"/>
    <w:rsid w:val="00201341"/>
    <w:rsid w:val="00201589"/>
    <w:rsid w:val="00201701"/>
    <w:rsid w:val="002018DD"/>
    <w:rsid w:val="00201F52"/>
    <w:rsid w:val="002021B4"/>
    <w:rsid w:val="00202348"/>
    <w:rsid w:val="0020237C"/>
    <w:rsid w:val="002025AD"/>
    <w:rsid w:val="002025ED"/>
    <w:rsid w:val="002029A1"/>
    <w:rsid w:val="00202AD4"/>
    <w:rsid w:val="00203408"/>
    <w:rsid w:val="00203ACE"/>
    <w:rsid w:val="002040BA"/>
    <w:rsid w:val="0020411D"/>
    <w:rsid w:val="00204B35"/>
    <w:rsid w:val="00205305"/>
    <w:rsid w:val="00205955"/>
    <w:rsid w:val="002059C1"/>
    <w:rsid w:val="002063D5"/>
    <w:rsid w:val="00206486"/>
    <w:rsid w:val="00206C1C"/>
    <w:rsid w:val="002078A6"/>
    <w:rsid w:val="00207DE0"/>
    <w:rsid w:val="00207FCA"/>
    <w:rsid w:val="002101B8"/>
    <w:rsid w:val="00210C16"/>
    <w:rsid w:val="00210CC3"/>
    <w:rsid w:val="0021101C"/>
    <w:rsid w:val="00211085"/>
    <w:rsid w:val="00211465"/>
    <w:rsid w:val="00211DCD"/>
    <w:rsid w:val="0021261A"/>
    <w:rsid w:val="002128E1"/>
    <w:rsid w:val="00213717"/>
    <w:rsid w:val="0021470B"/>
    <w:rsid w:val="002150A1"/>
    <w:rsid w:val="00215137"/>
    <w:rsid w:val="002152CC"/>
    <w:rsid w:val="00215338"/>
    <w:rsid w:val="0021537C"/>
    <w:rsid w:val="0021583F"/>
    <w:rsid w:val="00215A93"/>
    <w:rsid w:val="00215D98"/>
    <w:rsid w:val="00215E4D"/>
    <w:rsid w:val="00216543"/>
    <w:rsid w:val="002173A5"/>
    <w:rsid w:val="00217A7A"/>
    <w:rsid w:val="0022042D"/>
    <w:rsid w:val="002205F6"/>
    <w:rsid w:val="00220967"/>
    <w:rsid w:val="00220D9B"/>
    <w:rsid w:val="00220E60"/>
    <w:rsid w:val="002213B2"/>
    <w:rsid w:val="00221B53"/>
    <w:rsid w:val="00221C36"/>
    <w:rsid w:val="00221DC7"/>
    <w:rsid w:val="00221EF9"/>
    <w:rsid w:val="002227EB"/>
    <w:rsid w:val="00222C20"/>
    <w:rsid w:val="002231C4"/>
    <w:rsid w:val="002238FC"/>
    <w:rsid w:val="0022398F"/>
    <w:rsid w:val="00223D3D"/>
    <w:rsid w:val="00224075"/>
    <w:rsid w:val="002241D2"/>
    <w:rsid w:val="00224322"/>
    <w:rsid w:val="002246CB"/>
    <w:rsid w:val="00224D78"/>
    <w:rsid w:val="00225300"/>
    <w:rsid w:val="00225A6F"/>
    <w:rsid w:val="00225FD5"/>
    <w:rsid w:val="0022631B"/>
    <w:rsid w:val="002268AA"/>
    <w:rsid w:val="00226C94"/>
    <w:rsid w:val="0022719B"/>
    <w:rsid w:val="00227BCE"/>
    <w:rsid w:val="002301C2"/>
    <w:rsid w:val="002301C7"/>
    <w:rsid w:val="002308A4"/>
    <w:rsid w:val="00230BA9"/>
    <w:rsid w:val="00230E37"/>
    <w:rsid w:val="00230E39"/>
    <w:rsid w:val="00231650"/>
    <w:rsid w:val="00231BFD"/>
    <w:rsid w:val="002322D3"/>
    <w:rsid w:val="0023277F"/>
    <w:rsid w:val="002327FC"/>
    <w:rsid w:val="00232C12"/>
    <w:rsid w:val="00233786"/>
    <w:rsid w:val="0023382A"/>
    <w:rsid w:val="002342D1"/>
    <w:rsid w:val="002343BB"/>
    <w:rsid w:val="002344E1"/>
    <w:rsid w:val="00234A08"/>
    <w:rsid w:val="00234B19"/>
    <w:rsid w:val="00234BCB"/>
    <w:rsid w:val="00234FA2"/>
    <w:rsid w:val="00235218"/>
    <w:rsid w:val="002352CF"/>
    <w:rsid w:val="002355EA"/>
    <w:rsid w:val="002355FC"/>
    <w:rsid w:val="00235708"/>
    <w:rsid w:val="0023571D"/>
    <w:rsid w:val="00235878"/>
    <w:rsid w:val="00235C23"/>
    <w:rsid w:val="00235D14"/>
    <w:rsid w:val="00236156"/>
    <w:rsid w:val="002363FC"/>
    <w:rsid w:val="00236ADF"/>
    <w:rsid w:val="00236E11"/>
    <w:rsid w:val="00237460"/>
    <w:rsid w:val="002379DB"/>
    <w:rsid w:val="00237C6C"/>
    <w:rsid w:val="00240038"/>
    <w:rsid w:val="002401AE"/>
    <w:rsid w:val="0024037A"/>
    <w:rsid w:val="002408BD"/>
    <w:rsid w:val="0024131B"/>
    <w:rsid w:val="002419BA"/>
    <w:rsid w:val="00241F75"/>
    <w:rsid w:val="00242213"/>
    <w:rsid w:val="0024227D"/>
    <w:rsid w:val="00242623"/>
    <w:rsid w:val="00242FD1"/>
    <w:rsid w:val="002430DE"/>
    <w:rsid w:val="00243857"/>
    <w:rsid w:val="002439FF"/>
    <w:rsid w:val="00243C18"/>
    <w:rsid w:val="00243E2E"/>
    <w:rsid w:val="00243F17"/>
    <w:rsid w:val="00244822"/>
    <w:rsid w:val="002451E6"/>
    <w:rsid w:val="0024588E"/>
    <w:rsid w:val="00245A77"/>
    <w:rsid w:val="00245FD2"/>
    <w:rsid w:val="0024631E"/>
    <w:rsid w:val="00246D5D"/>
    <w:rsid w:val="0024762C"/>
    <w:rsid w:val="002479C7"/>
    <w:rsid w:val="00247E86"/>
    <w:rsid w:val="00247E9A"/>
    <w:rsid w:val="00247F14"/>
    <w:rsid w:val="00247F73"/>
    <w:rsid w:val="0025034B"/>
    <w:rsid w:val="002503AC"/>
    <w:rsid w:val="0025042B"/>
    <w:rsid w:val="00250A00"/>
    <w:rsid w:val="00250B70"/>
    <w:rsid w:val="00250F6C"/>
    <w:rsid w:val="0025110A"/>
    <w:rsid w:val="002512DA"/>
    <w:rsid w:val="00251C3C"/>
    <w:rsid w:val="00252213"/>
    <w:rsid w:val="00252557"/>
    <w:rsid w:val="002528D0"/>
    <w:rsid w:val="00252A34"/>
    <w:rsid w:val="002532DF"/>
    <w:rsid w:val="002532EA"/>
    <w:rsid w:val="00253430"/>
    <w:rsid w:val="002535F5"/>
    <w:rsid w:val="0025376D"/>
    <w:rsid w:val="00254440"/>
    <w:rsid w:val="0025479E"/>
    <w:rsid w:val="0025492B"/>
    <w:rsid w:val="00254C29"/>
    <w:rsid w:val="002557F9"/>
    <w:rsid w:val="00255807"/>
    <w:rsid w:val="00255D36"/>
    <w:rsid w:val="002565C1"/>
    <w:rsid w:val="0025739C"/>
    <w:rsid w:val="002575BB"/>
    <w:rsid w:val="0025792A"/>
    <w:rsid w:val="00257C80"/>
    <w:rsid w:val="00260238"/>
    <w:rsid w:val="00260282"/>
    <w:rsid w:val="0026069A"/>
    <w:rsid w:val="00260A10"/>
    <w:rsid w:val="00260D0C"/>
    <w:rsid w:val="00261CC5"/>
    <w:rsid w:val="00262573"/>
    <w:rsid w:val="00262F76"/>
    <w:rsid w:val="002630B3"/>
    <w:rsid w:val="002631AE"/>
    <w:rsid w:val="00263222"/>
    <w:rsid w:val="002632AE"/>
    <w:rsid w:val="00263480"/>
    <w:rsid w:val="00263AD4"/>
    <w:rsid w:val="00264361"/>
    <w:rsid w:val="002644E4"/>
    <w:rsid w:val="00264AAB"/>
    <w:rsid w:val="00264C64"/>
    <w:rsid w:val="00264D67"/>
    <w:rsid w:val="00264F1F"/>
    <w:rsid w:val="0026523A"/>
    <w:rsid w:val="002652CC"/>
    <w:rsid w:val="002657D4"/>
    <w:rsid w:val="00265941"/>
    <w:rsid w:val="00265D2A"/>
    <w:rsid w:val="00265F71"/>
    <w:rsid w:val="00266717"/>
    <w:rsid w:val="00266A1D"/>
    <w:rsid w:val="00266AB9"/>
    <w:rsid w:val="00266C2D"/>
    <w:rsid w:val="00266CAD"/>
    <w:rsid w:val="002671FC"/>
    <w:rsid w:val="002672B7"/>
    <w:rsid w:val="0026741F"/>
    <w:rsid w:val="00267574"/>
    <w:rsid w:val="00267695"/>
    <w:rsid w:val="00267DED"/>
    <w:rsid w:val="00270104"/>
    <w:rsid w:val="0027017A"/>
    <w:rsid w:val="002706A9"/>
    <w:rsid w:val="0027085B"/>
    <w:rsid w:val="002710E6"/>
    <w:rsid w:val="00271417"/>
    <w:rsid w:val="0027185D"/>
    <w:rsid w:val="00271C38"/>
    <w:rsid w:val="00271E58"/>
    <w:rsid w:val="00272029"/>
    <w:rsid w:val="00272176"/>
    <w:rsid w:val="00272B90"/>
    <w:rsid w:val="00273290"/>
    <w:rsid w:val="002739C2"/>
    <w:rsid w:val="00273BEC"/>
    <w:rsid w:val="00273C6A"/>
    <w:rsid w:val="00273DCC"/>
    <w:rsid w:val="00273F00"/>
    <w:rsid w:val="00274201"/>
    <w:rsid w:val="00274475"/>
    <w:rsid w:val="002755B6"/>
    <w:rsid w:val="002759DB"/>
    <w:rsid w:val="00275CF6"/>
    <w:rsid w:val="002770A8"/>
    <w:rsid w:val="002771DD"/>
    <w:rsid w:val="002773FE"/>
    <w:rsid w:val="002775E0"/>
    <w:rsid w:val="00277B09"/>
    <w:rsid w:val="00277D4E"/>
    <w:rsid w:val="00277E83"/>
    <w:rsid w:val="00280069"/>
    <w:rsid w:val="002805D2"/>
    <w:rsid w:val="002806F3"/>
    <w:rsid w:val="002808BD"/>
    <w:rsid w:val="00280B13"/>
    <w:rsid w:val="00280B9B"/>
    <w:rsid w:val="002812A2"/>
    <w:rsid w:val="002812C3"/>
    <w:rsid w:val="002815E7"/>
    <w:rsid w:val="00281624"/>
    <w:rsid w:val="00282C75"/>
    <w:rsid w:val="00282F2C"/>
    <w:rsid w:val="00283187"/>
    <w:rsid w:val="0028342A"/>
    <w:rsid w:val="00283518"/>
    <w:rsid w:val="002848EA"/>
    <w:rsid w:val="002855F5"/>
    <w:rsid w:val="00285C04"/>
    <w:rsid w:val="00285EFB"/>
    <w:rsid w:val="00286346"/>
    <w:rsid w:val="002863E5"/>
    <w:rsid w:val="0028644F"/>
    <w:rsid w:val="002866F4"/>
    <w:rsid w:val="00286A43"/>
    <w:rsid w:val="00286A82"/>
    <w:rsid w:val="00286C40"/>
    <w:rsid w:val="00287001"/>
    <w:rsid w:val="0028708F"/>
    <w:rsid w:val="002871D4"/>
    <w:rsid w:val="0028794C"/>
    <w:rsid w:val="00287D90"/>
    <w:rsid w:val="00287E84"/>
    <w:rsid w:val="0029027D"/>
    <w:rsid w:val="00290303"/>
    <w:rsid w:val="00290741"/>
    <w:rsid w:val="00290BA3"/>
    <w:rsid w:val="00291100"/>
    <w:rsid w:val="002915E9"/>
    <w:rsid w:val="002917D6"/>
    <w:rsid w:val="002923F5"/>
    <w:rsid w:val="002924D3"/>
    <w:rsid w:val="00292A8F"/>
    <w:rsid w:val="00292B7F"/>
    <w:rsid w:val="00292F06"/>
    <w:rsid w:val="00293407"/>
    <w:rsid w:val="002934E7"/>
    <w:rsid w:val="002939D6"/>
    <w:rsid w:val="00293D80"/>
    <w:rsid w:val="00293E38"/>
    <w:rsid w:val="00293E7B"/>
    <w:rsid w:val="00294428"/>
    <w:rsid w:val="002945F5"/>
    <w:rsid w:val="00295175"/>
    <w:rsid w:val="00295284"/>
    <w:rsid w:val="002952E4"/>
    <w:rsid w:val="00295494"/>
    <w:rsid w:val="0029596B"/>
    <w:rsid w:val="00296B41"/>
    <w:rsid w:val="00297BD3"/>
    <w:rsid w:val="002A037B"/>
    <w:rsid w:val="002A066E"/>
    <w:rsid w:val="002A0793"/>
    <w:rsid w:val="002A08D8"/>
    <w:rsid w:val="002A0AED"/>
    <w:rsid w:val="002A0E9D"/>
    <w:rsid w:val="002A1214"/>
    <w:rsid w:val="002A161B"/>
    <w:rsid w:val="002A1A13"/>
    <w:rsid w:val="002A1AFB"/>
    <w:rsid w:val="002A231F"/>
    <w:rsid w:val="002A2B27"/>
    <w:rsid w:val="002A309E"/>
    <w:rsid w:val="002A31E5"/>
    <w:rsid w:val="002A38BA"/>
    <w:rsid w:val="002A4A25"/>
    <w:rsid w:val="002A4B4B"/>
    <w:rsid w:val="002A5362"/>
    <w:rsid w:val="002A55C9"/>
    <w:rsid w:val="002A57FE"/>
    <w:rsid w:val="002A5D99"/>
    <w:rsid w:val="002A60A9"/>
    <w:rsid w:val="002A653C"/>
    <w:rsid w:val="002A6EA5"/>
    <w:rsid w:val="002A71F4"/>
    <w:rsid w:val="002A728E"/>
    <w:rsid w:val="002A72A6"/>
    <w:rsid w:val="002A764B"/>
    <w:rsid w:val="002A7829"/>
    <w:rsid w:val="002A7893"/>
    <w:rsid w:val="002A78F7"/>
    <w:rsid w:val="002A7B84"/>
    <w:rsid w:val="002B00DB"/>
    <w:rsid w:val="002B0439"/>
    <w:rsid w:val="002B0547"/>
    <w:rsid w:val="002B0BA9"/>
    <w:rsid w:val="002B0F64"/>
    <w:rsid w:val="002B103D"/>
    <w:rsid w:val="002B1143"/>
    <w:rsid w:val="002B16ED"/>
    <w:rsid w:val="002B199A"/>
    <w:rsid w:val="002B1C21"/>
    <w:rsid w:val="002B1E89"/>
    <w:rsid w:val="002B2651"/>
    <w:rsid w:val="002B2D8C"/>
    <w:rsid w:val="002B32BE"/>
    <w:rsid w:val="002B38BA"/>
    <w:rsid w:val="002B39AB"/>
    <w:rsid w:val="002B4CD2"/>
    <w:rsid w:val="002B590E"/>
    <w:rsid w:val="002B59FC"/>
    <w:rsid w:val="002B5C4B"/>
    <w:rsid w:val="002B5D87"/>
    <w:rsid w:val="002B6212"/>
    <w:rsid w:val="002B624F"/>
    <w:rsid w:val="002B68A4"/>
    <w:rsid w:val="002B69DC"/>
    <w:rsid w:val="002B6BAA"/>
    <w:rsid w:val="002B6DF4"/>
    <w:rsid w:val="002B6FDB"/>
    <w:rsid w:val="002B7AA0"/>
    <w:rsid w:val="002B7ADB"/>
    <w:rsid w:val="002B7D5F"/>
    <w:rsid w:val="002C08F6"/>
    <w:rsid w:val="002C09BE"/>
    <w:rsid w:val="002C102A"/>
    <w:rsid w:val="002C1275"/>
    <w:rsid w:val="002C16D5"/>
    <w:rsid w:val="002C17C2"/>
    <w:rsid w:val="002C1E90"/>
    <w:rsid w:val="002C1FE7"/>
    <w:rsid w:val="002C20E9"/>
    <w:rsid w:val="002C3193"/>
    <w:rsid w:val="002C359B"/>
    <w:rsid w:val="002C3686"/>
    <w:rsid w:val="002C36F0"/>
    <w:rsid w:val="002C374A"/>
    <w:rsid w:val="002C38AB"/>
    <w:rsid w:val="002C3946"/>
    <w:rsid w:val="002C4C18"/>
    <w:rsid w:val="002C4F07"/>
    <w:rsid w:val="002C566D"/>
    <w:rsid w:val="002C5809"/>
    <w:rsid w:val="002C5B3A"/>
    <w:rsid w:val="002C5D59"/>
    <w:rsid w:val="002C5E9F"/>
    <w:rsid w:val="002C66B7"/>
    <w:rsid w:val="002C709C"/>
    <w:rsid w:val="002C7B94"/>
    <w:rsid w:val="002C7D65"/>
    <w:rsid w:val="002D043D"/>
    <w:rsid w:val="002D056E"/>
    <w:rsid w:val="002D0789"/>
    <w:rsid w:val="002D0EAE"/>
    <w:rsid w:val="002D0F21"/>
    <w:rsid w:val="002D1115"/>
    <w:rsid w:val="002D1677"/>
    <w:rsid w:val="002D1787"/>
    <w:rsid w:val="002D188E"/>
    <w:rsid w:val="002D1FCA"/>
    <w:rsid w:val="002D20D9"/>
    <w:rsid w:val="002D2305"/>
    <w:rsid w:val="002D259C"/>
    <w:rsid w:val="002D2630"/>
    <w:rsid w:val="002D2C73"/>
    <w:rsid w:val="002D30A9"/>
    <w:rsid w:val="002D30DE"/>
    <w:rsid w:val="002D3645"/>
    <w:rsid w:val="002D395E"/>
    <w:rsid w:val="002D3A33"/>
    <w:rsid w:val="002D3B10"/>
    <w:rsid w:val="002D3B5A"/>
    <w:rsid w:val="002D3CAC"/>
    <w:rsid w:val="002D3D27"/>
    <w:rsid w:val="002D3F49"/>
    <w:rsid w:val="002D4E86"/>
    <w:rsid w:val="002D5C5D"/>
    <w:rsid w:val="002D5E38"/>
    <w:rsid w:val="002D67B2"/>
    <w:rsid w:val="002D6B36"/>
    <w:rsid w:val="002D6C71"/>
    <w:rsid w:val="002D6FC8"/>
    <w:rsid w:val="002D74F5"/>
    <w:rsid w:val="002D78EB"/>
    <w:rsid w:val="002D7A44"/>
    <w:rsid w:val="002D7AD6"/>
    <w:rsid w:val="002D7AFA"/>
    <w:rsid w:val="002E00F2"/>
    <w:rsid w:val="002E01F0"/>
    <w:rsid w:val="002E0683"/>
    <w:rsid w:val="002E06A9"/>
    <w:rsid w:val="002E107D"/>
    <w:rsid w:val="002E1211"/>
    <w:rsid w:val="002E1915"/>
    <w:rsid w:val="002E19BE"/>
    <w:rsid w:val="002E1FFE"/>
    <w:rsid w:val="002E205F"/>
    <w:rsid w:val="002E213B"/>
    <w:rsid w:val="002E25D2"/>
    <w:rsid w:val="002E27AB"/>
    <w:rsid w:val="002E27B7"/>
    <w:rsid w:val="002E29DD"/>
    <w:rsid w:val="002E2D70"/>
    <w:rsid w:val="002E31DE"/>
    <w:rsid w:val="002E36A5"/>
    <w:rsid w:val="002E3EE7"/>
    <w:rsid w:val="002E410F"/>
    <w:rsid w:val="002E45AB"/>
    <w:rsid w:val="002E481D"/>
    <w:rsid w:val="002E4D11"/>
    <w:rsid w:val="002E503E"/>
    <w:rsid w:val="002E559F"/>
    <w:rsid w:val="002E56BD"/>
    <w:rsid w:val="002E57E7"/>
    <w:rsid w:val="002E59EF"/>
    <w:rsid w:val="002E5ED4"/>
    <w:rsid w:val="002E5EE1"/>
    <w:rsid w:val="002E62E5"/>
    <w:rsid w:val="002E6314"/>
    <w:rsid w:val="002E67B8"/>
    <w:rsid w:val="002E68B5"/>
    <w:rsid w:val="002E6A60"/>
    <w:rsid w:val="002E72B7"/>
    <w:rsid w:val="002E7378"/>
    <w:rsid w:val="002E78E4"/>
    <w:rsid w:val="002F00BA"/>
    <w:rsid w:val="002F035C"/>
    <w:rsid w:val="002F03CA"/>
    <w:rsid w:val="002F04D4"/>
    <w:rsid w:val="002F057A"/>
    <w:rsid w:val="002F0F56"/>
    <w:rsid w:val="002F10A2"/>
    <w:rsid w:val="002F1435"/>
    <w:rsid w:val="002F150A"/>
    <w:rsid w:val="002F1545"/>
    <w:rsid w:val="002F1E98"/>
    <w:rsid w:val="002F1F3D"/>
    <w:rsid w:val="002F1FC2"/>
    <w:rsid w:val="002F1FD5"/>
    <w:rsid w:val="002F2233"/>
    <w:rsid w:val="002F2B62"/>
    <w:rsid w:val="002F3362"/>
    <w:rsid w:val="002F3574"/>
    <w:rsid w:val="002F357B"/>
    <w:rsid w:val="002F43EF"/>
    <w:rsid w:val="002F4462"/>
    <w:rsid w:val="002F46EC"/>
    <w:rsid w:val="002F4889"/>
    <w:rsid w:val="002F4A58"/>
    <w:rsid w:val="002F4FB1"/>
    <w:rsid w:val="002F54DF"/>
    <w:rsid w:val="002F558C"/>
    <w:rsid w:val="002F5AA4"/>
    <w:rsid w:val="002F5B83"/>
    <w:rsid w:val="002F5C85"/>
    <w:rsid w:val="002F6451"/>
    <w:rsid w:val="002F694D"/>
    <w:rsid w:val="002F6C93"/>
    <w:rsid w:val="002F6CC2"/>
    <w:rsid w:val="002F7108"/>
    <w:rsid w:val="002F72DA"/>
    <w:rsid w:val="002F76B4"/>
    <w:rsid w:val="002F7D66"/>
    <w:rsid w:val="00300A1A"/>
    <w:rsid w:val="00300E47"/>
    <w:rsid w:val="00301514"/>
    <w:rsid w:val="003016D6"/>
    <w:rsid w:val="00301C52"/>
    <w:rsid w:val="00301E9A"/>
    <w:rsid w:val="00301FD5"/>
    <w:rsid w:val="0030206C"/>
    <w:rsid w:val="00302730"/>
    <w:rsid w:val="00302A33"/>
    <w:rsid w:val="00302A8C"/>
    <w:rsid w:val="00302CAC"/>
    <w:rsid w:val="003030FB"/>
    <w:rsid w:val="003038ED"/>
    <w:rsid w:val="00303A6C"/>
    <w:rsid w:val="00303CAA"/>
    <w:rsid w:val="00304604"/>
    <w:rsid w:val="003048A8"/>
    <w:rsid w:val="003055F9"/>
    <w:rsid w:val="003057F3"/>
    <w:rsid w:val="00305A65"/>
    <w:rsid w:val="00305BCE"/>
    <w:rsid w:val="00305C48"/>
    <w:rsid w:val="00306559"/>
    <w:rsid w:val="00307034"/>
    <w:rsid w:val="003072C6"/>
    <w:rsid w:val="0030737E"/>
    <w:rsid w:val="0030769C"/>
    <w:rsid w:val="00307B8B"/>
    <w:rsid w:val="003104A6"/>
    <w:rsid w:val="00310B6F"/>
    <w:rsid w:val="00311351"/>
    <w:rsid w:val="00311509"/>
    <w:rsid w:val="00311575"/>
    <w:rsid w:val="00311821"/>
    <w:rsid w:val="00311823"/>
    <w:rsid w:val="00311CAD"/>
    <w:rsid w:val="00312F25"/>
    <w:rsid w:val="0031331F"/>
    <w:rsid w:val="00313912"/>
    <w:rsid w:val="003142BF"/>
    <w:rsid w:val="00314336"/>
    <w:rsid w:val="00314BA1"/>
    <w:rsid w:val="003158AC"/>
    <w:rsid w:val="00315C78"/>
    <w:rsid w:val="00315D74"/>
    <w:rsid w:val="00316366"/>
    <w:rsid w:val="0031646B"/>
    <w:rsid w:val="00316963"/>
    <w:rsid w:val="00316A7D"/>
    <w:rsid w:val="00317507"/>
    <w:rsid w:val="003176CE"/>
    <w:rsid w:val="003179EA"/>
    <w:rsid w:val="00317BB0"/>
    <w:rsid w:val="00317E13"/>
    <w:rsid w:val="003207C2"/>
    <w:rsid w:val="00320B9C"/>
    <w:rsid w:val="00320D3D"/>
    <w:rsid w:val="00320EC6"/>
    <w:rsid w:val="00321063"/>
    <w:rsid w:val="00321287"/>
    <w:rsid w:val="003214BB"/>
    <w:rsid w:val="00322248"/>
    <w:rsid w:val="00322557"/>
    <w:rsid w:val="003229F6"/>
    <w:rsid w:val="00322B27"/>
    <w:rsid w:val="00322E55"/>
    <w:rsid w:val="00322F8B"/>
    <w:rsid w:val="0032338D"/>
    <w:rsid w:val="0032343D"/>
    <w:rsid w:val="00323AB3"/>
    <w:rsid w:val="003240E3"/>
    <w:rsid w:val="00325775"/>
    <w:rsid w:val="00325B7A"/>
    <w:rsid w:val="00325C45"/>
    <w:rsid w:val="00325FA6"/>
    <w:rsid w:val="00326141"/>
    <w:rsid w:val="00326505"/>
    <w:rsid w:val="00326592"/>
    <w:rsid w:val="00326C8C"/>
    <w:rsid w:val="00326E39"/>
    <w:rsid w:val="00326F55"/>
    <w:rsid w:val="00327363"/>
    <w:rsid w:val="00327E30"/>
    <w:rsid w:val="003301F8"/>
    <w:rsid w:val="003307CE"/>
    <w:rsid w:val="00330FCA"/>
    <w:rsid w:val="003314B7"/>
    <w:rsid w:val="00331AFF"/>
    <w:rsid w:val="00331DA0"/>
    <w:rsid w:val="003321A9"/>
    <w:rsid w:val="003323AB"/>
    <w:rsid w:val="0033261C"/>
    <w:rsid w:val="003326C4"/>
    <w:rsid w:val="00332A28"/>
    <w:rsid w:val="00332D05"/>
    <w:rsid w:val="00333139"/>
    <w:rsid w:val="00333343"/>
    <w:rsid w:val="003338A2"/>
    <w:rsid w:val="0033430C"/>
    <w:rsid w:val="0033469F"/>
    <w:rsid w:val="00335378"/>
    <w:rsid w:val="003357CD"/>
    <w:rsid w:val="00335A84"/>
    <w:rsid w:val="00335F8B"/>
    <w:rsid w:val="00336671"/>
    <w:rsid w:val="003368DF"/>
    <w:rsid w:val="003368FC"/>
    <w:rsid w:val="00337052"/>
    <w:rsid w:val="00337977"/>
    <w:rsid w:val="00337CAE"/>
    <w:rsid w:val="00337D76"/>
    <w:rsid w:val="00337E82"/>
    <w:rsid w:val="0034007A"/>
    <w:rsid w:val="003400D7"/>
    <w:rsid w:val="0034019F"/>
    <w:rsid w:val="00340547"/>
    <w:rsid w:val="003405EA"/>
    <w:rsid w:val="0034069F"/>
    <w:rsid w:val="00341004"/>
    <w:rsid w:val="00341313"/>
    <w:rsid w:val="00341AD4"/>
    <w:rsid w:val="00341B39"/>
    <w:rsid w:val="00341CAD"/>
    <w:rsid w:val="00342384"/>
    <w:rsid w:val="003423D8"/>
    <w:rsid w:val="00342470"/>
    <w:rsid w:val="003429FF"/>
    <w:rsid w:val="003432E5"/>
    <w:rsid w:val="00343320"/>
    <w:rsid w:val="0034341B"/>
    <w:rsid w:val="003435DA"/>
    <w:rsid w:val="0034376B"/>
    <w:rsid w:val="0034388C"/>
    <w:rsid w:val="00343AD0"/>
    <w:rsid w:val="00344145"/>
    <w:rsid w:val="003444F1"/>
    <w:rsid w:val="003445EE"/>
    <w:rsid w:val="003447E6"/>
    <w:rsid w:val="003448BB"/>
    <w:rsid w:val="00344A8B"/>
    <w:rsid w:val="00345046"/>
    <w:rsid w:val="0034528E"/>
    <w:rsid w:val="00345409"/>
    <w:rsid w:val="00345BFA"/>
    <w:rsid w:val="00345C19"/>
    <w:rsid w:val="00345E7A"/>
    <w:rsid w:val="003460DE"/>
    <w:rsid w:val="00346624"/>
    <w:rsid w:val="003471A2"/>
    <w:rsid w:val="003473ED"/>
    <w:rsid w:val="00347C4F"/>
    <w:rsid w:val="00347DE4"/>
    <w:rsid w:val="00347F7A"/>
    <w:rsid w:val="00350440"/>
    <w:rsid w:val="0035081C"/>
    <w:rsid w:val="00350F19"/>
    <w:rsid w:val="0035118A"/>
    <w:rsid w:val="003511A8"/>
    <w:rsid w:val="003515D1"/>
    <w:rsid w:val="00351730"/>
    <w:rsid w:val="0035182A"/>
    <w:rsid w:val="00351B84"/>
    <w:rsid w:val="00351C98"/>
    <w:rsid w:val="00351D2B"/>
    <w:rsid w:val="00351DFD"/>
    <w:rsid w:val="00352085"/>
    <w:rsid w:val="0035262A"/>
    <w:rsid w:val="003530C2"/>
    <w:rsid w:val="003532CC"/>
    <w:rsid w:val="00353614"/>
    <w:rsid w:val="003538D3"/>
    <w:rsid w:val="003539AD"/>
    <w:rsid w:val="00354C75"/>
    <w:rsid w:val="00354CE8"/>
    <w:rsid w:val="00354EDC"/>
    <w:rsid w:val="00355295"/>
    <w:rsid w:val="00355B6A"/>
    <w:rsid w:val="00355BC5"/>
    <w:rsid w:val="00355C9E"/>
    <w:rsid w:val="00355DD5"/>
    <w:rsid w:val="0035670B"/>
    <w:rsid w:val="003567D8"/>
    <w:rsid w:val="0035686F"/>
    <w:rsid w:val="003568BD"/>
    <w:rsid w:val="00356BF5"/>
    <w:rsid w:val="0035707A"/>
    <w:rsid w:val="003573CD"/>
    <w:rsid w:val="00357CD3"/>
    <w:rsid w:val="0036021B"/>
    <w:rsid w:val="0036094F"/>
    <w:rsid w:val="00360BEC"/>
    <w:rsid w:val="00360C93"/>
    <w:rsid w:val="00360FEE"/>
    <w:rsid w:val="003611DF"/>
    <w:rsid w:val="00361465"/>
    <w:rsid w:val="003615CF"/>
    <w:rsid w:val="00361611"/>
    <w:rsid w:val="003618A0"/>
    <w:rsid w:val="00361E5F"/>
    <w:rsid w:val="00362475"/>
    <w:rsid w:val="00362840"/>
    <w:rsid w:val="00362A76"/>
    <w:rsid w:val="00362D35"/>
    <w:rsid w:val="00363610"/>
    <w:rsid w:val="00363C83"/>
    <w:rsid w:val="00364200"/>
    <w:rsid w:val="003642C3"/>
    <w:rsid w:val="00364360"/>
    <w:rsid w:val="00364915"/>
    <w:rsid w:val="00364C9E"/>
    <w:rsid w:val="003655B7"/>
    <w:rsid w:val="00365858"/>
    <w:rsid w:val="0036591E"/>
    <w:rsid w:val="00365BD8"/>
    <w:rsid w:val="00365C5B"/>
    <w:rsid w:val="0036663A"/>
    <w:rsid w:val="00366714"/>
    <w:rsid w:val="00366795"/>
    <w:rsid w:val="0036712E"/>
    <w:rsid w:val="00367586"/>
    <w:rsid w:val="00367913"/>
    <w:rsid w:val="00367C7B"/>
    <w:rsid w:val="00370385"/>
    <w:rsid w:val="00371148"/>
    <w:rsid w:val="003714A9"/>
    <w:rsid w:val="003715C3"/>
    <w:rsid w:val="00371B23"/>
    <w:rsid w:val="00371C2B"/>
    <w:rsid w:val="0037254D"/>
    <w:rsid w:val="00372735"/>
    <w:rsid w:val="00372C30"/>
    <w:rsid w:val="0037307A"/>
    <w:rsid w:val="0037321A"/>
    <w:rsid w:val="00373249"/>
    <w:rsid w:val="00373A0C"/>
    <w:rsid w:val="00374655"/>
    <w:rsid w:val="0037498B"/>
    <w:rsid w:val="0037510B"/>
    <w:rsid w:val="00375547"/>
    <w:rsid w:val="00375B89"/>
    <w:rsid w:val="003761C4"/>
    <w:rsid w:val="00376236"/>
    <w:rsid w:val="00376386"/>
    <w:rsid w:val="00376485"/>
    <w:rsid w:val="0037666D"/>
    <w:rsid w:val="00376A09"/>
    <w:rsid w:val="00376B33"/>
    <w:rsid w:val="00376C7D"/>
    <w:rsid w:val="00376D44"/>
    <w:rsid w:val="0037769F"/>
    <w:rsid w:val="00377F71"/>
    <w:rsid w:val="00380933"/>
    <w:rsid w:val="00380DCC"/>
    <w:rsid w:val="00380DDA"/>
    <w:rsid w:val="00380ECD"/>
    <w:rsid w:val="00381435"/>
    <w:rsid w:val="0038151A"/>
    <w:rsid w:val="00381952"/>
    <w:rsid w:val="003823A7"/>
    <w:rsid w:val="003825C2"/>
    <w:rsid w:val="003825EF"/>
    <w:rsid w:val="00382EF6"/>
    <w:rsid w:val="0038303E"/>
    <w:rsid w:val="003830B5"/>
    <w:rsid w:val="00383836"/>
    <w:rsid w:val="0038493C"/>
    <w:rsid w:val="003857D8"/>
    <w:rsid w:val="00385D35"/>
    <w:rsid w:val="003860FC"/>
    <w:rsid w:val="00386A3D"/>
    <w:rsid w:val="00386CB8"/>
    <w:rsid w:val="00386D6B"/>
    <w:rsid w:val="0038702A"/>
    <w:rsid w:val="00387181"/>
    <w:rsid w:val="00387249"/>
    <w:rsid w:val="003875E5"/>
    <w:rsid w:val="003875FB"/>
    <w:rsid w:val="00387D2F"/>
    <w:rsid w:val="00390650"/>
    <w:rsid w:val="0039066C"/>
    <w:rsid w:val="00390A7E"/>
    <w:rsid w:val="00390B34"/>
    <w:rsid w:val="00390D2C"/>
    <w:rsid w:val="003910FA"/>
    <w:rsid w:val="0039118A"/>
    <w:rsid w:val="003911BE"/>
    <w:rsid w:val="003912A5"/>
    <w:rsid w:val="003914DD"/>
    <w:rsid w:val="003915B5"/>
    <w:rsid w:val="00391ADB"/>
    <w:rsid w:val="00391D69"/>
    <w:rsid w:val="00392387"/>
    <w:rsid w:val="0039269A"/>
    <w:rsid w:val="0039277D"/>
    <w:rsid w:val="003927AA"/>
    <w:rsid w:val="00392905"/>
    <w:rsid w:val="0039290C"/>
    <w:rsid w:val="003929C3"/>
    <w:rsid w:val="003930EF"/>
    <w:rsid w:val="00393505"/>
    <w:rsid w:val="003936CB"/>
    <w:rsid w:val="00393837"/>
    <w:rsid w:val="00393AEF"/>
    <w:rsid w:val="00393D14"/>
    <w:rsid w:val="003942B3"/>
    <w:rsid w:val="0039442A"/>
    <w:rsid w:val="003948A4"/>
    <w:rsid w:val="00395051"/>
    <w:rsid w:val="003955C5"/>
    <w:rsid w:val="00395C79"/>
    <w:rsid w:val="00395DBF"/>
    <w:rsid w:val="00396112"/>
    <w:rsid w:val="003961A3"/>
    <w:rsid w:val="003972CF"/>
    <w:rsid w:val="0039730F"/>
    <w:rsid w:val="003974AF"/>
    <w:rsid w:val="00397729"/>
    <w:rsid w:val="003A0084"/>
    <w:rsid w:val="003A00E7"/>
    <w:rsid w:val="003A07A9"/>
    <w:rsid w:val="003A0878"/>
    <w:rsid w:val="003A08DF"/>
    <w:rsid w:val="003A1D36"/>
    <w:rsid w:val="003A1E1A"/>
    <w:rsid w:val="003A1F37"/>
    <w:rsid w:val="003A2E95"/>
    <w:rsid w:val="003A3124"/>
    <w:rsid w:val="003A3404"/>
    <w:rsid w:val="003A3DE9"/>
    <w:rsid w:val="003A41B6"/>
    <w:rsid w:val="003A424B"/>
    <w:rsid w:val="003A4B6A"/>
    <w:rsid w:val="003A50EF"/>
    <w:rsid w:val="003A5D1E"/>
    <w:rsid w:val="003A5F84"/>
    <w:rsid w:val="003A62D9"/>
    <w:rsid w:val="003A64A1"/>
    <w:rsid w:val="003A67A7"/>
    <w:rsid w:val="003A6E96"/>
    <w:rsid w:val="003A6EFE"/>
    <w:rsid w:val="003A7035"/>
    <w:rsid w:val="003A70AC"/>
    <w:rsid w:val="003A76D6"/>
    <w:rsid w:val="003A7B27"/>
    <w:rsid w:val="003B007A"/>
    <w:rsid w:val="003B066A"/>
    <w:rsid w:val="003B08B3"/>
    <w:rsid w:val="003B0938"/>
    <w:rsid w:val="003B0B80"/>
    <w:rsid w:val="003B10CA"/>
    <w:rsid w:val="003B115A"/>
    <w:rsid w:val="003B1BE1"/>
    <w:rsid w:val="003B1E1A"/>
    <w:rsid w:val="003B1F91"/>
    <w:rsid w:val="003B2869"/>
    <w:rsid w:val="003B328A"/>
    <w:rsid w:val="003B3370"/>
    <w:rsid w:val="003B365C"/>
    <w:rsid w:val="003B4238"/>
    <w:rsid w:val="003B4A13"/>
    <w:rsid w:val="003B4FE6"/>
    <w:rsid w:val="003B57B6"/>
    <w:rsid w:val="003B57F9"/>
    <w:rsid w:val="003B5A19"/>
    <w:rsid w:val="003B5ACA"/>
    <w:rsid w:val="003B5C0C"/>
    <w:rsid w:val="003B5FB2"/>
    <w:rsid w:val="003B6328"/>
    <w:rsid w:val="003B6458"/>
    <w:rsid w:val="003B64D8"/>
    <w:rsid w:val="003B6E41"/>
    <w:rsid w:val="003B7255"/>
    <w:rsid w:val="003B7F06"/>
    <w:rsid w:val="003C01CE"/>
    <w:rsid w:val="003C033E"/>
    <w:rsid w:val="003C071B"/>
    <w:rsid w:val="003C0867"/>
    <w:rsid w:val="003C09E1"/>
    <w:rsid w:val="003C0A8C"/>
    <w:rsid w:val="003C140A"/>
    <w:rsid w:val="003C1C4F"/>
    <w:rsid w:val="003C1DC0"/>
    <w:rsid w:val="003C2903"/>
    <w:rsid w:val="003C2AFF"/>
    <w:rsid w:val="003C3061"/>
    <w:rsid w:val="003C3396"/>
    <w:rsid w:val="003C33DF"/>
    <w:rsid w:val="003C3753"/>
    <w:rsid w:val="003C413F"/>
    <w:rsid w:val="003C4D74"/>
    <w:rsid w:val="003C4E23"/>
    <w:rsid w:val="003C50D3"/>
    <w:rsid w:val="003C5504"/>
    <w:rsid w:val="003C5744"/>
    <w:rsid w:val="003C584A"/>
    <w:rsid w:val="003C5D5F"/>
    <w:rsid w:val="003C5FA0"/>
    <w:rsid w:val="003C62C0"/>
    <w:rsid w:val="003C635E"/>
    <w:rsid w:val="003C7955"/>
    <w:rsid w:val="003C79F4"/>
    <w:rsid w:val="003C7E44"/>
    <w:rsid w:val="003D05E3"/>
    <w:rsid w:val="003D06A0"/>
    <w:rsid w:val="003D0B28"/>
    <w:rsid w:val="003D0D2B"/>
    <w:rsid w:val="003D0DF2"/>
    <w:rsid w:val="003D0F86"/>
    <w:rsid w:val="003D1050"/>
    <w:rsid w:val="003D15C7"/>
    <w:rsid w:val="003D2111"/>
    <w:rsid w:val="003D2504"/>
    <w:rsid w:val="003D28CA"/>
    <w:rsid w:val="003D28EE"/>
    <w:rsid w:val="003D29B5"/>
    <w:rsid w:val="003D2BF6"/>
    <w:rsid w:val="003D2E3C"/>
    <w:rsid w:val="003D3073"/>
    <w:rsid w:val="003D3219"/>
    <w:rsid w:val="003D3393"/>
    <w:rsid w:val="003D3584"/>
    <w:rsid w:val="003D35FE"/>
    <w:rsid w:val="003D392D"/>
    <w:rsid w:val="003D4174"/>
    <w:rsid w:val="003D4198"/>
    <w:rsid w:val="003D4B9D"/>
    <w:rsid w:val="003D4DE2"/>
    <w:rsid w:val="003D4DE3"/>
    <w:rsid w:val="003D5016"/>
    <w:rsid w:val="003D52B4"/>
    <w:rsid w:val="003D531C"/>
    <w:rsid w:val="003D53A7"/>
    <w:rsid w:val="003D61E0"/>
    <w:rsid w:val="003D6812"/>
    <w:rsid w:val="003D7168"/>
    <w:rsid w:val="003D7187"/>
    <w:rsid w:val="003D75CF"/>
    <w:rsid w:val="003D7A2C"/>
    <w:rsid w:val="003D7DCE"/>
    <w:rsid w:val="003D7DEB"/>
    <w:rsid w:val="003E0018"/>
    <w:rsid w:val="003E0A94"/>
    <w:rsid w:val="003E0AEC"/>
    <w:rsid w:val="003E0B92"/>
    <w:rsid w:val="003E0D86"/>
    <w:rsid w:val="003E1452"/>
    <w:rsid w:val="003E152A"/>
    <w:rsid w:val="003E1D4C"/>
    <w:rsid w:val="003E23C4"/>
    <w:rsid w:val="003E285E"/>
    <w:rsid w:val="003E2B55"/>
    <w:rsid w:val="003E2ECC"/>
    <w:rsid w:val="003E2EE2"/>
    <w:rsid w:val="003E3137"/>
    <w:rsid w:val="003E3196"/>
    <w:rsid w:val="003E382A"/>
    <w:rsid w:val="003E3ABC"/>
    <w:rsid w:val="003E3B6D"/>
    <w:rsid w:val="003E3D1D"/>
    <w:rsid w:val="003E43BA"/>
    <w:rsid w:val="003E45A3"/>
    <w:rsid w:val="003E47B2"/>
    <w:rsid w:val="003E494D"/>
    <w:rsid w:val="003E49C7"/>
    <w:rsid w:val="003E5360"/>
    <w:rsid w:val="003E5427"/>
    <w:rsid w:val="003E5F79"/>
    <w:rsid w:val="003E6004"/>
    <w:rsid w:val="003E613C"/>
    <w:rsid w:val="003E6176"/>
    <w:rsid w:val="003E62BD"/>
    <w:rsid w:val="003E6616"/>
    <w:rsid w:val="003E6D6A"/>
    <w:rsid w:val="003E6E5D"/>
    <w:rsid w:val="003E6EEA"/>
    <w:rsid w:val="003E7769"/>
    <w:rsid w:val="003F01B5"/>
    <w:rsid w:val="003F0B42"/>
    <w:rsid w:val="003F0B8C"/>
    <w:rsid w:val="003F118A"/>
    <w:rsid w:val="003F123F"/>
    <w:rsid w:val="003F14C1"/>
    <w:rsid w:val="003F169D"/>
    <w:rsid w:val="003F1727"/>
    <w:rsid w:val="003F177F"/>
    <w:rsid w:val="003F188D"/>
    <w:rsid w:val="003F1F19"/>
    <w:rsid w:val="003F20FB"/>
    <w:rsid w:val="003F21AC"/>
    <w:rsid w:val="003F22C6"/>
    <w:rsid w:val="003F2465"/>
    <w:rsid w:val="003F289E"/>
    <w:rsid w:val="003F2A27"/>
    <w:rsid w:val="003F2B04"/>
    <w:rsid w:val="003F2C6E"/>
    <w:rsid w:val="003F2C7D"/>
    <w:rsid w:val="003F2E24"/>
    <w:rsid w:val="003F33C4"/>
    <w:rsid w:val="003F33C5"/>
    <w:rsid w:val="003F3A79"/>
    <w:rsid w:val="003F3A8C"/>
    <w:rsid w:val="003F3BA6"/>
    <w:rsid w:val="003F4163"/>
    <w:rsid w:val="003F4AAA"/>
    <w:rsid w:val="003F4BA3"/>
    <w:rsid w:val="003F4E45"/>
    <w:rsid w:val="003F5568"/>
    <w:rsid w:val="003F586B"/>
    <w:rsid w:val="003F6AA5"/>
    <w:rsid w:val="003F6C18"/>
    <w:rsid w:val="003F6D36"/>
    <w:rsid w:val="003F736E"/>
    <w:rsid w:val="003F7CAC"/>
    <w:rsid w:val="003F7EC7"/>
    <w:rsid w:val="003F7EF0"/>
    <w:rsid w:val="003F7F9C"/>
    <w:rsid w:val="0040008C"/>
    <w:rsid w:val="00400272"/>
    <w:rsid w:val="00401019"/>
    <w:rsid w:val="00401709"/>
    <w:rsid w:val="00401964"/>
    <w:rsid w:val="00401C20"/>
    <w:rsid w:val="004025E7"/>
    <w:rsid w:val="004030FD"/>
    <w:rsid w:val="00403484"/>
    <w:rsid w:val="004034CC"/>
    <w:rsid w:val="00403857"/>
    <w:rsid w:val="00403AF4"/>
    <w:rsid w:val="00403C0F"/>
    <w:rsid w:val="00403EE0"/>
    <w:rsid w:val="00404254"/>
    <w:rsid w:val="00404670"/>
    <w:rsid w:val="004046CD"/>
    <w:rsid w:val="004046E0"/>
    <w:rsid w:val="004048EF"/>
    <w:rsid w:val="004049DE"/>
    <w:rsid w:val="00404EB4"/>
    <w:rsid w:val="00405879"/>
    <w:rsid w:val="00405AA3"/>
    <w:rsid w:val="00405AAA"/>
    <w:rsid w:val="00405BFD"/>
    <w:rsid w:val="00405C0A"/>
    <w:rsid w:val="00405CDD"/>
    <w:rsid w:val="0040635A"/>
    <w:rsid w:val="0040694D"/>
    <w:rsid w:val="00407245"/>
    <w:rsid w:val="004073B2"/>
    <w:rsid w:val="00407976"/>
    <w:rsid w:val="004079CE"/>
    <w:rsid w:val="00407F35"/>
    <w:rsid w:val="004101DB"/>
    <w:rsid w:val="00410DEC"/>
    <w:rsid w:val="00411242"/>
    <w:rsid w:val="004112BE"/>
    <w:rsid w:val="004112C2"/>
    <w:rsid w:val="00411894"/>
    <w:rsid w:val="00411B26"/>
    <w:rsid w:val="00412089"/>
    <w:rsid w:val="004129BF"/>
    <w:rsid w:val="00413319"/>
    <w:rsid w:val="00414006"/>
    <w:rsid w:val="00414D6A"/>
    <w:rsid w:val="0041522C"/>
    <w:rsid w:val="004152C1"/>
    <w:rsid w:val="00415E44"/>
    <w:rsid w:val="00416149"/>
    <w:rsid w:val="004164AE"/>
    <w:rsid w:val="00416644"/>
    <w:rsid w:val="0041681A"/>
    <w:rsid w:val="00416A37"/>
    <w:rsid w:val="00416B8B"/>
    <w:rsid w:val="00416C7A"/>
    <w:rsid w:val="00416C90"/>
    <w:rsid w:val="004170FF"/>
    <w:rsid w:val="0041785B"/>
    <w:rsid w:val="0041797D"/>
    <w:rsid w:val="004179E0"/>
    <w:rsid w:val="00417A5D"/>
    <w:rsid w:val="00417B71"/>
    <w:rsid w:val="00417BC3"/>
    <w:rsid w:val="00417CBE"/>
    <w:rsid w:val="00417D0D"/>
    <w:rsid w:val="004200DB"/>
    <w:rsid w:val="004201D8"/>
    <w:rsid w:val="004201FD"/>
    <w:rsid w:val="00420617"/>
    <w:rsid w:val="00420BF0"/>
    <w:rsid w:val="00420F9D"/>
    <w:rsid w:val="0042120C"/>
    <w:rsid w:val="004213E6"/>
    <w:rsid w:val="00421BAC"/>
    <w:rsid w:val="00422C63"/>
    <w:rsid w:val="00422FC6"/>
    <w:rsid w:val="0042301C"/>
    <w:rsid w:val="004232EA"/>
    <w:rsid w:val="004235CB"/>
    <w:rsid w:val="00423814"/>
    <w:rsid w:val="004238B8"/>
    <w:rsid w:val="00424833"/>
    <w:rsid w:val="00424A93"/>
    <w:rsid w:val="00424B4D"/>
    <w:rsid w:val="00425136"/>
    <w:rsid w:val="00425155"/>
    <w:rsid w:val="00425173"/>
    <w:rsid w:val="00425256"/>
    <w:rsid w:val="004255BA"/>
    <w:rsid w:val="00425AD4"/>
    <w:rsid w:val="00425D36"/>
    <w:rsid w:val="00425F61"/>
    <w:rsid w:val="0042609B"/>
    <w:rsid w:val="004261D8"/>
    <w:rsid w:val="0042677E"/>
    <w:rsid w:val="00426A7F"/>
    <w:rsid w:val="00426B16"/>
    <w:rsid w:val="00426D2B"/>
    <w:rsid w:val="004273E7"/>
    <w:rsid w:val="0042740E"/>
    <w:rsid w:val="00427589"/>
    <w:rsid w:val="00427759"/>
    <w:rsid w:val="004279F6"/>
    <w:rsid w:val="00427F26"/>
    <w:rsid w:val="0043039B"/>
    <w:rsid w:val="004303E0"/>
    <w:rsid w:val="00430809"/>
    <w:rsid w:val="00430C3C"/>
    <w:rsid w:val="00431464"/>
    <w:rsid w:val="00431990"/>
    <w:rsid w:val="00431BDA"/>
    <w:rsid w:val="0043222D"/>
    <w:rsid w:val="004325EF"/>
    <w:rsid w:val="00432D2E"/>
    <w:rsid w:val="00433117"/>
    <w:rsid w:val="00433937"/>
    <w:rsid w:val="00434206"/>
    <w:rsid w:val="004342B8"/>
    <w:rsid w:val="004342F5"/>
    <w:rsid w:val="004344C8"/>
    <w:rsid w:val="00434A1A"/>
    <w:rsid w:val="00434B1E"/>
    <w:rsid w:val="00434EDC"/>
    <w:rsid w:val="004352C8"/>
    <w:rsid w:val="0043558D"/>
    <w:rsid w:val="00435C36"/>
    <w:rsid w:val="00436103"/>
    <w:rsid w:val="00436158"/>
    <w:rsid w:val="004362D9"/>
    <w:rsid w:val="00436356"/>
    <w:rsid w:val="00436573"/>
    <w:rsid w:val="00436F6B"/>
    <w:rsid w:val="00437513"/>
    <w:rsid w:val="004378D3"/>
    <w:rsid w:val="00437A45"/>
    <w:rsid w:val="00437A52"/>
    <w:rsid w:val="00437D30"/>
    <w:rsid w:val="00437F00"/>
    <w:rsid w:val="0044053F"/>
    <w:rsid w:val="00440745"/>
    <w:rsid w:val="00440843"/>
    <w:rsid w:val="00440D61"/>
    <w:rsid w:val="00440E22"/>
    <w:rsid w:val="00440EBF"/>
    <w:rsid w:val="00441518"/>
    <w:rsid w:val="00441557"/>
    <w:rsid w:val="00441696"/>
    <w:rsid w:val="00441B87"/>
    <w:rsid w:val="00442CA7"/>
    <w:rsid w:val="00442CF1"/>
    <w:rsid w:val="00442F2A"/>
    <w:rsid w:val="0044387A"/>
    <w:rsid w:val="00443B23"/>
    <w:rsid w:val="00443D50"/>
    <w:rsid w:val="00444481"/>
    <w:rsid w:val="004444C1"/>
    <w:rsid w:val="004445DF"/>
    <w:rsid w:val="00444823"/>
    <w:rsid w:val="004450C8"/>
    <w:rsid w:val="00445319"/>
    <w:rsid w:val="00445682"/>
    <w:rsid w:val="00445ACA"/>
    <w:rsid w:val="00445AE3"/>
    <w:rsid w:val="00446171"/>
    <w:rsid w:val="0044625D"/>
    <w:rsid w:val="004462E9"/>
    <w:rsid w:val="0044646C"/>
    <w:rsid w:val="004465B8"/>
    <w:rsid w:val="00446606"/>
    <w:rsid w:val="00446AC2"/>
    <w:rsid w:val="00446E7B"/>
    <w:rsid w:val="00447293"/>
    <w:rsid w:val="0044739A"/>
    <w:rsid w:val="0044795C"/>
    <w:rsid w:val="00447C4B"/>
    <w:rsid w:val="00447D4F"/>
    <w:rsid w:val="0045034B"/>
    <w:rsid w:val="004503F3"/>
    <w:rsid w:val="0045067F"/>
    <w:rsid w:val="00451385"/>
    <w:rsid w:val="004517C8"/>
    <w:rsid w:val="00452034"/>
    <w:rsid w:val="00452226"/>
    <w:rsid w:val="00452525"/>
    <w:rsid w:val="0045295C"/>
    <w:rsid w:val="00452D07"/>
    <w:rsid w:val="00452DCC"/>
    <w:rsid w:val="00452FA9"/>
    <w:rsid w:val="004534A2"/>
    <w:rsid w:val="00453B16"/>
    <w:rsid w:val="00453E7F"/>
    <w:rsid w:val="004540B7"/>
    <w:rsid w:val="0045451D"/>
    <w:rsid w:val="00454686"/>
    <w:rsid w:val="00454863"/>
    <w:rsid w:val="00454D8C"/>
    <w:rsid w:val="004552F5"/>
    <w:rsid w:val="004559AE"/>
    <w:rsid w:val="00455B3F"/>
    <w:rsid w:val="00455D65"/>
    <w:rsid w:val="00455E1C"/>
    <w:rsid w:val="004567F5"/>
    <w:rsid w:val="00456C83"/>
    <w:rsid w:val="00456E13"/>
    <w:rsid w:val="00456EAF"/>
    <w:rsid w:val="00456F42"/>
    <w:rsid w:val="00456F51"/>
    <w:rsid w:val="00456F5B"/>
    <w:rsid w:val="0045700B"/>
    <w:rsid w:val="00457231"/>
    <w:rsid w:val="004601A1"/>
    <w:rsid w:val="0046037F"/>
    <w:rsid w:val="004606A3"/>
    <w:rsid w:val="004614DF"/>
    <w:rsid w:val="00462280"/>
    <w:rsid w:val="004626C0"/>
    <w:rsid w:val="00462AF6"/>
    <w:rsid w:val="004630F2"/>
    <w:rsid w:val="00463125"/>
    <w:rsid w:val="0046322C"/>
    <w:rsid w:val="004641C7"/>
    <w:rsid w:val="0046441F"/>
    <w:rsid w:val="004649DE"/>
    <w:rsid w:val="00464C9C"/>
    <w:rsid w:val="00464F82"/>
    <w:rsid w:val="00465175"/>
    <w:rsid w:val="00465735"/>
    <w:rsid w:val="00466397"/>
    <w:rsid w:val="0046644A"/>
    <w:rsid w:val="00466809"/>
    <w:rsid w:val="00467068"/>
    <w:rsid w:val="00467249"/>
    <w:rsid w:val="00467625"/>
    <w:rsid w:val="0046770F"/>
    <w:rsid w:val="00467AE5"/>
    <w:rsid w:val="00467BB3"/>
    <w:rsid w:val="00467D8A"/>
    <w:rsid w:val="00467E84"/>
    <w:rsid w:val="0047076A"/>
    <w:rsid w:val="00470983"/>
    <w:rsid w:val="00470A0D"/>
    <w:rsid w:val="00470A25"/>
    <w:rsid w:val="00470E91"/>
    <w:rsid w:val="004713AD"/>
    <w:rsid w:val="0047150A"/>
    <w:rsid w:val="004715B0"/>
    <w:rsid w:val="004718B3"/>
    <w:rsid w:val="00471BCF"/>
    <w:rsid w:val="00471D8B"/>
    <w:rsid w:val="004721A2"/>
    <w:rsid w:val="004722C3"/>
    <w:rsid w:val="00472384"/>
    <w:rsid w:val="00472468"/>
    <w:rsid w:val="00472A8F"/>
    <w:rsid w:val="00472AC5"/>
    <w:rsid w:val="00472EA8"/>
    <w:rsid w:val="00472EE2"/>
    <w:rsid w:val="004738D5"/>
    <w:rsid w:val="00473ACF"/>
    <w:rsid w:val="004742C7"/>
    <w:rsid w:val="00474CD4"/>
    <w:rsid w:val="00474E51"/>
    <w:rsid w:val="00475371"/>
    <w:rsid w:val="00475B3D"/>
    <w:rsid w:val="0047649A"/>
    <w:rsid w:val="0047699B"/>
    <w:rsid w:val="00477050"/>
    <w:rsid w:val="004770E4"/>
    <w:rsid w:val="004770E5"/>
    <w:rsid w:val="004772B6"/>
    <w:rsid w:val="0047768A"/>
    <w:rsid w:val="0047795E"/>
    <w:rsid w:val="00477F39"/>
    <w:rsid w:val="0048024C"/>
    <w:rsid w:val="004802C3"/>
    <w:rsid w:val="0048035F"/>
    <w:rsid w:val="00481242"/>
    <w:rsid w:val="00481C8A"/>
    <w:rsid w:val="00481C9C"/>
    <w:rsid w:val="00481D6A"/>
    <w:rsid w:val="00482976"/>
    <w:rsid w:val="004829E6"/>
    <w:rsid w:val="00483119"/>
    <w:rsid w:val="00483352"/>
    <w:rsid w:val="00483414"/>
    <w:rsid w:val="004839C4"/>
    <w:rsid w:val="00484532"/>
    <w:rsid w:val="00484A65"/>
    <w:rsid w:val="00484B68"/>
    <w:rsid w:val="00484C0C"/>
    <w:rsid w:val="004851B9"/>
    <w:rsid w:val="00485806"/>
    <w:rsid w:val="00485BF2"/>
    <w:rsid w:val="00486016"/>
    <w:rsid w:val="00486042"/>
    <w:rsid w:val="004866F5"/>
    <w:rsid w:val="00486932"/>
    <w:rsid w:val="004869F1"/>
    <w:rsid w:val="00486A98"/>
    <w:rsid w:val="00487501"/>
    <w:rsid w:val="00487BD2"/>
    <w:rsid w:val="004903DC"/>
    <w:rsid w:val="004907F1"/>
    <w:rsid w:val="00490DB0"/>
    <w:rsid w:val="00491147"/>
    <w:rsid w:val="0049126C"/>
    <w:rsid w:val="00491594"/>
    <w:rsid w:val="00491706"/>
    <w:rsid w:val="004917D8"/>
    <w:rsid w:val="00492160"/>
    <w:rsid w:val="00492A29"/>
    <w:rsid w:val="0049335B"/>
    <w:rsid w:val="00493963"/>
    <w:rsid w:val="00493B7D"/>
    <w:rsid w:val="00493FAE"/>
    <w:rsid w:val="00494A3F"/>
    <w:rsid w:val="00494C53"/>
    <w:rsid w:val="004950F1"/>
    <w:rsid w:val="00495454"/>
    <w:rsid w:val="00495618"/>
    <w:rsid w:val="00495684"/>
    <w:rsid w:val="004957F4"/>
    <w:rsid w:val="00495992"/>
    <w:rsid w:val="004963C9"/>
    <w:rsid w:val="00496570"/>
    <w:rsid w:val="00496AD1"/>
    <w:rsid w:val="00496BB3"/>
    <w:rsid w:val="00496CB8"/>
    <w:rsid w:val="00496E28"/>
    <w:rsid w:val="0049715C"/>
    <w:rsid w:val="00497319"/>
    <w:rsid w:val="00497A4F"/>
    <w:rsid w:val="00497B6F"/>
    <w:rsid w:val="004A0812"/>
    <w:rsid w:val="004A0FD1"/>
    <w:rsid w:val="004A1B62"/>
    <w:rsid w:val="004A1E0F"/>
    <w:rsid w:val="004A2F7B"/>
    <w:rsid w:val="004A30F6"/>
    <w:rsid w:val="004A34E9"/>
    <w:rsid w:val="004A35CE"/>
    <w:rsid w:val="004A3736"/>
    <w:rsid w:val="004A3AA1"/>
    <w:rsid w:val="004A3B01"/>
    <w:rsid w:val="004A3F01"/>
    <w:rsid w:val="004A42C7"/>
    <w:rsid w:val="004A43E9"/>
    <w:rsid w:val="004A4423"/>
    <w:rsid w:val="004A482C"/>
    <w:rsid w:val="004A51CA"/>
    <w:rsid w:val="004A51F9"/>
    <w:rsid w:val="004A559D"/>
    <w:rsid w:val="004A55BD"/>
    <w:rsid w:val="004A6052"/>
    <w:rsid w:val="004A62B8"/>
    <w:rsid w:val="004A6613"/>
    <w:rsid w:val="004A679D"/>
    <w:rsid w:val="004A6BB0"/>
    <w:rsid w:val="004A6ED5"/>
    <w:rsid w:val="004A6F43"/>
    <w:rsid w:val="004A75C6"/>
    <w:rsid w:val="004A77ED"/>
    <w:rsid w:val="004A7B57"/>
    <w:rsid w:val="004B01B6"/>
    <w:rsid w:val="004B0200"/>
    <w:rsid w:val="004B0415"/>
    <w:rsid w:val="004B06C9"/>
    <w:rsid w:val="004B0AC9"/>
    <w:rsid w:val="004B11A4"/>
    <w:rsid w:val="004B12D5"/>
    <w:rsid w:val="004B194F"/>
    <w:rsid w:val="004B198B"/>
    <w:rsid w:val="004B1E58"/>
    <w:rsid w:val="004B23CB"/>
    <w:rsid w:val="004B2BE6"/>
    <w:rsid w:val="004B2CD0"/>
    <w:rsid w:val="004B39FE"/>
    <w:rsid w:val="004B3E08"/>
    <w:rsid w:val="004B4B33"/>
    <w:rsid w:val="004B53CA"/>
    <w:rsid w:val="004B558B"/>
    <w:rsid w:val="004B5632"/>
    <w:rsid w:val="004B57C2"/>
    <w:rsid w:val="004B5A99"/>
    <w:rsid w:val="004B5E49"/>
    <w:rsid w:val="004B65B3"/>
    <w:rsid w:val="004B67A7"/>
    <w:rsid w:val="004B6DA4"/>
    <w:rsid w:val="004B70B8"/>
    <w:rsid w:val="004B7385"/>
    <w:rsid w:val="004B7636"/>
    <w:rsid w:val="004B77C8"/>
    <w:rsid w:val="004B7A44"/>
    <w:rsid w:val="004B7B17"/>
    <w:rsid w:val="004B7C36"/>
    <w:rsid w:val="004B7F88"/>
    <w:rsid w:val="004C1818"/>
    <w:rsid w:val="004C1D7A"/>
    <w:rsid w:val="004C228F"/>
    <w:rsid w:val="004C28C7"/>
    <w:rsid w:val="004C2B50"/>
    <w:rsid w:val="004C2CCE"/>
    <w:rsid w:val="004C2FA7"/>
    <w:rsid w:val="004C3429"/>
    <w:rsid w:val="004C346B"/>
    <w:rsid w:val="004C3614"/>
    <w:rsid w:val="004C38BC"/>
    <w:rsid w:val="004C38DD"/>
    <w:rsid w:val="004C444F"/>
    <w:rsid w:val="004C47D8"/>
    <w:rsid w:val="004C4A42"/>
    <w:rsid w:val="004C4CB2"/>
    <w:rsid w:val="004C5145"/>
    <w:rsid w:val="004C525F"/>
    <w:rsid w:val="004C5452"/>
    <w:rsid w:val="004C55DB"/>
    <w:rsid w:val="004C596F"/>
    <w:rsid w:val="004C5CF2"/>
    <w:rsid w:val="004C5DC8"/>
    <w:rsid w:val="004C660D"/>
    <w:rsid w:val="004C6820"/>
    <w:rsid w:val="004C74C8"/>
    <w:rsid w:val="004C751E"/>
    <w:rsid w:val="004C779A"/>
    <w:rsid w:val="004C7E3F"/>
    <w:rsid w:val="004D005D"/>
    <w:rsid w:val="004D0182"/>
    <w:rsid w:val="004D0790"/>
    <w:rsid w:val="004D095D"/>
    <w:rsid w:val="004D0D12"/>
    <w:rsid w:val="004D0F22"/>
    <w:rsid w:val="004D1439"/>
    <w:rsid w:val="004D16B0"/>
    <w:rsid w:val="004D1C20"/>
    <w:rsid w:val="004D27A3"/>
    <w:rsid w:val="004D2E87"/>
    <w:rsid w:val="004D2E9A"/>
    <w:rsid w:val="004D2EE2"/>
    <w:rsid w:val="004D3393"/>
    <w:rsid w:val="004D359D"/>
    <w:rsid w:val="004D368E"/>
    <w:rsid w:val="004D3FDD"/>
    <w:rsid w:val="004D40C7"/>
    <w:rsid w:val="004D4147"/>
    <w:rsid w:val="004D41C7"/>
    <w:rsid w:val="004D4274"/>
    <w:rsid w:val="004D462B"/>
    <w:rsid w:val="004D4843"/>
    <w:rsid w:val="004D50DC"/>
    <w:rsid w:val="004D536E"/>
    <w:rsid w:val="004D654B"/>
    <w:rsid w:val="004D7824"/>
    <w:rsid w:val="004D7EE2"/>
    <w:rsid w:val="004D7FAD"/>
    <w:rsid w:val="004E042A"/>
    <w:rsid w:val="004E0442"/>
    <w:rsid w:val="004E073E"/>
    <w:rsid w:val="004E149B"/>
    <w:rsid w:val="004E14A0"/>
    <w:rsid w:val="004E158E"/>
    <w:rsid w:val="004E1757"/>
    <w:rsid w:val="004E1D71"/>
    <w:rsid w:val="004E1E6D"/>
    <w:rsid w:val="004E21D4"/>
    <w:rsid w:val="004E24DC"/>
    <w:rsid w:val="004E2ACE"/>
    <w:rsid w:val="004E2EC0"/>
    <w:rsid w:val="004E365A"/>
    <w:rsid w:val="004E36A6"/>
    <w:rsid w:val="004E384B"/>
    <w:rsid w:val="004E38EC"/>
    <w:rsid w:val="004E397C"/>
    <w:rsid w:val="004E3D62"/>
    <w:rsid w:val="004E3D76"/>
    <w:rsid w:val="004E3E83"/>
    <w:rsid w:val="004E3EE9"/>
    <w:rsid w:val="004E3FFD"/>
    <w:rsid w:val="004E4246"/>
    <w:rsid w:val="004E4377"/>
    <w:rsid w:val="004E470B"/>
    <w:rsid w:val="004E4894"/>
    <w:rsid w:val="004E4A0D"/>
    <w:rsid w:val="004E4D84"/>
    <w:rsid w:val="004E502D"/>
    <w:rsid w:val="004E5315"/>
    <w:rsid w:val="004E58A3"/>
    <w:rsid w:val="004E5A4E"/>
    <w:rsid w:val="004E5DFD"/>
    <w:rsid w:val="004E67B2"/>
    <w:rsid w:val="004E6A84"/>
    <w:rsid w:val="004E6C84"/>
    <w:rsid w:val="004E7646"/>
    <w:rsid w:val="004E7BE3"/>
    <w:rsid w:val="004F0079"/>
    <w:rsid w:val="004F067B"/>
    <w:rsid w:val="004F067C"/>
    <w:rsid w:val="004F13F8"/>
    <w:rsid w:val="004F18B3"/>
    <w:rsid w:val="004F1AC6"/>
    <w:rsid w:val="004F2394"/>
    <w:rsid w:val="004F29A8"/>
    <w:rsid w:val="004F2EE5"/>
    <w:rsid w:val="004F405A"/>
    <w:rsid w:val="004F444F"/>
    <w:rsid w:val="004F4618"/>
    <w:rsid w:val="004F470E"/>
    <w:rsid w:val="004F48E0"/>
    <w:rsid w:val="004F4B93"/>
    <w:rsid w:val="004F4EB3"/>
    <w:rsid w:val="004F4FAB"/>
    <w:rsid w:val="004F5921"/>
    <w:rsid w:val="004F5C41"/>
    <w:rsid w:val="004F5F63"/>
    <w:rsid w:val="004F63E8"/>
    <w:rsid w:val="004F6476"/>
    <w:rsid w:val="004F676B"/>
    <w:rsid w:val="004F6E31"/>
    <w:rsid w:val="004F6F7F"/>
    <w:rsid w:val="004F6F91"/>
    <w:rsid w:val="004F70EF"/>
    <w:rsid w:val="004F7545"/>
    <w:rsid w:val="004F772C"/>
    <w:rsid w:val="004F79D1"/>
    <w:rsid w:val="004F7BA5"/>
    <w:rsid w:val="0050010C"/>
    <w:rsid w:val="005006DF"/>
    <w:rsid w:val="005008CF"/>
    <w:rsid w:val="00501362"/>
    <w:rsid w:val="0050198F"/>
    <w:rsid w:val="00501EE0"/>
    <w:rsid w:val="0050261E"/>
    <w:rsid w:val="005026D6"/>
    <w:rsid w:val="00502B34"/>
    <w:rsid w:val="00502D25"/>
    <w:rsid w:val="0050315F"/>
    <w:rsid w:val="005032E0"/>
    <w:rsid w:val="005033A6"/>
    <w:rsid w:val="00503D56"/>
    <w:rsid w:val="00503E94"/>
    <w:rsid w:val="005040F6"/>
    <w:rsid w:val="005042BD"/>
    <w:rsid w:val="00504695"/>
    <w:rsid w:val="005050E6"/>
    <w:rsid w:val="00505446"/>
    <w:rsid w:val="00505B8E"/>
    <w:rsid w:val="005061D1"/>
    <w:rsid w:val="00506678"/>
    <w:rsid w:val="00506700"/>
    <w:rsid w:val="00506833"/>
    <w:rsid w:val="00506A82"/>
    <w:rsid w:val="00506D8B"/>
    <w:rsid w:val="00506EFA"/>
    <w:rsid w:val="00510146"/>
    <w:rsid w:val="005102DE"/>
    <w:rsid w:val="005108AC"/>
    <w:rsid w:val="00510FCA"/>
    <w:rsid w:val="005116D4"/>
    <w:rsid w:val="005117EA"/>
    <w:rsid w:val="00511C7F"/>
    <w:rsid w:val="00512107"/>
    <w:rsid w:val="00512113"/>
    <w:rsid w:val="0051227C"/>
    <w:rsid w:val="005125BA"/>
    <w:rsid w:val="00512716"/>
    <w:rsid w:val="00512B7B"/>
    <w:rsid w:val="00512E5F"/>
    <w:rsid w:val="00512F74"/>
    <w:rsid w:val="0051322F"/>
    <w:rsid w:val="00513D45"/>
    <w:rsid w:val="005142BA"/>
    <w:rsid w:val="005146D1"/>
    <w:rsid w:val="00514BE7"/>
    <w:rsid w:val="00515882"/>
    <w:rsid w:val="00515C70"/>
    <w:rsid w:val="00516626"/>
    <w:rsid w:val="005166AF"/>
    <w:rsid w:val="00517290"/>
    <w:rsid w:val="00517436"/>
    <w:rsid w:val="00520226"/>
    <w:rsid w:val="0052045E"/>
    <w:rsid w:val="00520566"/>
    <w:rsid w:val="00520782"/>
    <w:rsid w:val="005207F1"/>
    <w:rsid w:val="005208DC"/>
    <w:rsid w:val="00520BED"/>
    <w:rsid w:val="00521034"/>
    <w:rsid w:val="00521539"/>
    <w:rsid w:val="00521A0C"/>
    <w:rsid w:val="00522732"/>
    <w:rsid w:val="00522A27"/>
    <w:rsid w:val="005230DB"/>
    <w:rsid w:val="00523164"/>
    <w:rsid w:val="005232E2"/>
    <w:rsid w:val="00523901"/>
    <w:rsid w:val="00523BF8"/>
    <w:rsid w:val="00523E85"/>
    <w:rsid w:val="005248D1"/>
    <w:rsid w:val="00524EA6"/>
    <w:rsid w:val="005252C4"/>
    <w:rsid w:val="0052571B"/>
    <w:rsid w:val="00525A1A"/>
    <w:rsid w:val="00525CDF"/>
    <w:rsid w:val="00526AC6"/>
    <w:rsid w:val="00526BC1"/>
    <w:rsid w:val="00526EE9"/>
    <w:rsid w:val="00527162"/>
    <w:rsid w:val="0052764D"/>
    <w:rsid w:val="005277DA"/>
    <w:rsid w:val="00530190"/>
    <w:rsid w:val="005308D7"/>
    <w:rsid w:val="00530971"/>
    <w:rsid w:val="00530C71"/>
    <w:rsid w:val="00530EDA"/>
    <w:rsid w:val="0053143A"/>
    <w:rsid w:val="005319D0"/>
    <w:rsid w:val="00531CA9"/>
    <w:rsid w:val="00531EB2"/>
    <w:rsid w:val="0053270C"/>
    <w:rsid w:val="00532FAD"/>
    <w:rsid w:val="00533203"/>
    <w:rsid w:val="005334A8"/>
    <w:rsid w:val="00533552"/>
    <w:rsid w:val="00533607"/>
    <w:rsid w:val="00533963"/>
    <w:rsid w:val="00533DAC"/>
    <w:rsid w:val="00534044"/>
    <w:rsid w:val="005340A4"/>
    <w:rsid w:val="005349BA"/>
    <w:rsid w:val="005359D4"/>
    <w:rsid w:val="00535CF3"/>
    <w:rsid w:val="00536397"/>
    <w:rsid w:val="00536465"/>
    <w:rsid w:val="00536555"/>
    <w:rsid w:val="00536CF0"/>
    <w:rsid w:val="00536FD8"/>
    <w:rsid w:val="0053716A"/>
    <w:rsid w:val="00537930"/>
    <w:rsid w:val="00537C3E"/>
    <w:rsid w:val="00540402"/>
    <w:rsid w:val="00540A80"/>
    <w:rsid w:val="005411C1"/>
    <w:rsid w:val="00541C70"/>
    <w:rsid w:val="005420A7"/>
    <w:rsid w:val="005425B1"/>
    <w:rsid w:val="0054291E"/>
    <w:rsid w:val="0054292A"/>
    <w:rsid w:val="0054306F"/>
    <w:rsid w:val="005433FD"/>
    <w:rsid w:val="0054368D"/>
    <w:rsid w:val="00543793"/>
    <w:rsid w:val="005437F2"/>
    <w:rsid w:val="00543919"/>
    <w:rsid w:val="005440E7"/>
    <w:rsid w:val="00544543"/>
    <w:rsid w:val="005446A4"/>
    <w:rsid w:val="00544A87"/>
    <w:rsid w:val="00544CD1"/>
    <w:rsid w:val="00545086"/>
    <w:rsid w:val="00545A23"/>
    <w:rsid w:val="0054607D"/>
    <w:rsid w:val="005466E8"/>
    <w:rsid w:val="00546C2C"/>
    <w:rsid w:val="00546FDD"/>
    <w:rsid w:val="005470BA"/>
    <w:rsid w:val="0054719F"/>
    <w:rsid w:val="005477CD"/>
    <w:rsid w:val="005503A9"/>
    <w:rsid w:val="00550C21"/>
    <w:rsid w:val="00550CE1"/>
    <w:rsid w:val="0055203A"/>
    <w:rsid w:val="005523B1"/>
    <w:rsid w:val="00552677"/>
    <w:rsid w:val="00553632"/>
    <w:rsid w:val="00553E33"/>
    <w:rsid w:val="005544A5"/>
    <w:rsid w:val="0055455D"/>
    <w:rsid w:val="00554AB7"/>
    <w:rsid w:val="005550C1"/>
    <w:rsid w:val="0055528F"/>
    <w:rsid w:val="00555308"/>
    <w:rsid w:val="005558A5"/>
    <w:rsid w:val="00555B07"/>
    <w:rsid w:val="00555F30"/>
    <w:rsid w:val="00556DFC"/>
    <w:rsid w:val="005570D2"/>
    <w:rsid w:val="0055720F"/>
    <w:rsid w:val="0055774E"/>
    <w:rsid w:val="00560858"/>
    <w:rsid w:val="00560CE9"/>
    <w:rsid w:val="00560DE3"/>
    <w:rsid w:val="00560F11"/>
    <w:rsid w:val="00560F32"/>
    <w:rsid w:val="00561242"/>
    <w:rsid w:val="005618B4"/>
    <w:rsid w:val="0056216D"/>
    <w:rsid w:val="005621AB"/>
    <w:rsid w:val="0056241A"/>
    <w:rsid w:val="005627D2"/>
    <w:rsid w:val="00562C2D"/>
    <w:rsid w:val="00562D9E"/>
    <w:rsid w:val="00562F09"/>
    <w:rsid w:val="005632BA"/>
    <w:rsid w:val="005636FD"/>
    <w:rsid w:val="00563764"/>
    <w:rsid w:val="00563B61"/>
    <w:rsid w:val="00563C82"/>
    <w:rsid w:val="00563CDD"/>
    <w:rsid w:val="0056400C"/>
    <w:rsid w:val="00564168"/>
    <w:rsid w:val="005641C8"/>
    <w:rsid w:val="00564337"/>
    <w:rsid w:val="00564961"/>
    <w:rsid w:val="00564A48"/>
    <w:rsid w:val="005661E4"/>
    <w:rsid w:val="00566996"/>
    <w:rsid w:val="00566C90"/>
    <w:rsid w:val="0056707F"/>
    <w:rsid w:val="00567319"/>
    <w:rsid w:val="0056771F"/>
    <w:rsid w:val="00567888"/>
    <w:rsid w:val="00567C88"/>
    <w:rsid w:val="00567E93"/>
    <w:rsid w:val="00567FE3"/>
    <w:rsid w:val="005700AC"/>
    <w:rsid w:val="00570838"/>
    <w:rsid w:val="00570CCA"/>
    <w:rsid w:val="0057127C"/>
    <w:rsid w:val="005712B0"/>
    <w:rsid w:val="005713F1"/>
    <w:rsid w:val="005716F5"/>
    <w:rsid w:val="00572045"/>
    <w:rsid w:val="0057269C"/>
    <w:rsid w:val="0057297C"/>
    <w:rsid w:val="0057299C"/>
    <w:rsid w:val="005733CD"/>
    <w:rsid w:val="00573944"/>
    <w:rsid w:val="00573B64"/>
    <w:rsid w:val="00573D71"/>
    <w:rsid w:val="0057411A"/>
    <w:rsid w:val="00574391"/>
    <w:rsid w:val="005744DD"/>
    <w:rsid w:val="00574535"/>
    <w:rsid w:val="0057461D"/>
    <w:rsid w:val="005747B3"/>
    <w:rsid w:val="00574F5F"/>
    <w:rsid w:val="0057527D"/>
    <w:rsid w:val="005753D7"/>
    <w:rsid w:val="00575EB8"/>
    <w:rsid w:val="00576443"/>
    <w:rsid w:val="00576E70"/>
    <w:rsid w:val="005773AC"/>
    <w:rsid w:val="005775CE"/>
    <w:rsid w:val="005778E1"/>
    <w:rsid w:val="00577CD0"/>
    <w:rsid w:val="00577F0B"/>
    <w:rsid w:val="00577FED"/>
    <w:rsid w:val="005802CB"/>
    <w:rsid w:val="005803CC"/>
    <w:rsid w:val="0058078F"/>
    <w:rsid w:val="00580A61"/>
    <w:rsid w:val="00581193"/>
    <w:rsid w:val="0058119F"/>
    <w:rsid w:val="005811E9"/>
    <w:rsid w:val="00581609"/>
    <w:rsid w:val="00581AAF"/>
    <w:rsid w:val="00581AD8"/>
    <w:rsid w:val="005821BB"/>
    <w:rsid w:val="00582647"/>
    <w:rsid w:val="005829FB"/>
    <w:rsid w:val="00582A9D"/>
    <w:rsid w:val="00582DF3"/>
    <w:rsid w:val="00583363"/>
    <w:rsid w:val="0058352B"/>
    <w:rsid w:val="0058428B"/>
    <w:rsid w:val="0058485C"/>
    <w:rsid w:val="00584C93"/>
    <w:rsid w:val="005852D0"/>
    <w:rsid w:val="00585450"/>
    <w:rsid w:val="005857DE"/>
    <w:rsid w:val="00586118"/>
    <w:rsid w:val="00586B94"/>
    <w:rsid w:val="0058788F"/>
    <w:rsid w:val="005878B0"/>
    <w:rsid w:val="005878F1"/>
    <w:rsid w:val="00587D15"/>
    <w:rsid w:val="00587D75"/>
    <w:rsid w:val="00587E6B"/>
    <w:rsid w:val="00587F44"/>
    <w:rsid w:val="005900E2"/>
    <w:rsid w:val="00590ACC"/>
    <w:rsid w:val="00590C3D"/>
    <w:rsid w:val="00590C70"/>
    <w:rsid w:val="00591945"/>
    <w:rsid w:val="00592DED"/>
    <w:rsid w:val="0059317C"/>
    <w:rsid w:val="00593AEE"/>
    <w:rsid w:val="00594018"/>
    <w:rsid w:val="0059407F"/>
    <w:rsid w:val="005940A9"/>
    <w:rsid w:val="00594309"/>
    <w:rsid w:val="00594854"/>
    <w:rsid w:val="00594BFA"/>
    <w:rsid w:val="005951B3"/>
    <w:rsid w:val="0059523B"/>
    <w:rsid w:val="00596EF6"/>
    <w:rsid w:val="005A005E"/>
    <w:rsid w:val="005A01FD"/>
    <w:rsid w:val="005A06B0"/>
    <w:rsid w:val="005A0A1E"/>
    <w:rsid w:val="005A0CD1"/>
    <w:rsid w:val="005A101F"/>
    <w:rsid w:val="005A12AF"/>
    <w:rsid w:val="005A163C"/>
    <w:rsid w:val="005A1AA9"/>
    <w:rsid w:val="005A2546"/>
    <w:rsid w:val="005A25FA"/>
    <w:rsid w:val="005A2988"/>
    <w:rsid w:val="005A2A4C"/>
    <w:rsid w:val="005A2B91"/>
    <w:rsid w:val="005A2FD1"/>
    <w:rsid w:val="005A327B"/>
    <w:rsid w:val="005A360E"/>
    <w:rsid w:val="005A3937"/>
    <w:rsid w:val="005A4175"/>
    <w:rsid w:val="005A41E3"/>
    <w:rsid w:val="005A46CA"/>
    <w:rsid w:val="005A495D"/>
    <w:rsid w:val="005A576A"/>
    <w:rsid w:val="005A5E48"/>
    <w:rsid w:val="005A6008"/>
    <w:rsid w:val="005A6650"/>
    <w:rsid w:val="005A67D1"/>
    <w:rsid w:val="005A6AB4"/>
    <w:rsid w:val="005A6F82"/>
    <w:rsid w:val="005A789E"/>
    <w:rsid w:val="005A7923"/>
    <w:rsid w:val="005B0335"/>
    <w:rsid w:val="005B03A9"/>
    <w:rsid w:val="005B0420"/>
    <w:rsid w:val="005B0865"/>
    <w:rsid w:val="005B0C3E"/>
    <w:rsid w:val="005B0CA4"/>
    <w:rsid w:val="005B14D7"/>
    <w:rsid w:val="005B1912"/>
    <w:rsid w:val="005B199A"/>
    <w:rsid w:val="005B1D54"/>
    <w:rsid w:val="005B1D73"/>
    <w:rsid w:val="005B2171"/>
    <w:rsid w:val="005B263D"/>
    <w:rsid w:val="005B2E73"/>
    <w:rsid w:val="005B38CF"/>
    <w:rsid w:val="005B3E18"/>
    <w:rsid w:val="005B3F9C"/>
    <w:rsid w:val="005B42E7"/>
    <w:rsid w:val="005B4423"/>
    <w:rsid w:val="005B447B"/>
    <w:rsid w:val="005B4E1F"/>
    <w:rsid w:val="005B5071"/>
    <w:rsid w:val="005B58AE"/>
    <w:rsid w:val="005B5A56"/>
    <w:rsid w:val="005B5C7E"/>
    <w:rsid w:val="005B5D81"/>
    <w:rsid w:val="005B5E64"/>
    <w:rsid w:val="005B60E7"/>
    <w:rsid w:val="005B6152"/>
    <w:rsid w:val="005B61AF"/>
    <w:rsid w:val="005B672B"/>
    <w:rsid w:val="005B6879"/>
    <w:rsid w:val="005B68B8"/>
    <w:rsid w:val="005B6982"/>
    <w:rsid w:val="005B70CF"/>
    <w:rsid w:val="005B70DF"/>
    <w:rsid w:val="005B7905"/>
    <w:rsid w:val="005C05C1"/>
    <w:rsid w:val="005C0B51"/>
    <w:rsid w:val="005C22D2"/>
    <w:rsid w:val="005C303F"/>
    <w:rsid w:val="005C34AF"/>
    <w:rsid w:val="005C3670"/>
    <w:rsid w:val="005C380A"/>
    <w:rsid w:val="005C3F00"/>
    <w:rsid w:val="005C43FB"/>
    <w:rsid w:val="005C47EE"/>
    <w:rsid w:val="005C4F9C"/>
    <w:rsid w:val="005C5473"/>
    <w:rsid w:val="005C58C3"/>
    <w:rsid w:val="005C5F71"/>
    <w:rsid w:val="005C664F"/>
    <w:rsid w:val="005C6CB5"/>
    <w:rsid w:val="005C6F6E"/>
    <w:rsid w:val="005C7080"/>
    <w:rsid w:val="005C7EB0"/>
    <w:rsid w:val="005D0067"/>
    <w:rsid w:val="005D0CD4"/>
    <w:rsid w:val="005D0D13"/>
    <w:rsid w:val="005D11FF"/>
    <w:rsid w:val="005D123F"/>
    <w:rsid w:val="005D128F"/>
    <w:rsid w:val="005D12D4"/>
    <w:rsid w:val="005D1389"/>
    <w:rsid w:val="005D174E"/>
    <w:rsid w:val="005D1DAD"/>
    <w:rsid w:val="005D247F"/>
    <w:rsid w:val="005D2528"/>
    <w:rsid w:val="005D2703"/>
    <w:rsid w:val="005D2781"/>
    <w:rsid w:val="005D2B29"/>
    <w:rsid w:val="005D2C18"/>
    <w:rsid w:val="005D2D09"/>
    <w:rsid w:val="005D3083"/>
    <w:rsid w:val="005D3160"/>
    <w:rsid w:val="005D36B8"/>
    <w:rsid w:val="005D36E1"/>
    <w:rsid w:val="005D3AA9"/>
    <w:rsid w:val="005D3E17"/>
    <w:rsid w:val="005D472B"/>
    <w:rsid w:val="005D4A07"/>
    <w:rsid w:val="005D4BBF"/>
    <w:rsid w:val="005D4C2C"/>
    <w:rsid w:val="005D5198"/>
    <w:rsid w:val="005D5336"/>
    <w:rsid w:val="005D5424"/>
    <w:rsid w:val="005D564B"/>
    <w:rsid w:val="005D5907"/>
    <w:rsid w:val="005D6190"/>
    <w:rsid w:val="005D64E6"/>
    <w:rsid w:val="005D6B40"/>
    <w:rsid w:val="005D6E0B"/>
    <w:rsid w:val="005D6EC5"/>
    <w:rsid w:val="005D6F55"/>
    <w:rsid w:val="005D78DC"/>
    <w:rsid w:val="005D79D2"/>
    <w:rsid w:val="005D7B4F"/>
    <w:rsid w:val="005E0504"/>
    <w:rsid w:val="005E0524"/>
    <w:rsid w:val="005E0F21"/>
    <w:rsid w:val="005E2504"/>
    <w:rsid w:val="005E2883"/>
    <w:rsid w:val="005E2B87"/>
    <w:rsid w:val="005E3370"/>
    <w:rsid w:val="005E3465"/>
    <w:rsid w:val="005E361C"/>
    <w:rsid w:val="005E3836"/>
    <w:rsid w:val="005E42A3"/>
    <w:rsid w:val="005E437A"/>
    <w:rsid w:val="005E4404"/>
    <w:rsid w:val="005E48FC"/>
    <w:rsid w:val="005E49F3"/>
    <w:rsid w:val="005E4A3C"/>
    <w:rsid w:val="005E4EAD"/>
    <w:rsid w:val="005E5051"/>
    <w:rsid w:val="005E6353"/>
    <w:rsid w:val="005E690A"/>
    <w:rsid w:val="005E6DD4"/>
    <w:rsid w:val="005E6E1C"/>
    <w:rsid w:val="005E6EF3"/>
    <w:rsid w:val="005E7228"/>
    <w:rsid w:val="005E74DC"/>
    <w:rsid w:val="005E776E"/>
    <w:rsid w:val="005E77B7"/>
    <w:rsid w:val="005E7813"/>
    <w:rsid w:val="005E7B56"/>
    <w:rsid w:val="005E7CB2"/>
    <w:rsid w:val="005E7FEF"/>
    <w:rsid w:val="005F01C7"/>
    <w:rsid w:val="005F0326"/>
    <w:rsid w:val="005F032C"/>
    <w:rsid w:val="005F0358"/>
    <w:rsid w:val="005F09C5"/>
    <w:rsid w:val="005F0A6B"/>
    <w:rsid w:val="005F0DC1"/>
    <w:rsid w:val="005F1064"/>
    <w:rsid w:val="005F11C5"/>
    <w:rsid w:val="005F155B"/>
    <w:rsid w:val="005F1595"/>
    <w:rsid w:val="005F169D"/>
    <w:rsid w:val="005F171D"/>
    <w:rsid w:val="005F1D5E"/>
    <w:rsid w:val="005F1D6E"/>
    <w:rsid w:val="005F1EC5"/>
    <w:rsid w:val="005F1F3D"/>
    <w:rsid w:val="005F1FC4"/>
    <w:rsid w:val="005F2148"/>
    <w:rsid w:val="005F2272"/>
    <w:rsid w:val="005F24BE"/>
    <w:rsid w:val="005F2914"/>
    <w:rsid w:val="005F2926"/>
    <w:rsid w:val="005F2C75"/>
    <w:rsid w:val="005F2D87"/>
    <w:rsid w:val="005F359B"/>
    <w:rsid w:val="005F3DCD"/>
    <w:rsid w:val="005F4966"/>
    <w:rsid w:val="005F4EC5"/>
    <w:rsid w:val="005F5692"/>
    <w:rsid w:val="005F5803"/>
    <w:rsid w:val="005F5865"/>
    <w:rsid w:val="005F5A02"/>
    <w:rsid w:val="005F66C9"/>
    <w:rsid w:val="005F6C16"/>
    <w:rsid w:val="005F714B"/>
    <w:rsid w:val="005F7F2E"/>
    <w:rsid w:val="00600321"/>
    <w:rsid w:val="006004CF"/>
    <w:rsid w:val="00600667"/>
    <w:rsid w:val="00600942"/>
    <w:rsid w:val="00600AC1"/>
    <w:rsid w:val="00600D89"/>
    <w:rsid w:val="00600DA7"/>
    <w:rsid w:val="00600F5D"/>
    <w:rsid w:val="0060140A"/>
    <w:rsid w:val="0060250D"/>
    <w:rsid w:val="00602D38"/>
    <w:rsid w:val="006031A1"/>
    <w:rsid w:val="006032D9"/>
    <w:rsid w:val="00603B4F"/>
    <w:rsid w:val="00603D33"/>
    <w:rsid w:val="00603EBC"/>
    <w:rsid w:val="006040EE"/>
    <w:rsid w:val="00604682"/>
    <w:rsid w:val="0060486B"/>
    <w:rsid w:val="00604B60"/>
    <w:rsid w:val="00604BE6"/>
    <w:rsid w:val="00605002"/>
    <w:rsid w:val="00605731"/>
    <w:rsid w:val="0060575D"/>
    <w:rsid w:val="00605847"/>
    <w:rsid w:val="00605FFC"/>
    <w:rsid w:val="00606058"/>
    <w:rsid w:val="00606CDF"/>
    <w:rsid w:val="00607938"/>
    <w:rsid w:val="00607D74"/>
    <w:rsid w:val="00607F00"/>
    <w:rsid w:val="00607F7A"/>
    <w:rsid w:val="00610613"/>
    <w:rsid w:val="00610881"/>
    <w:rsid w:val="00610B40"/>
    <w:rsid w:val="00611307"/>
    <w:rsid w:val="00611873"/>
    <w:rsid w:val="00611D58"/>
    <w:rsid w:val="00611DE0"/>
    <w:rsid w:val="0061273B"/>
    <w:rsid w:val="006128C3"/>
    <w:rsid w:val="0061290E"/>
    <w:rsid w:val="0061299C"/>
    <w:rsid w:val="00612E71"/>
    <w:rsid w:val="00612FE3"/>
    <w:rsid w:val="00613218"/>
    <w:rsid w:val="00613DD0"/>
    <w:rsid w:val="00613FAF"/>
    <w:rsid w:val="006141F5"/>
    <w:rsid w:val="0061429B"/>
    <w:rsid w:val="00614EFB"/>
    <w:rsid w:val="00615041"/>
    <w:rsid w:val="00615F42"/>
    <w:rsid w:val="00616323"/>
    <w:rsid w:val="006166E4"/>
    <w:rsid w:val="006168F3"/>
    <w:rsid w:val="00616B96"/>
    <w:rsid w:val="00616D03"/>
    <w:rsid w:val="006173E4"/>
    <w:rsid w:val="00617602"/>
    <w:rsid w:val="0061762A"/>
    <w:rsid w:val="00617856"/>
    <w:rsid w:val="00617B75"/>
    <w:rsid w:val="00617C72"/>
    <w:rsid w:val="00617D35"/>
    <w:rsid w:val="006200BA"/>
    <w:rsid w:val="00620DAE"/>
    <w:rsid w:val="00620FCB"/>
    <w:rsid w:val="0062126D"/>
    <w:rsid w:val="00621EA7"/>
    <w:rsid w:val="006224D8"/>
    <w:rsid w:val="0062260C"/>
    <w:rsid w:val="00622A15"/>
    <w:rsid w:val="00623167"/>
    <w:rsid w:val="0062322A"/>
    <w:rsid w:val="0062352E"/>
    <w:rsid w:val="00623BB8"/>
    <w:rsid w:val="00623EA1"/>
    <w:rsid w:val="00623EA2"/>
    <w:rsid w:val="00624503"/>
    <w:rsid w:val="006252BD"/>
    <w:rsid w:val="006258BC"/>
    <w:rsid w:val="006258F4"/>
    <w:rsid w:val="00625A2A"/>
    <w:rsid w:val="00625A5E"/>
    <w:rsid w:val="00625D70"/>
    <w:rsid w:val="00625E51"/>
    <w:rsid w:val="0062656E"/>
    <w:rsid w:val="00626C7E"/>
    <w:rsid w:val="006273FD"/>
    <w:rsid w:val="0062742A"/>
    <w:rsid w:val="00627893"/>
    <w:rsid w:val="00627904"/>
    <w:rsid w:val="00627F02"/>
    <w:rsid w:val="00627FE0"/>
    <w:rsid w:val="00630185"/>
    <w:rsid w:val="0063026C"/>
    <w:rsid w:val="0063064C"/>
    <w:rsid w:val="00630747"/>
    <w:rsid w:val="00630BA5"/>
    <w:rsid w:val="00630FBB"/>
    <w:rsid w:val="006313F4"/>
    <w:rsid w:val="00631A60"/>
    <w:rsid w:val="00631B22"/>
    <w:rsid w:val="00631E45"/>
    <w:rsid w:val="0063264E"/>
    <w:rsid w:val="0063274E"/>
    <w:rsid w:val="00632CE9"/>
    <w:rsid w:val="00632CF4"/>
    <w:rsid w:val="00634496"/>
    <w:rsid w:val="006344FA"/>
    <w:rsid w:val="006345DB"/>
    <w:rsid w:val="006348F8"/>
    <w:rsid w:val="00634CFF"/>
    <w:rsid w:val="00634F26"/>
    <w:rsid w:val="006351A3"/>
    <w:rsid w:val="0063540C"/>
    <w:rsid w:val="00635909"/>
    <w:rsid w:val="00635DA0"/>
    <w:rsid w:val="00635F88"/>
    <w:rsid w:val="006361EF"/>
    <w:rsid w:val="0063655D"/>
    <w:rsid w:val="00636995"/>
    <w:rsid w:val="00636A5C"/>
    <w:rsid w:val="00636E2B"/>
    <w:rsid w:val="00636E2F"/>
    <w:rsid w:val="006372E3"/>
    <w:rsid w:val="0063790F"/>
    <w:rsid w:val="00637933"/>
    <w:rsid w:val="00637946"/>
    <w:rsid w:val="00637E21"/>
    <w:rsid w:val="0064043F"/>
    <w:rsid w:val="006405AF"/>
    <w:rsid w:val="006406E8"/>
    <w:rsid w:val="006407F9"/>
    <w:rsid w:val="00640876"/>
    <w:rsid w:val="00640BBE"/>
    <w:rsid w:val="00640BD2"/>
    <w:rsid w:val="00640C25"/>
    <w:rsid w:val="006419F7"/>
    <w:rsid w:val="00641B44"/>
    <w:rsid w:val="00641D61"/>
    <w:rsid w:val="006424F2"/>
    <w:rsid w:val="006425C4"/>
    <w:rsid w:val="006428A9"/>
    <w:rsid w:val="006428B9"/>
    <w:rsid w:val="00642C5D"/>
    <w:rsid w:val="006432EC"/>
    <w:rsid w:val="006435B2"/>
    <w:rsid w:val="00644162"/>
    <w:rsid w:val="00644E40"/>
    <w:rsid w:val="00644E5E"/>
    <w:rsid w:val="00645241"/>
    <w:rsid w:val="006457A6"/>
    <w:rsid w:val="00645ABF"/>
    <w:rsid w:val="00646231"/>
    <w:rsid w:val="006463AB"/>
    <w:rsid w:val="00646537"/>
    <w:rsid w:val="00647484"/>
    <w:rsid w:val="00647852"/>
    <w:rsid w:val="00647BDB"/>
    <w:rsid w:val="00650011"/>
    <w:rsid w:val="00650766"/>
    <w:rsid w:val="0065077B"/>
    <w:rsid w:val="00650842"/>
    <w:rsid w:val="00650B46"/>
    <w:rsid w:val="00650CAB"/>
    <w:rsid w:val="00650CCA"/>
    <w:rsid w:val="00650CEA"/>
    <w:rsid w:val="0065111D"/>
    <w:rsid w:val="006512B1"/>
    <w:rsid w:val="006514CA"/>
    <w:rsid w:val="00651604"/>
    <w:rsid w:val="0065207C"/>
    <w:rsid w:val="0065251A"/>
    <w:rsid w:val="006525DD"/>
    <w:rsid w:val="006526FD"/>
    <w:rsid w:val="00652726"/>
    <w:rsid w:val="0065298E"/>
    <w:rsid w:val="00652B6B"/>
    <w:rsid w:val="006536A8"/>
    <w:rsid w:val="00653AF4"/>
    <w:rsid w:val="00653B39"/>
    <w:rsid w:val="00654100"/>
    <w:rsid w:val="00654381"/>
    <w:rsid w:val="00654529"/>
    <w:rsid w:val="00654666"/>
    <w:rsid w:val="006547D1"/>
    <w:rsid w:val="00654D0E"/>
    <w:rsid w:val="00654FFC"/>
    <w:rsid w:val="00655328"/>
    <w:rsid w:val="0065539B"/>
    <w:rsid w:val="00655A20"/>
    <w:rsid w:val="00655B2F"/>
    <w:rsid w:val="00655F34"/>
    <w:rsid w:val="00656651"/>
    <w:rsid w:val="00656B29"/>
    <w:rsid w:val="00656E53"/>
    <w:rsid w:val="00656F0D"/>
    <w:rsid w:val="006573D8"/>
    <w:rsid w:val="0065753B"/>
    <w:rsid w:val="00657649"/>
    <w:rsid w:val="00657A5D"/>
    <w:rsid w:val="00657ABE"/>
    <w:rsid w:val="00657AC2"/>
    <w:rsid w:val="00657AF3"/>
    <w:rsid w:val="00657AFD"/>
    <w:rsid w:val="0066013C"/>
    <w:rsid w:val="006614C6"/>
    <w:rsid w:val="006617B9"/>
    <w:rsid w:val="0066198B"/>
    <w:rsid w:val="00661C4C"/>
    <w:rsid w:val="00661D03"/>
    <w:rsid w:val="00662088"/>
    <w:rsid w:val="006622BD"/>
    <w:rsid w:val="006623C2"/>
    <w:rsid w:val="00662932"/>
    <w:rsid w:val="00662BE3"/>
    <w:rsid w:val="00662F73"/>
    <w:rsid w:val="00663429"/>
    <w:rsid w:val="0066363D"/>
    <w:rsid w:val="0066380B"/>
    <w:rsid w:val="00663A44"/>
    <w:rsid w:val="00663C79"/>
    <w:rsid w:val="00663F74"/>
    <w:rsid w:val="00664464"/>
    <w:rsid w:val="006645AC"/>
    <w:rsid w:val="00664B50"/>
    <w:rsid w:val="0066509F"/>
    <w:rsid w:val="00665576"/>
    <w:rsid w:val="00665708"/>
    <w:rsid w:val="00665860"/>
    <w:rsid w:val="00665DA7"/>
    <w:rsid w:val="00665DD3"/>
    <w:rsid w:val="00666513"/>
    <w:rsid w:val="006671F2"/>
    <w:rsid w:val="006673AC"/>
    <w:rsid w:val="006673D1"/>
    <w:rsid w:val="00667577"/>
    <w:rsid w:val="00667D8A"/>
    <w:rsid w:val="00667E8E"/>
    <w:rsid w:val="00667EA0"/>
    <w:rsid w:val="00670A24"/>
    <w:rsid w:val="00670BC8"/>
    <w:rsid w:val="00670E73"/>
    <w:rsid w:val="00671494"/>
    <w:rsid w:val="00671509"/>
    <w:rsid w:val="0067156A"/>
    <w:rsid w:val="00671D46"/>
    <w:rsid w:val="00671E66"/>
    <w:rsid w:val="0067256A"/>
    <w:rsid w:val="00672986"/>
    <w:rsid w:val="0067303E"/>
    <w:rsid w:val="006730C6"/>
    <w:rsid w:val="006739EC"/>
    <w:rsid w:val="00673B8C"/>
    <w:rsid w:val="00673D40"/>
    <w:rsid w:val="00673F55"/>
    <w:rsid w:val="00674824"/>
    <w:rsid w:val="00674E92"/>
    <w:rsid w:val="00675282"/>
    <w:rsid w:val="00675CB0"/>
    <w:rsid w:val="00675CB7"/>
    <w:rsid w:val="00675FAD"/>
    <w:rsid w:val="0067610C"/>
    <w:rsid w:val="00676295"/>
    <w:rsid w:val="006762E6"/>
    <w:rsid w:val="006767BF"/>
    <w:rsid w:val="00676E88"/>
    <w:rsid w:val="006779C1"/>
    <w:rsid w:val="00677BEA"/>
    <w:rsid w:val="0068033A"/>
    <w:rsid w:val="0068056C"/>
    <w:rsid w:val="0068096E"/>
    <w:rsid w:val="00680A4B"/>
    <w:rsid w:val="00680D85"/>
    <w:rsid w:val="0068117F"/>
    <w:rsid w:val="00681817"/>
    <w:rsid w:val="00681C5D"/>
    <w:rsid w:val="00681E7D"/>
    <w:rsid w:val="006821CD"/>
    <w:rsid w:val="006825B3"/>
    <w:rsid w:val="00682879"/>
    <w:rsid w:val="00682ECE"/>
    <w:rsid w:val="0068485E"/>
    <w:rsid w:val="0068496F"/>
    <w:rsid w:val="00684AE3"/>
    <w:rsid w:val="00684F21"/>
    <w:rsid w:val="00685129"/>
    <w:rsid w:val="00686328"/>
    <w:rsid w:val="00686BD5"/>
    <w:rsid w:val="00686DE2"/>
    <w:rsid w:val="00686F59"/>
    <w:rsid w:val="00687498"/>
    <w:rsid w:val="0068774C"/>
    <w:rsid w:val="006903CA"/>
    <w:rsid w:val="00690CB9"/>
    <w:rsid w:val="00690D2F"/>
    <w:rsid w:val="00690F1F"/>
    <w:rsid w:val="006910B0"/>
    <w:rsid w:val="00691412"/>
    <w:rsid w:val="00691570"/>
    <w:rsid w:val="0069157C"/>
    <w:rsid w:val="00692F27"/>
    <w:rsid w:val="00693211"/>
    <w:rsid w:val="00693242"/>
    <w:rsid w:val="006935AD"/>
    <w:rsid w:val="006936C2"/>
    <w:rsid w:val="00693A89"/>
    <w:rsid w:val="00693C23"/>
    <w:rsid w:val="00693CE4"/>
    <w:rsid w:val="00693D60"/>
    <w:rsid w:val="00693D7A"/>
    <w:rsid w:val="00694218"/>
    <w:rsid w:val="0069432B"/>
    <w:rsid w:val="006945DC"/>
    <w:rsid w:val="00694C9F"/>
    <w:rsid w:val="00694D1A"/>
    <w:rsid w:val="00694EAF"/>
    <w:rsid w:val="00695176"/>
    <w:rsid w:val="006953FB"/>
    <w:rsid w:val="0069573B"/>
    <w:rsid w:val="00695C23"/>
    <w:rsid w:val="00695CF3"/>
    <w:rsid w:val="00695D99"/>
    <w:rsid w:val="006962E1"/>
    <w:rsid w:val="006964ED"/>
    <w:rsid w:val="0069654B"/>
    <w:rsid w:val="00696562"/>
    <w:rsid w:val="0069664F"/>
    <w:rsid w:val="006966A5"/>
    <w:rsid w:val="00696892"/>
    <w:rsid w:val="00697200"/>
    <w:rsid w:val="00697B66"/>
    <w:rsid w:val="00697CFF"/>
    <w:rsid w:val="00697D06"/>
    <w:rsid w:val="006A02B5"/>
    <w:rsid w:val="006A03E0"/>
    <w:rsid w:val="006A04C9"/>
    <w:rsid w:val="006A0A30"/>
    <w:rsid w:val="006A0B53"/>
    <w:rsid w:val="006A0C0F"/>
    <w:rsid w:val="006A0C33"/>
    <w:rsid w:val="006A0E95"/>
    <w:rsid w:val="006A0F57"/>
    <w:rsid w:val="006A10C5"/>
    <w:rsid w:val="006A2369"/>
    <w:rsid w:val="006A236D"/>
    <w:rsid w:val="006A27D6"/>
    <w:rsid w:val="006A2881"/>
    <w:rsid w:val="006A2A5D"/>
    <w:rsid w:val="006A3580"/>
    <w:rsid w:val="006A3BB2"/>
    <w:rsid w:val="006A3C68"/>
    <w:rsid w:val="006A3C8C"/>
    <w:rsid w:val="006A3D28"/>
    <w:rsid w:val="006A430F"/>
    <w:rsid w:val="006A4B27"/>
    <w:rsid w:val="006A4DF4"/>
    <w:rsid w:val="006A506E"/>
    <w:rsid w:val="006A54B6"/>
    <w:rsid w:val="006A58D5"/>
    <w:rsid w:val="006A5B7E"/>
    <w:rsid w:val="006A62A7"/>
    <w:rsid w:val="006A632F"/>
    <w:rsid w:val="006A6B19"/>
    <w:rsid w:val="006A6CB4"/>
    <w:rsid w:val="006A70C7"/>
    <w:rsid w:val="006A7868"/>
    <w:rsid w:val="006A786D"/>
    <w:rsid w:val="006A7CE2"/>
    <w:rsid w:val="006B0068"/>
    <w:rsid w:val="006B0181"/>
    <w:rsid w:val="006B031C"/>
    <w:rsid w:val="006B0629"/>
    <w:rsid w:val="006B0B3A"/>
    <w:rsid w:val="006B0EF1"/>
    <w:rsid w:val="006B0F09"/>
    <w:rsid w:val="006B10DC"/>
    <w:rsid w:val="006B159C"/>
    <w:rsid w:val="006B1DA5"/>
    <w:rsid w:val="006B1FAF"/>
    <w:rsid w:val="006B2563"/>
    <w:rsid w:val="006B2766"/>
    <w:rsid w:val="006B2794"/>
    <w:rsid w:val="006B2D46"/>
    <w:rsid w:val="006B3049"/>
    <w:rsid w:val="006B3497"/>
    <w:rsid w:val="006B3564"/>
    <w:rsid w:val="006B36FD"/>
    <w:rsid w:val="006B3743"/>
    <w:rsid w:val="006B3B9F"/>
    <w:rsid w:val="006B3F10"/>
    <w:rsid w:val="006B3F68"/>
    <w:rsid w:val="006B4243"/>
    <w:rsid w:val="006B4431"/>
    <w:rsid w:val="006B445B"/>
    <w:rsid w:val="006B49BA"/>
    <w:rsid w:val="006B4C75"/>
    <w:rsid w:val="006B5558"/>
    <w:rsid w:val="006B575F"/>
    <w:rsid w:val="006B63AC"/>
    <w:rsid w:val="006B6DAD"/>
    <w:rsid w:val="006B6DBA"/>
    <w:rsid w:val="006B6E38"/>
    <w:rsid w:val="006B7700"/>
    <w:rsid w:val="006B7AFD"/>
    <w:rsid w:val="006B7C1C"/>
    <w:rsid w:val="006B7F95"/>
    <w:rsid w:val="006C0958"/>
    <w:rsid w:val="006C0BB6"/>
    <w:rsid w:val="006C0D26"/>
    <w:rsid w:val="006C0DCA"/>
    <w:rsid w:val="006C0F36"/>
    <w:rsid w:val="006C1282"/>
    <w:rsid w:val="006C13EA"/>
    <w:rsid w:val="006C172C"/>
    <w:rsid w:val="006C1FAA"/>
    <w:rsid w:val="006C2095"/>
    <w:rsid w:val="006C2223"/>
    <w:rsid w:val="006C222B"/>
    <w:rsid w:val="006C2AE8"/>
    <w:rsid w:val="006C3A2D"/>
    <w:rsid w:val="006C3EFD"/>
    <w:rsid w:val="006C4108"/>
    <w:rsid w:val="006C4565"/>
    <w:rsid w:val="006C46FE"/>
    <w:rsid w:val="006C4EC1"/>
    <w:rsid w:val="006C5121"/>
    <w:rsid w:val="006C59EC"/>
    <w:rsid w:val="006C5A2A"/>
    <w:rsid w:val="006C5D3D"/>
    <w:rsid w:val="006C5D3E"/>
    <w:rsid w:val="006C5E58"/>
    <w:rsid w:val="006C5EA4"/>
    <w:rsid w:val="006C5EB5"/>
    <w:rsid w:val="006C6229"/>
    <w:rsid w:val="006C6486"/>
    <w:rsid w:val="006C64E4"/>
    <w:rsid w:val="006C685B"/>
    <w:rsid w:val="006C68C4"/>
    <w:rsid w:val="006C6917"/>
    <w:rsid w:val="006C6939"/>
    <w:rsid w:val="006C6B0F"/>
    <w:rsid w:val="006C6B36"/>
    <w:rsid w:val="006C6C84"/>
    <w:rsid w:val="006C74B9"/>
    <w:rsid w:val="006C77A2"/>
    <w:rsid w:val="006C79E0"/>
    <w:rsid w:val="006D00AE"/>
    <w:rsid w:val="006D02A5"/>
    <w:rsid w:val="006D02E3"/>
    <w:rsid w:val="006D0A45"/>
    <w:rsid w:val="006D0AD2"/>
    <w:rsid w:val="006D0B3C"/>
    <w:rsid w:val="006D108D"/>
    <w:rsid w:val="006D112D"/>
    <w:rsid w:val="006D1CCA"/>
    <w:rsid w:val="006D1DEC"/>
    <w:rsid w:val="006D3287"/>
    <w:rsid w:val="006D3350"/>
    <w:rsid w:val="006D394D"/>
    <w:rsid w:val="006D3B05"/>
    <w:rsid w:val="006D3F3A"/>
    <w:rsid w:val="006D45DA"/>
    <w:rsid w:val="006D46D9"/>
    <w:rsid w:val="006D4976"/>
    <w:rsid w:val="006D4D60"/>
    <w:rsid w:val="006D5AAD"/>
    <w:rsid w:val="006D6278"/>
    <w:rsid w:val="006D6B82"/>
    <w:rsid w:val="006D6E30"/>
    <w:rsid w:val="006D71F6"/>
    <w:rsid w:val="006D764B"/>
    <w:rsid w:val="006D77CD"/>
    <w:rsid w:val="006D7BAE"/>
    <w:rsid w:val="006E0168"/>
    <w:rsid w:val="006E0322"/>
    <w:rsid w:val="006E0775"/>
    <w:rsid w:val="006E07FE"/>
    <w:rsid w:val="006E11F8"/>
    <w:rsid w:val="006E13B3"/>
    <w:rsid w:val="006E1563"/>
    <w:rsid w:val="006E15D1"/>
    <w:rsid w:val="006E181B"/>
    <w:rsid w:val="006E1825"/>
    <w:rsid w:val="006E1860"/>
    <w:rsid w:val="006E1DF1"/>
    <w:rsid w:val="006E2124"/>
    <w:rsid w:val="006E249E"/>
    <w:rsid w:val="006E25BA"/>
    <w:rsid w:val="006E2BC0"/>
    <w:rsid w:val="006E319D"/>
    <w:rsid w:val="006E381C"/>
    <w:rsid w:val="006E3DD9"/>
    <w:rsid w:val="006E3E53"/>
    <w:rsid w:val="006E443B"/>
    <w:rsid w:val="006E4644"/>
    <w:rsid w:val="006E4B30"/>
    <w:rsid w:val="006E4B8B"/>
    <w:rsid w:val="006E570E"/>
    <w:rsid w:val="006E5BDF"/>
    <w:rsid w:val="006E66F0"/>
    <w:rsid w:val="006E6C79"/>
    <w:rsid w:val="006E6D61"/>
    <w:rsid w:val="006E6E04"/>
    <w:rsid w:val="006E7829"/>
    <w:rsid w:val="006E78F8"/>
    <w:rsid w:val="006E7970"/>
    <w:rsid w:val="006E7A48"/>
    <w:rsid w:val="006F048F"/>
    <w:rsid w:val="006F0984"/>
    <w:rsid w:val="006F15B7"/>
    <w:rsid w:val="006F1AD2"/>
    <w:rsid w:val="006F1DC2"/>
    <w:rsid w:val="006F219B"/>
    <w:rsid w:val="006F26B8"/>
    <w:rsid w:val="006F2A60"/>
    <w:rsid w:val="006F2CBF"/>
    <w:rsid w:val="006F2E9C"/>
    <w:rsid w:val="006F30D9"/>
    <w:rsid w:val="006F37FC"/>
    <w:rsid w:val="006F3896"/>
    <w:rsid w:val="006F39A1"/>
    <w:rsid w:val="006F4544"/>
    <w:rsid w:val="006F47EB"/>
    <w:rsid w:val="006F5666"/>
    <w:rsid w:val="006F5A29"/>
    <w:rsid w:val="006F5DCA"/>
    <w:rsid w:val="006F5E10"/>
    <w:rsid w:val="006F62BF"/>
    <w:rsid w:val="006F64D7"/>
    <w:rsid w:val="006F69F7"/>
    <w:rsid w:val="006F7308"/>
    <w:rsid w:val="006F797C"/>
    <w:rsid w:val="006F799E"/>
    <w:rsid w:val="006F7DF5"/>
    <w:rsid w:val="00700CAD"/>
    <w:rsid w:val="00700D46"/>
    <w:rsid w:val="007011FD"/>
    <w:rsid w:val="00701464"/>
    <w:rsid w:val="00702035"/>
    <w:rsid w:val="00702576"/>
    <w:rsid w:val="00702D7C"/>
    <w:rsid w:val="00702DB9"/>
    <w:rsid w:val="00702E71"/>
    <w:rsid w:val="007030CD"/>
    <w:rsid w:val="00703270"/>
    <w:rsid w:val="007032FD"/>
    <w:rsid w:val="007041BA"/>
    <w:rsid w:val="007042A9"/>
    <w:rsid w:val="007049E8"/>
    <w:rsid w:val="00704B9C"/>
    <w:rsid w:val="00704CE1"/>
    <w:rsid w:val="00704F82"/>
    <w:rsid w:val="00704FE4"/>
    <w:rsid w:val="007050A6"/>
    <w:rsid w:val="00705119"/>
    <w:rsid w:val="00705AB0"/>
    <w:rsid w:val="00705ACE"/>
    <w:rsid w:val="00705AF9"/>
    <w:rsid w:val="00705BCB"/>
    <w:rsid w:val="00705C02"/>
    <w:rsid w:val="0070625C"/>
    <w:rsid w:val="00706A1C"/>
    <w:rsid w:val="007071CA"/>
    <w:rsid w:val="0070775D"/>
    <w:rsid w:val="00707959"/>
    <w:rsid w:val="00707A3C"/>
    <w:rsid w:val="00707BE5"/>
    <w:rsid w:val="007100EE"/>
    <w:rsid w:val="007103D7"/>
    <w:rsid w:val="0071054D"/>
    <w:rsid w:val="007106A8"/>
    <w:rsid w:val="0071098E"/>
    <w:rsid w:val="00711311"/>
    <w:rsid w:val="0071186C"/>
    <w:rsid w:val="00711B75"/>
    <w:rsid w:val="00711CF9"/>
    <w:rsid w:val="00711E05"/>
    <w:rsid w:val="00711EDF"/>
    <w:rsid w:val="00712010"/>
    <w:rsid w:val="007124A6"/>
    <w:rsid w:val="0071271C"/>
    <w:rsid w:val="00712796"/>
    <w:rsid w:val="00712ED5"/>
    <w:rsid w:val="00712F6E"/>
    <w:rsid w:val="00713501"/>
    <w:rsid w:val="007137A8"/>
    <w:rsid w:val="00713A56"/>
    <w:rsid w:val="00713F89"/>
    <w:rsid w:val="00714025"/>
    <w:rsid w:val="0071439C"/>
    <w:rsid w:val="00714CCF"/>
    <w:rsid w:val="00714D3C"/>
    <w:rsid w:val="007150F8"/>
    <w:rsid w:val="00715120"/>
    <w:rsid w:val="0071597B"/>
    <w:rsid w:val="00715A2D"/>
    <w:rsid w:val="00715B54"/>
    <w:rsid w:val="00715CF8"/>
    <w:rsid w:val="00715F2C"/>
    <w:rsid w:val="0071615C"/>
    <w:rsid w:val="007164AC"/>
    <w:rsid w:val="007164CD"/>
    <w:rsid w:val="007174C4"/>
    <w:rsid w:val="007176E7"/>
    <w:rsid w:val="00717BDA"/>
    <w:rsid w:val="00717F83"/>
    <w:rsid w:val="007201CF"/>
    <w:rsid w:val="0072058A"/>
    <w:rsid w:val="0072061D"/>
    <w:rsid w:val="007206EC"/>
    <w:rsid w:val="007207C3"/>
    <w:rsid w:val="0072087A"/>
    <w:rsid w:val="00720AF9"/>
    <w:rsid w:val="00721194"/>
    <w:rsid w:val="00721912"/>
    <w:rsid w:val="00721B61"/>
    <w:rsid w:val="00721E18"/>
    <w:rsid w:val="00722EC0"/>
    <w:rsid w:val="007237DF"/>
    <w:rsid w:val="007238E6"/>
    <w:rsid w:val="00723EC1"/>
    <w:rsid w:val="00723F98"/>
    <w:rsid w:val="00724239"/>
    <w:rsid w:val="00724240"/>
    <w:rsid w:val="00724496"/>
    <w:rsid w:val="007244BE"/>
    <w:rsid w:val="00724AE0"/>
    <w:rsid w:val="00724AE2"/>
    <w:rsid w:val="00724B86"/>
    <w:rsid w:val="0072503D"/>
    <w:rsid w:val="007252AD"/>
    <w:rsid w:val="007259D2"/>
    <w:rsid w:val="00725CD8"/>
    <w:rsid w:val="0072610C"/>
    <w:rsid w:val="007266E4"/>
    <w:rsid w:val="00726CF1"/>
    <w:rsid w:val="007273BC"/>
    <w:rsid w:val="00727473"/>
    <w:rsid w:val="00727683"/>
    <w:rsid w:val="007306E8"/>
    <w:rsid w:val="0073097F"/>
    <w:rsid w:val="0073151F"/>
    <w:rsid w:val="00731A72"/>
    <w:rsid w:val="00731C29"/>
    <w:rsid w:val="00732652"/>
    <w:rsid w:val="007327A3"/>
    <w:rsid w:val="00732C7B"/>
    <w:rsid w:val="00732F10"/>
    <w:rsid w:val="0073395B"/>
    <w:rsid w:val="00733E92"/>
    <w:rsid w:val="00734231"/>
    <w:rsid w:val="00734C36"/>
    <w:rsid w:val="007352A6"/>
    <w:rsid w:val="007352F3"/>
    <w:rsid w:val="007356AE"/>
    <w:rsid w:val="00735E2F"/>
    <w:rsid w:val="00736196"/>
    <w:rsid w:val="007372F1"/>
    <w:rsid w:val="00737A51"/>
    <w:rsid w:val="00737C8F"/>
    <w:rsid w:val="00737E58"/>
    <w:rsid w:val="00740D0E"/>
    <w:rsid w:val="007415EC"/>
    <w:rsid w:val="00741BE1"/>
    <w:rsid w:val="00741F22"/>
    <w:rsid w:val="00742163"/>
    <w:rsid w:val="0074219F"/>
    <w:rsid w:val="007421BA"/>
    <w:rsid w:val="00742511"/>
    <w:rsid w:val="0074281C"/>
    <w:rsid w:val="00742D84"/>
    <w:rsid w:val="00743C3F"/>
    <w:rsid w:val="007443A6"/>
    <w:rsid w:val="007445CA"/>
    <w:rsid w:val="00744A38"/>
    <w:rsid w:val="00744A59"/>
    <w:rsid w:val="00744C84"/>
    <w:rsid w:val="00744EB7"/>
    <w:rsid w:val="00744EFF"/>
    <w:rsid w:val="007452ED"/>
    <w:rsid w:val="00745618"/>
    <w:rsid w:val="00745E19"/>
    <w:rsid w:val="007462BF"/>
    <w:rsid w:val="00746354"/>
    <w:rsid w:val="007466A1"/>
    <w:rsid w:val="00746757"/>
    <w:rsid w:val="00746D97"/>
    <w:rsid w:val="00747207"/>
    <w:rsid w:val="007472AB"/>
    <w:rsid w:val="007476C3"/>
    <w:rsid w:val="007479E1"/>
    <w:rsid w:val="007479E7"/>
    <w:rsid w:val="00750237"/>
    <w:rsid w:val="00750252"/>
    <w:rsid w:val="00750F5A"/>
    <w:rsid w:val="00750F5B"/>
    <w:rsid w:val="00751214"/>
    <w:rsid w:val="00751DFF"/>
    <w:rsid w:val="007523E4"/>
    <w:rsid w:val="0075241A"/>
    <w:rsid w:val="00752440"/>
    <w:rsid w:val="00752714"/>
    <w:rsid w:val="00752FAB"/>
    <w:rsid w:val="00753374"/>
    <w:rsid w:val="0075338E"/>
    <w:rsid w:val="0075354E"/>
    <w:rsid w:val="00753A2A"/>
    <w:rsid w:val="00753B1A"/>
    <w:rsid w:val="00753F0D"/>
    <w:rsid w:val="00754439"/>
    <w:rsid w:val="007545EC"/>
    <w:rsid w:val="00754868"/>
    <w:rsid w:val="00754D62"/>
    <w:rsid w:val="00754ECC"/>
    <w:rsid w:val="00754F95"/>
    <w:rsid w:val="0075511D"/>
    <w:rsid w:val="0075537B"/>
    <w:rsid w:val="00755657"/>
    <w:rsid w:val="00755735"/>
    <w:rsid w:val="007558E6"/>
    <w:rsid w:val="00755E8F"/>
    <w:rsid w:val="00755F58"/>
    <w:rsid w:val="0075656E"/>
    <w:rsid w:val="00756654"/>
    <w:rsid w:val="0075686C"/>
    <w:rsid w:val="00756C01"/>
    <w:rsid w:val="00756EA9"/>
    <w:rsid w:val="00757BEB"/>
    <w:rsid w:val="00760576"/>
    <w:rsid w:val="0076085C"/>
    <w:rsid w:val="007609D0"/>
    <w:rsid w:val="00760B8E"/>
    <w:rsid w:val="0076122F"/>
    <w:rsid w:val="0076163C"/>
    <w:rsid w:val="00761C35"/>
    <w:rsid w:val="00762938"/>
    <w:rsid w:val="007629BF"/>
    <w:rsid w:val="00762F05"/>
    <w:rsid w:val="00762F89"/>
    <w:rsid w:val="00763AA8"/>
    <w:rsid w:val="00763AC9"/>
    <w:rsid w:val="007643AD"/>
    <w:rsid w:val="0076449A"/>
    <w:rsid w:val="007646FF"/>
    <w:rsid w:val="00764B5A"/>
    <w:rsid w:val="0076515C"/>
    <w:rsid w:val="00765354"/>
    <w:rsid w:val="007662BA"/>
    <w:rsid w:val="0076644F"/>
    <w:rsid w:val="007664EF"/>
    <w:rsid w:val="0076692B"/>
    <w:rsid w:val="007669B3"/>
    <w:rsid w:val="00766F9A"/>
    <w:rsid w:val="0076729A"/>
    <w:rsid w:val="00767640"/>
    <w:rsid w:val="00767736"/>
    <w:rsid w:val="00767B4D"/>
    <w:rsid w:val="00767B9D"/>
    <w:rsid w:val="00770137"/>
    <w:rsid w:val="00770689"/>
    <w:rsid w:val="0077068C"/>
    <w:rsid w:val="007708EE"/>
    <w:rsid w:val="00770AD1"/>
    <w:rsid w:val="00770C31"/>
    <w:rsid w:val="00770DBC"/>
    <w:rsid w:val="007711CE"/>
    <w:rsid w:val="00771860"/>
    <w:rsid w:val="00771881"/>
    <w:rsid w:val="00772EA1"/>
    <w:rsid w:val="00773379"/>
    <w:rsid w:val="00773D05"/>
    <w:rsid w:val="00773E22"/>
    <w:rsid w:val="00774300"/>
    <w:rsid w:val="00774502"/>
    <w:rsid w:val="00774880"/>
    <w:rsid w:val="00774A75"/>
    <w:rsid w:val="00774B8D"/>
    <w:rsid w:val="00774F1C"/>
    <w:rsid w:val="00775146"/>
    <w:rsid w:val="00775639"/>
    <w:rsid w:val="00775C0B"/>
    <w:rsid w:val="00775CE8"/>
    <w:rsid w:val="00775E5F"/>
    <w:rsid w:val="00776038"/>
    <w:rsid w:val="00776251"/>
    <w:rsid w:val="007766BE"/>
    <w:rsid w:val="00776BD0"/>
    <w:rsid w:val="007776F5"/>
    <w:rsid w:val="0078000A"/>
    <w:rsid w:val="007801F0"/>
    <w:rsid w:val="0078057C"/>
    <w:rsid w:val="0078068A"/>
    <w:rsid w:val="00780DDE"/>
    <w:rsid w:val="0078146F"/>
    <w:rsid w:val="007819F0"/>
    <w:rsid w:val="00781DB9"/>
    <w:rsid w:val="00781FE7"/>
    <w:rsid w:val="007823E0"/>
    <w:rsid w:val="007825D8"/>
    <w:rsid w:val="00782686"/>
    <w:rsid w:val="00783176"/>
    <w:rsid w:val="0078330C"/>
    <w:rsid w:val="007833F1"/>
    <w:rsid w:val="007834C2"/>
    <w:rsid w:val="007835B5"/>
    <w:rsid w:val="00783738"/>
    <w:rsid w:val="00783783"/>
    <w:rsid w:val="00783818"/>
    <w:rsid w:val="007839F4"/>
    <w:rsid w:val="00784245"/>
    <w:rsid w:val="00784414"/>
    <w:rsid w:val="007848EE"/>
    <w:rsid w:val="00784C66"/>
    <w:rsid w:val="00784F79"/>
    <w:rsid w:val="0078515B"/>
    <w:rsid w:val="00785C5D"/>
    <w:rsid w:val="00785E00"/>
    <w:rsid w:val="00786C16"/>
    <w:rsid w:val="0078703D"/>
    <w:rsid w:val="007874CF"/>
    <w:rsid w:val="00787703"/>
    <w:rsid w:val="00787D41"/>
    <w:rsid w:val="00787FFD"/>
    <w:rsid w:val="007903D6"/>
    <w:rsid w:val="0079074E"/>
    <w:rsid w:val="00790D18"/>
    <w:rsid w:val="0079114D"/>
    <w:rsid w:val="00791350"/>
    <w:rsid w:val="007916F3"/>
    <w:rsid w:val="007917E4"/>
    <w:rsid w:val="00791C3A"/>
    <w:rsid w:val="00791E70"/>
    <w:rsid w:val="00792021"/>
    <w:rsid w:val="007920A9"/>
    <w:rsid w:val="00792814"/>
    <w:rsid w:val="0079310A"/>
    <w:rsid w:val="0079331B"/>
    <w:rsid w:val="00793456"/>
    <w:rsid w:val="007937A0"/>
    <w:rsid w:val="00793BB2"/>
    <w:rsid w:val="00793D3E"/>
    <w:rsid w:val="00793EB5"/>
    <w:rsid w:val="00793EC3"/>
    <w:rsid w:val="00793F9C"/>
    <w:rsid w:val="00793FC9"/>
    <w:rsid w:val="007946EB"/>
    <w:rsid w:val="00794BB1"/>
    <w:rsid w:val="00794BFD"/>
    <w:rsid w:val="00795128"/>
    <w:rsid w:val="00795FE0"/>
    <w:rsid w:val="00796849"/>
    <w:rsid w:val="00796BB1"/>
    <w:rsid w:val="0079770E"/>
    <w:rsid w:val="00797CFF"/>
    <w:rsid w:val="00797E98"/>
    <w:rsid w:val="007A0286"/>
    <w:rsid w:val="007A0D89"/>
    <w:rsid w:val="007A0E66"/>
    <w:rsid w:val="007A105E"/>
    <w:rsid w:val="007A126E"/>
    <w:rsid w:val="007A147E"/>
    <w:rsid w:val="007A14CD"/>
    <w:rsid w:val="007A1A6D"/>
    <w:rsid w:val="007A1B69"/>
    <w:rsid w:val="007A1B8E"/>
    <w:rsid w:val="007A1EFE"/>
    <w:rsid w:val="007A20AE"/>
    <w:rsid w:val="007A29E2"/>
    <w:rsid w:val="007A2A0E"/>
    <w:rsid w:val="007A326A"/>
    <w:rsid w:val="007A36AA"/>
    <w:rsid w:val="007A3861"/>
    <w:rsid w:val="007A39F6"/>
    <w:rsid w:val="007A3AF0"/>
    <w:rsid w:val="007A3E4F"/>
    <w:rsid w:val="007A4695"/>
    <w:rsid w:val="007A471D"/>
    <w:rsid w:val="007A4736"/>
    <w:rsid w:val="007A473C"/>
    <w:rsid w:val="007A4DE6"/>
    <w:rsid w:val="007A501D"/>
    <w:rsid w:val="007A514B"/>
    <w:rsid w:val="007A5285"/>
    <w:rsid w:val="007A5363"/>
    <w:rsid w:val="007A53A1"/>
    <w:rsid w:val="007A5401"/>
    <w:rsid w:val="007A540F"/>
    <w:rsid w:val="007A569E"/>
    <w:rsid w:val="007A591B"/>
    <w:rsid w:val="007A615F"/>
    <w:rsid w:val="007A61BB"/>
    <w:rsid w:val="007A652B"/>
    <w:rsid w:val="007A6559"/>
    <w:rsid w:val="007A6661"/>
    <w:rsid w:val="007A6682"/>
    <w:rsid w:val="007A6721"/>
    <w:rsid w:val="007A69EE"/>
    <w:rsid w:val="007A6BEF"/>
    <w:rsid w:val="007A71BC"/>
    <w:rsid w:val="007A71FC"/>
    <w:rsid w:val="007A749A"/>
    <w:rsid w:val="007A74FC"/>
    <w:rsid w:val="007A7546"/>
    <w:rsid w:val="007A7A59"/>
    <w:rsid w:val="007A7CD1"/>
    <w:rsid w:val="007A7D37"/>
    <w:rsid w:val="007B003C"/>
    <w:rsid w:val="007B02EC"/>
    <w:rsid w:val="007B0A1D"/>
    <w:rsid w:val="007B0A3F"/>
    <w:rsid w:val="007B0C9A"/>
    <w:rsid w:val="007B0FDC"/>
    <w:rsid w:val="007B102A"/>
    <w:rsid w:val="007B1392"/>
    <w:rsid w:val="007B1A32"/>
    <w:rsid w:val="007B22E7"/>
    <w:rsid w:val="007B231F"/>
    <w:rsid w:val="007B2995"/>
    <w:rsid w:val="007B2FDA"/>
    <w:rsid w:val="007B342B"/>
    <w:rsid w:val="007B37CD"/>
    <w:rsid w:val="007B3A08"/>
    <w:rsid w:val="007B4011"/>
    <w:rsid w:val="007B55A0"/>
    <w:rsid w:val="007B6778"/>
    <w:rsid w:val="007B6830"/>
    <w:rsid w:val="007B6CA6"/>
    <w:rsid w:val="007B6F02"/>
    <w:rsid w:val="007B6F96"/>
    <w:rsid w:val="007B74A0"/>
    <w:rsid w:val="007B7561"/>
    <w:rsid w:val="007B78CD"/>
    <w:rsid w:val="007B7B9A"/>
    <w:rsid w:val="007C03D3"/>
    <w:rsid w:val="007C18C6"/>
    <w:rsid w:val="007C18D2"/>
    <w:rsid w:val="007C1995"/>
    <w:rsid w:val="007C1D52"/>
    <w:rsid w:val="007C2013"/>
    <w:rsid w:val="007C31AA"/>
    <w:rsid w:val="007C32BC"/>
    <w:rsid w:val="007C36E0"/>
    <w:rsid w:val="007C385F"/>
    <w:rsid w:val="007C3B23"/>
    <w:rsid w:val="007C4138"/>
    <w:rsid w:val="007C4371"/>
    <w:rsid w:val="007C440E"/>
    <w:rsid w:val="007C47DA"/>
    <w:rsid w:val="007C4868"/>
    <w:rsid w:val="007C4B88"/>
    <w:rsid w:val="007C4DB9"/>
    <w:rsid w:val="007C4E09"/>
    <w:rsid w:val="007C5074"/>
    <w:rsid w:val="007C5DA6"/>
    <w:rsid w:val="007C61CB"/>
    <w:rsid w:val="007C744C"/>
    <w:rsid w:val="007C7B16"/>
    <w:rsid w:val="007D0164"/>
    <w:rsid w:val="007D0241"/>
    <w:rsid w:val="007D0791"/>
    <w:rsid w:val="007D08F4"/>
    <w:rsid w:val="007D0D0F"/>
    <w:rsid w:val="007D0ECF"/>
    <w:rsid w:val="007D0FBF"/>
    <w:rsid w:val="007D103D"/>
    <w:rsid w:val="007D12CF"/>
    <w:rsid w:val="007D153E"/>
    <w:rsid w:val="007D15F4"/>
    <w:rsid w:val="007D1BC5"/>
    <w:rsid w:val="007D2141"/>
    <w:rsid w:val="007D22DE"/>
    <w:rsid w:val="007D2653"/>
    <w:rsid w:val="007D28A8"/>
    <w:rsid w:val="007D2F84"/>
    <w:rsid w:val="007D3503"/>
    <w:rsid w:val="007D3D7F"/>
    <w:rsid w:val="007D3EB2"/>
    <w:rsid w:val="007D4B04"/>
    <w:rsid w:val="007D4F14"/>
    <w:rsid w:val="007D4F2E"/>
    <w:rsid w:val="007D5167"/>
    <w:rsid w:val="007D53FB"/>
    <w:rsid w:val="007D540B"/>
    <w:rsid w:val="007D54D7"/>
    <w:rsid w:val="007D617B"/>
    <w:rsid w:val="007D6223"/>
    <w:rsid w:val="007D636D"/>
    <w:rsid w:val="007D63B4"/>
    <w:rsid w:val="007D6769"/>
    <w:rsid w:val="007D6EFE"/>
    <w:rsid w:val="007D705A"/>
    <w:rsid w:val="007D7D06"/>
    <w:rsid w:val="007E0100"/>
    <w:rsid w:val="007E01D9"/>
    <w:rsid w:val="007E04EA"/>
    <w:rsid w:val="007E0EDE"/>
    <w:rsid w:val="007E0FE5"/>
    <w:rsid w:val="007E1931"/>
    <w:rsid w:val="007E1B28"/>
    <w:rsid w:val="007E1E27"/>
    <w:rsid w:val="007E1F85"/>
    <w:rsid w:val="007E261B"/>
    <w:rsid w:val="007E267C"/>
    <w:rsid w:val="007E2C97"/>
    <w:rsid w:val="007E32E0"/>
    <w:rsid w:val="007E38A3"/>
    <w:rsid w:val="007E38F0"/>
    <w:rsid w:val="007E4088"/>
    <w:rsid w:val="007E41EA"/>
    <w:rsid w:val="007E42F0"/>
    <w:rsid w:val="007E460C"/>
    <w:rsid w:val="007E4C0D"/>
    <w:rsid w:val="007E5314"/>
    <w:rsid w:val="007E5322"/>
    <w:rsid w:val="007E53B8"/>
    <w:rsid w:val="007E53F6"/>
    <w:rsid w:val="007E5412"/>
    <w:rsid w:val="007E6346"/>
    <w:rsid w:val="007E6B5A"/>
    <w:rsid w:val="007E6BBD"/>
    <w:rsid w:val="007E6C92"/>
    <w:rsid w:val="007E6FD7"/>
    <w:rsid w:val="007E70ED"/>
    <w:rsid w:val="007E70F5"/>
    <w:rsid w:val="007E774C"/>
    <w:rsid w:val="007E77DB"/>
    <w:rsid w:val="007F0422"/>
    <w:rsid w:val="007F0544"/>
    <w:rsid w:val="007F0891"/>
    <w:rsid w:val="007F11DF"/>
    <w:rsid w:val="007F27A3"/>
    <w:rsid w:val="007F319A"/>
    <w:rsid w:val="007F3D36"/>
    <w:rsid w:val="007F4434"/>
    <w:rsid w:val="007F45DB"/>
    <w:rsid w:val="007F4C51"/>
    <w:rsid w:val="007F4E64"/>
    <w:rsid w:val="007F4FD1"/>
    <w:rsid w:val="007F5A47"/>
    <w:rsid w:val="007F5B04"/>
    <w:rsid w:val="007F64EC"/>
    <w:rsid w:val="007F6573"/>
    <w:rsid w:val="007F6E19"/>
    <w:rsid w:val="007F759B"/>
    <w:rsid w:val="007F78D1"/>
    <w:rsid w:val="007F794E"/>
    <w:rsid w:val="00800237"/>
    <w:rsid w:val="00800361"/>
    <w:rsid w:val="00800AE9"/>
    <w:rsid w:val="00800DF9"/>
    <w:rsid w:val="008010A5"/>
    <w:rsid w:val="008012FE"/>
    <w:rsid w:val="0080158B"/>
    <w:rsid w:val="00801BE2"/>
    <w:rsid w:val="00801E3C"/>
    <w:rsid w:val="00802A49"/>
    <w:rsid w:val="00802F84"/>
    <w:rsid w:val="00803608"/>
    <w:rsid w:val="0080379A"/>
    <w:rsid w:val="00803F7B"/>
    <w:rsid w:val="0080464A"/>
    <w:rsid w:val="00804AB9"/>
    <w:rsid w:val="008051A1"/>
    <w:rsid w:val="0080527C"/>
    <w:rsid w:val="008059E2"/>
    <w:rsid w:val="00805E41"/>
    <w:rsid w:val="00806EF6"/>
    <w:rsid w:val="0080734F"/>
    <w:rsid w:val="0080785D"/>
    <w:rsid w:val="00807E17"/>
    <w:rsid w:val="0081001A"/>
    <w:rsid w:val="008102CA"/>
    <w:rsid w:val="00810578"/>
    <w:rsid w:val="00810606"/>
    <w:rsid w:val="008106EC"/>
    <w:rsid w:val="008107C7"/>
    <w:rsid w:val="0081087F"/>
    <w:rsid w:val="0081094A"/>
    <w:rsid w:val="00811011"/>
    <w:rsid w:val="00811029"/>
    <w:rsid w:val="00811298"/>
    <w:rsid w:val="0081187B"/>
    <w:rsid w:val="008119F2"/>
    <w:rsid w:val="00811D9D"/>
    <w:rsid w:val="0081223D"/>
    <w:rsid w:val="00812247"/>
    <w:rsid w:val="008122B9"/>
    <w:rsid w:val="008125D4"/>
    <w:rsid w:val="0081284C"/>
    <w:rsid w:val="00812999"/>
    <w:rsid w:val="008129BF"/>
    <w:rsid w:val="00812DF5"/>
    <w:rsid w:val="0081312F"/>
    <w:rsid w:val="0081373A"/>
    <w:rsid w:val="00814066"/>
    <w:rsid w:val="00814268"/>
    <w:rsid w:val="008142D0"/>
    <w:rsid w:val="008147E6"/>
    <w:rsid w:val="00814C97"/>
    <w:rsid w:val="0081545E"/>
    <w:rsid w:val="00815979"/>
    <w:rsid w:val="00815C99"/>
    <w:rsid w:val="00815D72"/>
    <w:rsid w:val="00815E22"/>
    <w:rsid w:val="00816025"/>
    <w:rsid w:val="008162B1"/>
    <w:rsid w:val="008162D4"/>
    <w:rsid w:val="00816508"/>
    <w:rsid w:val="008165D9"/>
    <w:rsid w:val="00816BF0"/>
    <w:rsid w:val="00816C0E"/>
    <w:rsid w:val="00816E61"/>
    <w:rsid w:val="0081706A"/>
    <w:rsid w:val="00817AEC"/>
    <w:rsid w:val="00817DCA"/>
    <w:rsid w:val="00820A56"/>
    <w:rsid w:val="00820AE2"/>
    <w:rsid w:val="00821834"/>
    <w:rsid w:val="008218C5"/>
    <w:rsid w:val="00821DBE"/>
    <w:rsid w:val="00821E32"/>
    <w:rsid w:val="00822166"/>
    <w:rsid w:val="008223C5"/>
    <w:rsid w:val="008229E8"/>
    <w:rsid w:val="00822AD2"/>
    <w:rsid w:val="00822E99"/>
    <w:rsid w:val="0082317F"/>
    <w:rsid w:val="008232F4"/>
    <w:rsid w:val="00823602"/>
    <w:rsid w:val="0082360C"/>
    <w:rsid w:val="0082362C"/>
    <w:rsid w:val="00823EE0"/>
    <w:rsid w:val="00824001"/>
    <w:rsid w:val="0082432E"/>
    <w:rsid w:val="00824615"/>
    <w:rsid w:val="00824951"/>
    <w:rsid w:val="00824C81"/>
    <w:rsid w:val="00825638"/>
    <w:rsid w:val="00825757"/>
    <w:rsid w:val="008267E9"/>
    <w:rsid w:val="00826AE6"/>
    <w:rsid w:val="00826E11"/>
    <w:rsid w:val="008270BF"/>
    <w:rsid w:val="008271F7"/>
    <w:rsid w:val="0082728C"/>
    <w:rsid w:val="00827411"/>
    <w:rsid w:val="00827438"/>
    <w:rsid w:val="008275F9"/>
    <w:rsid w:val="00827CCF"/>
    <w:rsid w:val="00827EAE"/>
    <w:rsid w:val="008300D3"/>
    <w:rsid w:val="00830438"/>
    <w:rsid w:val="00830515"/>
    <w:rsid w:val="008307A2"/>
    <w:rsid w:val="0083127E"/>
    <w:rsid w:val="00831A03"/>
    <w:rsid w:val="00831A3C"/>
    <w:rsid w:val="00831AE7"/>
    <w:rsid w:val="0083252A"/>
    <w:rsid w:val="0083266C"/>
    <w:rsid w:val="008327DD"/>
    <w:rsid w:val="00832F04"/>
    <w:rsid w:val="0083349A"/>
    <w:rsid w:val="0083379A"/>
    <w:rsid w:val="00833833"/>
    <w:rsid w:val="008339AB"/>
    <w:rsid w:val="00833A22"/>
    <w:rsid w:val="00834500"/>
    <w:rsid w:val="00835413"/>
    <w:rsid w:val="00835471"/>
    <w:rsid w:val="008355DF"/>
    <w:rsid w:val="00835907"/>
    <w:rsid w:val="00835F10"/>
    <w:rsid w:val="00835FA0"/>
    <w:rsid w:val="00835FA8"/>
    <w:rsid w:val="0083603A"/>
    <w:rsid w:val="0083644F"/>
    <w:rsid w:val="008365A3"/>
    <w:rsid w:val="008368E6"/>
    <w:rsid w:val="00836B36"/>
    <w:rsid w:val="00836C57"/>
    <w:rsid w:val="008374E3"/>
    <w:rsid w:val="00837A90"/>
    <w:rsid w:val="00837F02"/>
    <w:rsid w:val="00840136"/>
    <w:rsid w:val="00840E9E"/>
    <w:rsid w:val="008411CE"/>
    <w:rsid w:val="008416D2"/>
    <w:rsid w:val="008416E6"/>
    <w:rsid w:val="00841B24"/>
    <w:rsid w:val="008420FF"/>
    <w:rsid w:val="0084229E"/>
    <w:rsid w:val="00842B78"/>
    <w:rsid w:val="00842C81"/>
    <w:rsid w:val="00842DC2"/>
    <w:rsid w:val="008430A3"/>
    <w:rsid w:val="00843460"/>
    <w:rsid w:val="0084360A"/>
    <w:rsid w:val="00843713"/>
    <w:rsid w:val="008438C9"/>
    <w:rsid w:val="00844070"/>
    <w:rsid w:val="0084411A"/>
    <w:rsid w:val="0084459B"/>
    <w:rsid w:val="0084464C"/>
    <w:rsid w:val="0084492A"/>
    <w:rsid w:val="00844BC0"/>
    <w:rsid w:val="00844BFE"/>
    <w:rsid w:val="008451EF"/>
    <w:rsid w:val="008458C2"/>
    <w:rsid w:val="008459B0"/>
    <w:rsid w:val="00845CB1"/>
    <w:rsid w:val="00845CD4"/>
    <w:rsid w:val="00845E86"/>
    <w:rsid w:val="00845EBE"/>
    <w:rsid w:val="00846156"/>
    <w:rsid w:val="00846386"/>
    <w:rsid w:val="00846905"/>
    <w:rsid w:val="00847418"/>
    <w:rsid w:val="00847474"/>
    <w:rsid w:val="00847590"/>
    <w:rsid w:val="00847BB3"/>
    <w:rsid w:val="00847CF3"/>
    <w:rsid w:val="00847DD4"/>
    <w:rsid w:val="00850007"/>
    <w:rsid w:val="00850162"/>
    <w:rsid w:val="00850632"/>
    <w:rsid w:val="00850BD1"/>
    <w:rsid w:val="00850E54"/>
    <w:rsid w:val="00851477"/>
    <w:rsid w:val="00851985"/>
    <w:rsid w:val="00851A4E"/>
    <w:rsid w:val="00851D0D"/>
    <w:rsid w:val="00851E20"/>
    <w:rsid w:val="008521EA"/>
    <w:rsid w:val="00852208"/>
    <w:rsid w:val="00852F4C"/>
    <w:rsid w:val="008532B9"/>
    <w:rsid w:val="0085339E"/>
    <w:rsid w:val="008536FD"/>
    <w:rsid w:val="00853D9F"/>
    <w:rsid w:val="00854218"/>
    <w:rsid w:val="008556E8"/>
    <w:rsid w:val="008557FB"/>
    <w:rsid w:val="00855A53"/>
    <w:rsid w:val="00855B7E"/>
    <w:rsid w:val="00855C26"/>
    <w:rsid w:val="00855EBD"/>
    <w:rsid w:val="008560E5"/>
    <w:rsid w:val="008565D2"/>
    <w:rsid w:val="00856EC9"/>
    <w:rsid w:val="0085728E"/>
    <w:rsid w:val="00857853"/>
    <w:rsid w:val="00857A02"/>
    <w:rsid w:val="0086016C"/>
    <w:rsid w:val="0086048B"/>
    <w:rsid w:val="00860649"/>
    <w:rsid w:val="00860C29"/>
    <w:rsid w:val="00860C5F"/>
    <w:rsid w:val="0086120C"/>
    <w:rsid w:val="00861261"/>
    <w:rsid w:val="008612AD"/>
    <w:rsid w:val="0086137E"/>
    <w:rsid w:val="008616E2"/>
    <w:rsid w:val="00861EB9"/>
    <w:rsid w:val="00862369"/>
    <w:rsid w:val="00862A5D"/>
    <w:rsid w:val="00862BDE"/>
    <w:rsid w:val="0086332D"/>
    <w:rsid w:val="00863ABA"/>
    <w:rsid w:val="00863E71"/>
    <w:rsid w:val="0086457D"/>
    <w:rsid w:val="00864D2D"/>
    <w:rsid w:val="00864E16"/>
    <w:rsid w:val="008656F6"/>
    <w:rsid w:val="0086595E"/>
    <w:rsid w:val="008659DF"/>
    <w:rsid w:val="00865D7A"/>
    <w:rsid w:val="00866131"/>
    <w:rsid w:val="0086672F"/>
    <w:rsid w:val="00866A90"/>
    <w:rsid w:val="00866CB6"/>
    <w:rsid w:val="008676A4"/>
    <w:rsid w:val="008678EA"/>
    <w:rsid w:val="008678F9"/>
    <w:rsid w:val="00867B01"/>
    <w:rsid w:val="008702A1"/>
    <w:rsid w:val="00870369"/>
    <w:rsid w:val="0087052B"/>
    <w:rsid w:val="00870737"/>
    <w:rsid w:val="008708F5"/>
    <w:rsid w:val="00870BFC"/>
    <w:rsid w:val="00870EDE"/>
    <w:rsid w:val="00871136"/>
    <w:rsid w:val="0087168D"/>
    <w:rsid w:val="0087170E"/>
    <w:rsid w:val="00871AD6"/>
    <w:rsid w:val="00871C7F"/>
    <w:rsid w:val="00871F68"/>
    <w:rsid w:val="00872371"/>
    <w:rsid w:val="008726FB"/>
    <w:rsid w:val="00872900"/>
    <w:rsid w:val="00872C6C"/>
    <w:rsid w:val="00872D08"/>
    <w:rsid w:val="00872E06"/>
    <w:rsid w:val="00872FC1"/>
    <w:rsid w:val="0087317C"/>
    <w:rsid w:val="00873589"/>
    <w:rsid w:val="00873C6F"/>
    <w:rsid w:val="00873EB9"/>
    <w:rsid w:val="00873EF8"/>
    <w:rsid w:val="008740A0"/>
    <w:rsid w:val="00874158"/>
    <w:rsid w:val="008745F0"/>
    <w:rsid w:val="00874695"/>
    <w:rsid w:val="00874CED"/>
    <w:rsid w:val="00874D46"/>
    <w:rsid w:val="00874E04"/>
    <w:rsid w:val="00874E82"/>
    <w:rsid w:val="00875650"/>
    <w:rsid w:val="00875B17"/>
    <w:rsid w:val="00876062"/>
    <w:rsid w:val="008766AD"/>
    <w:rsid w:val="0087685B"/>
    <w:rsid w:val="00876997"/>
    <w:rsid w:val="00876F4A"/>
    <w:rsid w:val="00877131"/>
    <w:rsid w:val="00877830"/>
    <w:rsid w:val="00877A5A"/>
    <w:rsid w:val="00881358"/>
    <w:rsid w:val="008816ED"/>
    <w:rsid w:val="00881A19"/>
    <w:rsid w:val="00881A68"/>
    <w:rsid w:val="00881CF4"/>
    <w:rsid w:val="00881FAD"/>
    <w:rsid w:val="0088294D"/>
    <w:rsid w:val="008834A0"/>
    <w:rsid w:val="00883CB3"/>
    <w:rsid w:val="00883FA0"/>
    <w:rsid w:val="00883FF9"/>
    <w:rsid w:val="00884161"/>
    <w:rsid w:val="00885166"/>
    <w:rsid w:val="008855AF"/>
    <w:rsid w:val="008855BF"/>
    <w:rsid w:val="00885B64"/>
    <w:rsid w:val="00885C12"/>
    <w:rsid w:val="00886137"/>
    <w:rsid w:val="00886245"/>
    <w:rsid w:val="00886C63"/>
    <w:rsid w:val="00886C67"/>
    <w:rsid w:val="0088730E"/>
    <w:rsid w:val="008873A2"/>
    <w:rsid w:val="00887576"/>
    <w:rsid w:val="00887E33"/>
    <w:rsid w:val="008900FD"/>
    <w:rsid w:val="00890272"/>
    <w:rsid w:val="0089030A"/>
    <w:rsid w:val="008907B6"/>
    <w:rsid w:val="00890C37"/>
    <w:rsid w:val="008912C3"/>
    <w:rsid w:val="00891523"/>
    <w:rsid w:val="00891547"/>
    <w:rsid w:val="00891A02"/>
    <w:rsid w:val="00891A1F"/>
    <w:rsid w:val="00891B09"/>
    <w:rsid w:val="00891D6D"/>
    <w:rsid w:val="00891F1E"/>
    <w:rsid w:val="0089227E"/>
    <w:rsid w:val="00892B5B"/>
    <w:rsid w:val="00893110"/>
    <w:rsid w:val="008932C7"/>
    <w:rsid w:val="00893504"/>
    <w:rsid w:val="00893606"/>
    <w:rsid w:val="0089398E"/>
    <w:rsid w:val="00893F10"/>
    <w:rsid w:val="00894CCA"/>
    <w:rsid w:val="00894E12"/>
    <w:rsid w:val="00894E55"/>
    <w:rsid w:val="00894FE5"/>
    <w:rsid w:val="008954B2"/>
    <w:rsid w:val="00895632"/>
    <w:rsid w:val="0089624D"/>
    <w:rsid w:val="00896381"/>
    <w:rsid w:val="00896A07"/>
    <w:rsid w:val="008970B1"/>
    <w:rsid w:val="008970F5"/>
    <w:rsid w:val="008973B9"/>
    <w:rsid w:val="00897BE6"/>
    <w:rsid w:val="00897E40"/>
    <w:rsid w:val="00897E41"/>
    <w:rsid w:val="008A023B"/>
    <w:rsid w:val="008A06E2"/>
    <w:rsid w:val="008A09BE"/>
    <w:rsid w:val="008A09DE"/>
    <w:rsid w:val="008A0B14"/>
    <w:rsid w:val="008A0B78"/>
    <w:rsid w:val="008A143F"/>
    <w:rsid w:val="008A15A1"/>
    <w:rsid w:val="008A1920"/>
    <w:rsid w:val="008A1C91"/>
    <w:rsid w:val="008A20BB"/>
    <w:rsid w:val="008A231D"/>
    <w:rsid w:val="008A23B2"/>
    <w:rsid w:val="008A2665"/>
    <w:rsid w:val="008A2AF4"/>
    <w:rsid w:val="008A2AFC"/>
    <w:rsid w:val="008A3098"/>
    <w:rsid w:val="008A424A"/>
    <w:rsid w:val="008A45D3"/>
    <w:rsid w:val="008A477B"/>
    <w:rsid w:val="008A481A"/>
    <w:rsid w:val="008A4C23"/>
    <w:rsid w:val="008A4FB8"/>
    <w:rsid w:val="008A6C62"/>
    <w:rsid w:val="008A718A"/>
    <w:rsid w:val="008A73F9"/>
    <w:rsid w:val="008A7963"/>
    <w:rsid w:val="008B0015"/>
    <w:rsid w:val="008B07C0"/>
    <w:rsid w:val="008B0FBA"/>
    <w:rsid w:val="008B0FCB"/>
    <w:rsid w:val="008B0FCF"/>
    <w:rsid w:val="008B1830"/>
    <w:rsid w:val="008B2421"/>
    <w:rsid w:val="008B246C"/>
    <w:rsid w:val="008B2EBD"/>
    <w:rsid w:val="008B2F15"/>
    <w:rsid w:val="008B38D8"/>
    <w:rsid w:val="008B3980"/>
    <w:rsid w:val="008B3C72"/>
    <w:rsid w:val="008B3C8B"/>
    <w:rsid w:val="008B40E7"/>
    <w:rsid w:val="008B4C9E"/>
    <w:rsid w:val="008B4D77"/>
    <w:rsid w:val="008B4E19"/>
    <w:rsid w:val="008B4EB7"/>
    <w:rsid w:val="008B50E8"/>
    <w:rsid w:val="008B520F"/>
    <w:rsid w:val="008B521B"/>
    <w:rsid w:val="008B53EC"/>
    <w:rsid w:val="008B56E5"/>
    <w:rsid w:val="008B57D3"/>
    <w:rsid w:val="008B59E9"/>
    <w:rsid w:val="008B693D"/>
    <w:rsid w:val="008B719B"/>
    <w:rsid w:val="008B73EC"/>
    <w:rsid w:val="008B7833"/>
    <w:rsid w:val="008C0174"/>
    <w:rsid w:val="008C01D7"/>
    <w:rsid w:val="008C0676"/>
    <w:rsid w:val="008C0B71"/>
    <w:rsid w:val="008C1106"/>
    <w:rsid w:val="008C116F"/>
    <w:rsid w:val="008C20A9"/>
    <w:rsid w:val="008C21BA"/>
    <w:rsid w:val="008C239B"/>
    <w:rsid w:val="008C28FE"/>
    <w:rsid w:val="008C2C0D"/>
    <w:rsid w:val="008C2DC0"/>
    <w:rsid w:val="008C33CE"/>
    <w:rsid w:val="008C3AEE"/>
    <w:rsid w:val="008C3BCA"/>
    <w:rsid w:val="008C4896"/>
    <w:rsid w:val="008C4AEC"/>
    <w:rsid w:val="008C4BAD"/>
    <w:rsid w:val="008C4BF5"/>
    <w:rsid w:val="008C4C8F"/>
    <w:rsid w:val="008C5220"/>
    <w:rsid w:val="008C5AB9"/>
    <w:rsid w:val="008C5DCA"/>
    <w:rsid w:val="008C66EA"/>
    <w:rsid w:val="008C6A2B"/>
    <w:rsid w:val="008C7051"/>
    <w:rsid w:val="008C71CF"/>
    <w:rsid w:val="008C7490"/>
    <w:rsid w:val="008C752D"/>
    <w:rsid w:val="008C7E80"/>
    <w:rsid w:val="008D011B"/>
    <w:rsid w:val="008D0147"/>
    <w:rsid w:val="008D0FC0"/>
    <w:rsid w:val="008D13D1"/>
    <w:rsid w:val="008D1534"/>
    <w:rsid w:val="008D1B29"/>
    <w:rsid w:val="008D1F25"/>
    <w:rsid w:val="008D1F35"/>
    <w:rsid w:val="008D2448"/>
    <w:rsid w:val="008D2DCD"/>
    <w:rsid w:val="008D2ECD"/>
    <w:rsid w:val="008D364E"/>
    <w:rsid w:val="008D38AC"/>
    <w:rsid w:val="008D3E60"/>
    <w:rsid w:val="008D3F26"/>
    <w:rsid w:val="008D3F34"/>
    <w:rsid w:val="008D4965"/>
    <w:rsid w:val="008D710A"/>
    <w:rsid w:val="008D791B"/>
    <w:rsid w:val="008D7C7D"/>
    <w:rsid w:val="008E0094"/>
    <w:rsid w:val="008E0186"/>
    <w:rsid w:val="008E037B"/>
    <w:rsid w:val="008E03AE"/>
    <w:rsid w:val="008E05E7"/>
    <w:rsid w:val="008E0A32"/>
    <w:rsid w:val="008E0E1F"/>
    <w:rsid w:val="008E1721"/>
    <w:rsid w:val="008E2190"/>
    <w:rsid w:val="008E248A"/>
    <w:rsid w:val="008E24A4"/>
    <w:rsid w:val="008E2BED"/>
    <w:rsid w:val="008E3292"/>
    <w:rsid w:val="008E33B5"/>
    <w:rsid w:val="008E3443"/>
    <w:rsid w:val="008E354A"/>
    <w:rsid w:val="008E35A8"/>
    <w:rsid w:val="008E384B"/>
    <w:rsid w:val="008E3E85"/>
    <w:rsid w:val="008E3EBF"/>
    <w:rsid w:val="008E4FFC"/>
    <w:rsid w:val="008E516C"/>
    <w:rsid w:val="008E55CC"/>
    <w:rsid w:val="008E5707"/>
    <w:rsid w:val="008E57F7"/>
    <w:rsid w:val="008E5A43"/>
    <w:rsid w:val="008E5C47"/>
    <w:rsid w:val="008E600B"/>
    <w:rsid w:val="008E64BB"/>
    <w:rsid w:val="008E6DA6"/>
    <w:rsid w:val="008E6F25"/>
    <w:rsid w:val="008E704B"/>
    <w:rsid w:val="008E711A"/>
    <w:rsid w:val="008E7E7E"/>
    <w:rsid w:val="008E7FB3"/>
    <w:rsid w:val="008F07C9"/>
    <w:rsid w:val="008F0F25"/>
    <w:rsid w:val="008F1005"/>
    <w:rsid w:val="008F10AB"/>
    <w:rsid w:val="008F1177"/>
    <w:rsid w:val="008F1347"/>
    <w:rsid w:val="008F16F7"/>
    <w:rsid w:val="008F1C71"/>
    <w:rsid w:val="008F24C8"/>
    <w:rsid w:val="008F24F5"/>
    <w:rsid w:val="008F26D6"/>
    <w:rsid w:val="008F2866"/>
    <w:rsid w:val="008F2915"/>
    <w:rsid w:val="008F2BAE"/>
    <w:rsid w:val="008F2C28"/>
    <w:rsid w:val="008F2C8C"/>
    <w:rsid w:val="008F2E50"/>
    <w:rsid w:val="008F3444"/>
    <w:rsid w:val="008F36EF"/>
    <w:rsid w:val="008F3700"/>
    <w:rsid w:val="008F37D0"/>
    <w:rsid w:val="008F3894"/>
    <w:rsid w:val="008F39D6"/>
    <w:rsid w:val="008F3E2B"/>
    <w:rsid w:val="008F41CC"/>
    <w:rsid w:val="008F4CB2"/>
    <w:rsid w:val="008F52C9"/>
    <w:rsid w:val="008F555D"/>
    <w:rsid w:val="008F5567"/>
    <w:rsid w:val="008F5BF7"/>
    <w:rsid w:val="008F5CC6"/>
    <w:rsid w:val="008F5D38"/>
    <w:rsid w:val="008F683C"/>
    <w:rsid w:val="008F6A7A"/>
    <w:rsid w:val="008F6AE2"/>
    <w:rsid w:val="008F6C42"/>
    <w:rsid w:val="008F6C63"/>
    <w:rsid w:val="008F6E60"/>
    <w:rsid w:val="008F7330"/>
    <w:rsid w:val="008F751B"/>
    <w:rsid w:val="008F781E"/>
    <w:rsid w:val="00900140"/>
    <w:rsid w:val="0090068E"/>
    <w:rsid w:val="009006E0"/>
    <w:rsid w:val="009008AF"/>
    <w:rsid w:val="00901423"/>
    <w:rsid w:val="00901B7E"/>
    <w:rsid w:val="00901BCB"/>
    <w:rsid w:val="009034BC"/>
    <w:rsid w:val="00903878"/>
    <w:rsid w:val="00903977"/>
    <w:rsid w:val="00904552"/>
    <w:rsid w:val="009047EF"/>
    <w:rsid w:val="0090487E"/>
    <w:rsid w:val="0090496D"/>
    <w:rsid w:val="00904AF0"/>
    <w:rsid w:val="00905048"/>
    <w:rsid w:val="00905A06"/>
    <w:rsid w:val="00905D11"/>
    <w:rsid w:val="009060E0"/>
    <w:rsid w:val="00906412"/>
    <w:rsid w:val="0090704D"/>
    <w:rsid w:val="009070D1"/>
    <w:rsid w:val="0090714E"/>
    <w:rsid w:val="00907503"/>
    <w:rsid w:val="00907C2A"/>
    <w:rsid w:val="00907EE1"/>
    <w:rsid w:val="00907FC9"/>
    <w:rsid w:val="0091119B"/>
    <w:rsid w:val="009111A4"/>
    <w:rsid w:val="0091185A"/>
    <w:rsid w:val="00911B3E"/>
    <w:rsid w:val="00911D4F"/>
    <w:rsid w:val="00911E0E"/>
    <w:rsid w:val="00912392"/>
    <w:rsid w:val="009124D7"/>
    <w:rsid w:val="009127A9"/>
    <w:rsid w:val="00912EF8"/>
    <w:rsid w:val="0091306B"/>
    <w:rsid w:val="009132FF"/>
    <w:rsid w:val="009137D5"/>
    <w:rsid w:val="00913935"/>
    <w:rsid w:val="009143D8"/>
    <w:rsid w:val="00914490"/>
    <w:rsid w:val="009145B2"/>
    <w:rsid w:val="0091469D"/>
    <w:rsid w:val="00914D08"/>
    <w:rsid w:val="00915CDD"/>
    <w:rsid w:val="009163A5"/>
    <w:rsid w:val="00916F60"/>
    <w:rsid w:val="00917929"/>
    <w:rsid w:val="00917CC9"/>
    <w:rsid w:val="00920841"/>
    <w:rsid w:val="00920BB1"/>
    <w:rsid w:val="00920F28"/>
    <w:rsid w:val="00921308"/>
    <w:rsid w:val="00921A3D"/>
    <w:rsid w:val="00921D10"/>
    <w:rsid w:val="009229FB"/>
    <w:rsid w:val="00922DA2"/>
    <w:rsid w:val="009235A6"/>
    <w:rsid w:val="009236E2"/>
    <w:rsid w:val="00923FB5"/>
    <w:rsid w:val="0092409D"/>
    <w:rsid w:val="00924572"/>
    <w:rsid w:val="00924C3C"/>
    <w:rsid w:val="00924D96"/>
    <w:rsid w:val="009255A4"/>
    <w:rsid w:val="0092562B"/>
    <w:rsid w:val="0092570C"/>
    <w:rsid w:val="0092579C"/>
    <w:rsid w:val="00925CFC"/>
    <w:rsid w:val="00926225"/>
    <w:rsid w:val="009263A1"/>
    <w:rsid w:val="009268D5"/>
    <w:rsid w:val="00926B84"/>
    <w:rsid w:val="00926F68"/>
    <w:rsid w:val="00927600"/>
    <w:rsid w:val="0092761C"/>
    <w:rsid w:val="0092799E"/>
    <w:rsid w:val="00927BC8"/>
    <w:rsid w:val="00927C23"/>
    <w:rsid w:val="0093017B"/>
    <w:rsid w:val="009307C8"/>
    <w:rsid w:val="00930865"/>
    <w:rsid w:val="00930DF3"/>
    <w:rsid w:val="00931212"/>
    <w:rsid w:val="00931347"/>
    <w:rsid w:val="009313BC"/>
    <w:rsid w:val="0093145F"/>
    <w:rsid w:val="00931B59"/>
    <w:rsid w:val="009322BC"/>
    <w:rsid w:val="009327BA"/>
    <w:rsid w:val="009327D8"/>
    <w:rsid w:val="00932F3E"/>
    <w:rsid w:val="0093358B"/>
    <w:rsid w:val="009338A3"/>
    <w:rsid w:val="00933938"/>
    <w:rsid w:val="00933A5C"/>
    <w:rsid w:val="00933E56"/>
    <w:rsid w:val="009342B4"/>
    <w:rsid w:val="00934BEE"/>
    <w:rsid w:val="00934E52"/>
    <w:rsid w:val="00934F9E"/>
    <w:rsid w:val="00934FD3"/>
    <w:rsid w:val="009351BB"/>
    <w:rsid w:val="009352DB"/>
    <w:rsid w:val="00935A64"/>
    <w:rsid w:val="00935A7E"/>
    <w:rsid w:val="00935E14"/>
    <w:rsid w:val="009362B1"/>
    <w:rsid w:val="009364B9"/>
    <w:rsid w:val="0093680E"/>
    <w:rsid w:val="009369B6"/>
    <w:rsid w:val="0093725D"/>
    <w:rsid w:val="00937561"/>
    <w:rsid w:val="00940160"/>
    <w:rsid w:val="009406F1"/>
    <w:rsid w:val="00940763"/>
    <w:rsid w:val="00940A7C"/>
    <w:rsid w:val="00940AEB"/>
    <w:rsid w:val="00940B4B"/>
    <w:rsid w:val="00940C97"/>
    <w:rsid w:val="00940FFF"/>
    <w:rsid w:val="0094111F"/>
    <w:rsid w:val="00941150"/>
    <w:rsid w:val="0094120C"/>
    <w:rsid w:val="00941824"/>
    <w:rsid w:val="00941E2B"/>
    <w:rsid w:val="009425A6"/>
    <w:rsid w:val="00944026"/>
    <w:rsid w:val="0094460A"/>
    <w:rsid w:val="0094485C"/>
    <w:rsid w:val="00944A6A"/>
    <w:rsid w:val="00944F3F"/>
    <w:rsid w:val="009458AE"/>
    <w:rsid w:val="0094610F"/>
    <w:rsid w:val="00946282"/>
    <w:rsid w:val="00946567"/>
    <w:rsid w:val="009476FE"/>
    <w:rsid w:val="00947754"/>
    <w:rsid w:val="00947A98"/>
    <w:rsid w:val="00947C6B"/>
    <w:rsid w:val="009500AA"/>
    <w:rsid w:val="009500C1"/>
    <w:rsid w:val="0095039A"/>
    <w:rsid w:val="00950523"/>
    <w:rsid w:val="0095088B"/>
    <w:rsid w:val="009509DE"/>
    <w:rsid w:val="00950A0B"/>
    <w:rsid w:val="00950B29"/>
    <w:rsid w:val="00950E36"/>
    <w:rsid w:val="0095124C"/>
    <w:rsid w:val="009515C7"/>
    <w:rsid w:val="00951C6C"/>
    <w:rsid w:val="00952B66"/>
    <w:rsid w:val="0095310B"/>
    <w:rsid w:val="0095324B"/>
    <w:rsid w:val="0095364A"/>
    <w:rsid w:val="00954170"/>
    <w:rsid w:val="00954699"/>
    <w:rsid w:val="009546D1"/>
    <w:rsid w:val="009550A1"/>
    <w:rsid w:val="009555E8"/>
    <w:rsid w:val="00955996"/>
    <w:rsid w:val="009562A3"/>
    <w:rsid w:val="009569B4"/>
    <w:rsid w:val="00957567"/>
    <w:rsid w:val="00957752"/>
    <w:rsid w:val="009601B6"/>
    <w:rsid w:val="00960A32"/>
    <w:rsid w:val="0096127D"/>
    <w:rsid w:val="009616F2"/>
    <w:rsid w:val="0096177F"/>
    <w:rsid w:val="00961B4D"/>
    <w:rsid w:val="00961C17"/>
    <w:rsid w:val="00961D86"/>
    <w:rsid w:val="00962933"/>
    <w:rsid w:val="009636EF"/>
    <w:rsid w:val="0096386D"/>
    <w:rsid w:val="00963A1A"/>
    <w:rsid w:val="00964080"/>
    <w:rsid w:val="00964185"/>
    <w:rsid w:val="009641D9"/>
    <w:rsid w:val="009643C6"/>
    <w:rsid w:val="009657D9"/>
    <w:rsid w:val="00965838"/>
    <w:rsid w:val="009659FA"/>
    <w:rsid w:val="00965F48"/>
    <w:rsid w:val="00966105"/>
    <w:rsid w:val="00966237"/>
    <w:rsid w:val="00966531"/>
    <w:rsid w:val="0096670F"/>
    <w:rsid w:val="00966B55"/>
    <w:rsid w:val="00966DE6"/>
    <w:rsid w:val="00966F50"/>
    <w:rsid w:val="00966FB5"/>
    <w:rsid w:val="009670F0"/>
    <w:rsid w:val="0096740F"/>
    <w:rsid w:val="00967872"/>
    <w:rsid w:val="00967C6C"/>
    <w:rsid w:val="009700CA"/>
    <w:rsid w:val="009702FB"/>
    <w:rsid w:val="00970ACE"/>
    <w:rsid w:val="00970DB6"/>
    <w:rsid w:val="0097120B"/>
    <w:rsid w:val="009713D3"/>
    <w:rsid w:val="00971E57"/>
    <w:rsid w:val="009720AA"/>
    <w:rsid w:val="00972414"/>
    <w:rsid w:val="00972496"/>
    <w:rsid w:val="0097299B"/>
    <w:rsid w:val="0097388C"/>
    <w:rsid w:val="00973BBB"/>
    <w:rsid w:val="00973CE0"/>
    <w:rsid w:val="00973F01"/>
    <w:rsid w:val="0097416E"/>
    <w:rsid w:val="009742F7"/>
    <w:rsid w:val="00974B3C"/>
    <w:rsid w:val="00974F37"/>
    <w:rsid w:val="00975549"/>
    <w:rsid w:val="009757C1"/>
    <w:rsid w:val="00975984"/>
    <w:rsid w:val="009767C3"/>
    <w:rsid w:val="00976C2A"/>
    <w:rsid w:val="00976D34"/>
    <w:rsid w:val="00976F28"/>
    <w:rsid w:val="00977346"/>
    <w:rsid w:val="00977936"/>
    <w:rsid w:val="0097794B"/>
    <w:rsid w:val="00977C0B"/>
    <w:rsid w:val="00977EF0"/>
    <w:rsid w:val="00980FE3"/>
    <w:rsid w:val="00981037"/>
    <w:rsid w:val="00981B59"/>
    <w:rsid w:val="00981BA3"/>
    <w:rsid w:val="00981FCF"/>
    <w:rsid w:val="009820B6"/>
    <w:rsid w:val="0098250B"/>
    <w:rsid w:val="00982849"/>
    <w:rsid w:val="00982EA0"/>
    <w:rsid w:val="00983039"/>
    <w:rsid w:val="00983585"/>
    <w:rsid w:val="00983652"/>
    <w:rsid w:val="009836D6"/>
    <w:rsid w:val="00983EF4"/>
    <w:rsid w:val="00984006"/>
    <w:rsid w:val="00984046"/>
    <w:rsid w:val="0098435B"/>
    <w:rsid w:val="009845B7"/>
    <w:rsid w:val="00984791"/>
    <w:rsid w:val="00984969"/>
    <w:rsid w:val="00984AA9"/>
    <w:rsid w:val="00984B00"/>
    <w:rsid w:val="00984EE8"/>
    <w:rsid w:val="009851E6"/>
    <w:rsid w:val="00985DD8"/>
    <w:rsid w:val="0098646C"/>
    <w:rsid w:val="00986C3E"/>
    <w:rsid w:val="00986FC4"/>
    <w:rsid w:val="009871F9"/>
    <w:rsid w:val="0098756D"/>
    <w:rsid w:val="009876BC"/>
    <w:rsid w:val="00987E68"/>
    <w:rsid w:val="00990C34"/>
    <w:rsid w:val="0099119B"/>
    <w:rsid w:val="009915C7"/>
    <w:rsid w:val="00991736"/>
    <w:rsid w:val="00991907"/>
    <w:rsid w:val="00991C0C"/>
    <w:rsid w:val="00992598"/>
    <w:rsid w:val="00992A1A"/>
    <w:rsid w:val="00992DF3"/>
    <w:rsid w:val="009935B6"/>
    <w:rsid w:val="00993E9F"/>
    <w:rsid w:val="00994001"/>
    <w:rsid w:val="0099455B"/>
    <w:rsid w:val="00994738"/>
    <w:rsid w:val="00994AB3"/>
    <w:rsid w:val="00994FB0"/>
    <w:rsid w:val="00995140"/>
    <w:rsid w:val="0099554C"/>
    <w:rsid w:val="00995EAA"/>
    <w:rsid w:val="009961BD"/>
    <w:rsid w:val="009962F3"/>
    <w:rsid w:val="009968EA"/>
    <w:rsid w:val="00996A30"/>
    <w:rsid w:val="00996AF5"/>
    <w:rsid w:val="00996AFA"/>
    <w:rsid w:val="00996BED"/>
    <w:rsid w:val="009973CE"/>
    <w:rsid w:val="00997601"/>
    <w:rsid w:val="009A00D2"/>
    <w:rsid w:val="009A09F8"/>
    <w:rsid w:val="009A15DD"/>
    <w:rsid w:val="009A19F3"/>
    <w:rsid w:val="009A1B31"/>
    <w:rsid w:val="009A1D4B"/>
    <w:rsid w:val="009A229A"/>
    <w:rsid w:val="009A234D"/>
    <w:rsid w:val="009A27C0"/>
    <w:rsid w:val="009A2BCE"/>
    <w:rsid w:val="009A3065"/>
    <w:rsid w:val="009A32B8"/>
    <w:rsid w:val="009A3322"/>
    <w:rsid w:val="009A388B"/>
    <w:rsid w:val="009A3BFC"/>
    <w:rsid w:val="009A3D17"/>
    <w:rsid w:val="009A3F6F"/>
    <w:rsid w:val="009A4018"/>
    <w:rsid w:val="009A428B"/>
    <w:rsid w:val="009A4551"/>
    <w:rsid w:val="009A4846"/>
    <w:rsid w:val="009A571F"/>
    <w:rsid w:val="009A5BA0"/>
    <w:rsid w:val="009A634C"/>
    <w:rsid w:val="009A63FB"/>
    <w:rsid w:val="009A64B4"/>
    <w:rsid w:val="009A6760"/>
    <w:rsid w:val="009A6897"/>
    <w:rsid w:val="009A7521"/>
    <w:rsid w:val="009A7ECE"/>
    <w:rsid w:val="009A7F11"/>
    <w:rsid w:val="009B008B"/>
    <w:rsid w:val="009B032B"/>
    <w:rsid w:val="009B05A2"/>
    <w:rsid w:val="009B1020"/>
    <w:rsid w:val="009B2223"/>
    <w:rsid w:val="009B256F"/>
    <w:rsid w:val="009B2D03"/>
    <w:rsid w:val="009B30E6"/>
    <w:rsid w:val="009B3D9E"/>
    <w:rsid w:val="009B43B7"/>
    <w:rsid w:val="009B45C7"/>
    <w:rsid w:val="009B49C1"/>
    <w:rsid w:val="009B4E09"/>
    <w:rsid w:val="009B4E5E"/>
    <w:rsid w:val="009B515E"/>
    <w:rsid w:val="009B5408"/>
    <w:rsid w:val="009B5592"/>
    <w:rsid w:val="009B577C"/>
    <w:rsid w:val="009B5A09"/>
    <w:rsid w:val="009B5B72"/>
    <w:rsid w:val="009B642F"/>
    <w:rsid w:val="009B65EA"/>
    <w:rsid w:val="009B6A4B"/>
    <w:rsid w:val="009B6A60"/>
    <w:rsid w:val="009B6C20"/>
    <w:rsid w:val="009B70CF"/>
    <w:rsid w:val="009B7696"/>
    <w:rsid w:val="009B7903"/>
    <w:rsid w:val="009B7BC0"/>
    <w:rsid w:val="009B7E85"/>
    <w:rsid w:val="009C00E5"/>
    <w:rsid w:val="009C0165"/>
    <w:rsid w:val="009C0231"/>
    <w:rsid w:val="009C07EC"/>
    <w:rsid w:val="009C0890"/>
    <w:rsid w:val="009C16B5"/>
    <w:rsid w:val="009C18A4"/>
    <w:rsid w:val="009C19F7"/>
    <w:rsid w:val="009C1F3B"/>
    <w:rsid w:val="009C1FB7"/>
    <w:rsid w:val="009C2C35"/>
    <w:rsid w:val="009C2CC2"/>
    <w:rsid w:val="009C2F06"/>
    <w:rsid w:val="009C3062"/>
    <w:rsid w:val="009C31C9"/>
    <w:rsid w:val="009C33FD"/>
    <w:rsid w:val="009C3A46"/>
    <w:rsid w:val="009C3DE3"/>
    <w:rsid w:val="009C3F5D"/>
    <w:rsid w:val="009C3FD6"/>
    <w:rsid w:val="009C4072"/>
    <w:rsid w:val="009C41CC"/>
    <w:rsid w:val="009C44D3"/>
    <w:rsid w:val="009C4CD6"/>
    <w:rsid w:val="009C4F15"/>
    <w:rsid w:val="009C4FEC"/>
    <w:rsid w:val="009C61C3"/>
    <w:rsid w:val="009C6233"/>
    <w:rsid w:val="009C6402"/>
    <w:rsid w:val="009C6543"/>
    <w:rsid w:val="009C6785"/>
    <w:rsid w:val="009C6FED"/>
    <w:rsid w:val="009C7425"/>
    <w:rsid w:val="009C79FC"/>
    <w:rsid w:val="009C7FDB"/>
    <w:rsid w:val="009D0EEE"/>
    <w:rsid w:val="009D1383"/>
    <w:rsid w:val="009D14EF"/>
    <w:rsid w:val="009D1D93"/>
    <w:rsid w:val="009D2636"/>
    <w:rsid w:val="009D3B16"/>
    <w:rsid w:val="009D3E53"/>
    <w:rsid w:val="009D42CA"/>
    <w:rsid w:val="009D49D6"/>
    <w:rsid w:val="009D4E46"/>
    <w:rsid w:val="009D5014"/>
    <w:rsid w:val="009D526B"/>
    <w:rsid w:val="009D563D"/>
    <w:rsid w:val="009D5B01"/>
    <w:rsid w:val="009D5B42"/>
    <w:rsid w:val="009D5E4D"/>
    <w:rsid w:val="009D6187"/>
    <w:rsid w:val="009D6D32"/>
    <w:rsid w:val="009D7292"/>
    <w:rsid w:val="009D742C"/>
    <w:rsid w:val="009D74F7"/>
    <w:rsid w:val="009D779C"/>
    <w:rsid w:val="009D7958"/>
    <w:rsid w:val="009D7C2E"/>
    <w:rsid w:val="009D7CFC"/>
    <w:rsid w:val="009E0A56"/>
    <w:rsid w:val="009E14F2"/>
    <w:rsid w:val="009E18B1"/>
    <w:rsid w:val="009E1949"/>
    <w:rsid w:val="009E1C6D"/>
    <w:rsid w:val="009E1DFD"/>
    <w:rsid w:val="009E24BF"/>
    <w:rsid w:val="009E2515"/>
    <w:rsid w:val="009E32D7"/>
    <w:rsid w:val="009E3622"/>
    <w:rsid w:val="009E3FBA"/>
    <w:rsid w:val="009E4BAD"/>
    <w:rsid w:val="009E4DE1"/>
    <w:rsid w:val="009E4E9B"/>
    <w:rsid w:val="009E55BB"/>
    <w:rsid w:val="009E6B61"/>
    <w:rsid w:val="009E7137"/>
    <w:rsid w:val="009E743E"/>
    <w:rsid w:val="009E7CFE"/>
    <w:rsid w:val="009E7F67"/>
    <w:rsid w:val="009F00DA"/>
    <w:rsid w:val="009F04D8"/>
    <w:rsid w:val="009F068C"/>
    <w:rsid w:val="009F0A80"/>
    <w:rsid w:val="009F0F94"/>
    <w:rsid w:val="009F12A3"/>
    <w:rsid w:val="009F179C"/>
    <w:rsid w:val="009F18D7"/>
    <w:rsid w:val="009F1EA1"/>
    <w:rsid w:val="009F1F52"/>
    <w:rsid w:val="009F246F"/>
    <w:rsid w:val="009F29A9"/>
    <w:rsid w:val="009F2D35"/>
    <w:rsid w:val="009F2DA7"/>
    <w:rsid w:val="009F2FB1"/>
    <w:rsid w:val="009F3E0D"/>
    <w:rsid w:val="009F3E82"/>
    <w:rsid w:val="009F3F85"/>
    <w:rsid w:val="009F41FD"/>
    <w:rsid w:val="009F6287"/>
    <w:rsid w:val="009F65A4"/>
    <w:rsid w:val="009F670E"/>
    <w:rsid w:val="009F6C9B"/>
    <w:rsid w:val="009F7273"/>
    <w:rsid w:val="009F7B50"/>
    <w:rsid w:val="009F7CD6"/>
    <w:rsid w:val="00A001A7"/>
    <w:rsid w:val="00A002B1"/>
    <w:rsid w:val="00A00574"/>
    <w:rsid w:val="00A0099D"/>
    <w:rsid w:val="00A00B4B"/>
    <w:rsid w:val="00A00C67"/>
    <w:rsid w:val="00A00F0C"/>
    <w:rsid w:val="00A01010"/>
    <w:rsid w:val="00A010F6"/>
    <w:rsid w:val="00A01493"/>
    <w:rsid w:val="00A01D10"/>
    <w:rsid w:val="00A01D75"/>
    <w:rsid w:val="00A01FB6"/>
    <w:rsid w:val="00A0231C"/>
    <w:rsid w:val="00A027F6"/>
    <w:rsid w:val="00A02884"/>
    <w:rsid w:val="00A02E4D"/>
    <w:rsid w:val="00A02F7E"/>
    <w:rsid w:val="00A034C9"/>
    <w:rsid w:val="00A039ED"/>
    <w:rsid w:val="00A03ABC"/>
    <w:rsid w:val="00A03B8D"/>
    <w:rsid w:val="00A03C49"/>
    <w:rsid w:val="00A046BB"/>
    <w:rsid w:val="00A0483B"/>
    <w:rsid w:val="00A048A9"/>
    <w:rsid w:val="00A0506B"/>
    <w:rsid w:val="00A051CD"/>
    <w:rsid w:val="00A05483"/>
    <w:rsid w:val="00A0573E"/>
    <w:rsid w:val="00A05C63"/>
    <w:rsid w:val="00A064E5"/>
    <w:rsid w:val="00A0655F"/>
    <w:rsid w:val="00A067B2"/>
    <w:rsid w:val="00A06B88"/>
    <w:rsid w:val="00A06DEB"/>
    <w:rsid w:val="00A06F29"/>
    <w:rsid w:val="00A06FC7"/>
    <w:rsid w:val="00A070E8"/>
    <w:rsid w:val="00A072D0"/>
    <w:rsid w:val="00A072DC"/>
    <w:rsid w:val="00A07674"/>
    <w:rsid w:val="00A07990"/>
    <w:rsid w:val="00A07BD8"/>
    <w:rsid w:val="00A07F6F"/>
    <w:rsid w:val="00A1010F"/>
    <w:rsid w:val="00A10448"/>
    <w:rsid w:val="00A10694"/>
    <w:rsid w:val="00A106D1"/>
    <w:rsid w:val="00A106FB"/>
    <w:rsid w:val="00A108B6"/>
    <w:rsid w:val="00A10994"/>
    <w:rsid w:val="00A10F20"/>
    <w:rsid w:val="00A11030"/>
    <w:rsid w:val="00A1117A"/>
    <w:rsid w:val="00A1137F"/>
    <w:rsid w:val="00A119F6"/>
    <w:rsid w:val="00A11D8B"/>
    <w:rsid w:val="00A11E92"/>
    <w:rsid w:val="00A11EC6"/>
    <w:rsid w:val="00A1212B"/>
    <w:rsid w:val="00A12283"/>
    <w:rsid w:val="00A1236F"/>
    <w:rsid w:val="00A12416"/>
    <w:rsid w:val="00A12860"/>
    <w:rsid w:val="00A1341A"/>
    <w:rsid w:val="00A135DD"/>
    <w:rsid w:val="00A13915"/>
    <w:rsid w:val="00A13E4B"/>
    <w:rsid w:val="00A13F70"/>
    <w:rsid w:val="00A14548"/>
    <w:rsid w:val="00A14561"/>
    <w:rsid w:val="00A14AFF"/>
    <w:rsid w:val="00A14B0E"/>
    <w:rsid w:val="00A14E3A"/>
    <w:rsid w:val="00A14FF9"/>
    <w:rsid w:val="00A1557B"/>
    <w:rsid w:val="00A15670"/>
    <w:rsid w:val="00A15B3C"/>
    <w:rsid w:val="00A15BC7"/>
    <w:rsid w:val="00A15E86"/>
    <w:rsid w:val="00A15FF8"/>
    <w:rsid w:val="00A16019"/>
    <w:rsid w:val="00A166F0"/>
    <w:rsid w:val="00A169A1"/>
    <w:rsid w:val="00A16D10"/>
    <w:rsid w:val="00A1730D"/>
    <w:rsid w:val="00A17378"/>
    <w:rsid w:val="00A17820"/>
    <w:rsid w:val="00A17DCB"/>
    <w:rsid w:val="00A2014D"/>
    <w:rsid w:val="00A20323"/>
    <w:rsid w:val="00A20333"/>
    <w:rsid w:val="00A20E97"/>
    <w:rsid w:val="00A21198"/>
    <w:rsid w:val="00A21476"/>
    <w:rsid w:val="00A21B25"/>
    <w:rsid w:val="00A22018"/>
    <w:rsid w:val="00A2240B"/>
    <w:rsid w:val="00A224C6"/>
    <w:rsid w:val="00A227FF"/>
    <w:rsid w:val="00A22A9C"/>
    <w:rsid w:val="00A2302F"/>
    <w:rsid w:val="00A230C5"/>
    <w:rsid w:val="00A24529"/>
    <w:rsid w:val="00A245CA"/>
    <w:rsid w:val="00A24AAD"/>
    <w:rsid w:val="00A24B1F"/>
    <w:rsid w:val="00A24B94"/>
    <w:rsid w:val="00A24D6D"/>
    <w:rsid w:val="00A24F9E"/>
    <w:rsid w:val="00A253A8"/>
    <w:rsid w:val="00A259AD"/>
    <w:rsid w:val="00A25C05"/>
    <w:rsid w:val="00A26EC1"/>
    <w:rsid w:val="00A272DC"/>
    <w:rsid w:val="00A2783A"/>
    <w:rsid w:val="00A30571"/>
    <w:rsid w:val="00A30BB8"/>
    <w:rsid w:val="00A30D9C"/>
    <w:rsid w:val="00A30F26"/>
    <w:rsid w:val="00A3155F"/>
    <w:rsid w:val="00A31C5F"/>
    <w:rsid w:val="00A3278F"/>
    <w:rsid w:val="00A32FC0"/>
    <w:rsid w:val="00A3315A"/>
    <w:rsid w:val="00A3357F"/>
    <w:rsid w:val="00A336CC"/>
    <w:rsid w:val="00A33BB7"/>
    <w:rsid w:val="00A346F0"/>
    <w:rsid w:val="00A34855"/>
    <w:rsid w:val="00A352C1"/>
    <w:rsid w:val="00A3542D"/>
    <w:rsid w:val="00A35614"/>
    <w:rsid w:val="00A35F8D"/>
    <w:rsid w:val="00A363AF"/>
    <w:rsid w:val="00A37A53"/>
    <w:rsid w:val="00A37D5C"/>
    <w:rsid w:val="00A40164"/>
    <w:rsid w:val="00A40176"/>
    <w:rsid w:val="00A402AD"/>
    <w:rsid w:val="00A402B7"/>
    <w:rsid w:val="00A403AD"/>
    <w:rsid w:val="00A4051D"/>
    <w:rsid w:val="00A406A9"/>
    <w:rsid w:val="00A40EEF"/>
    <w:rsid w:val="00A40FF1"/>
    <w:rsid w:val="00A411BD"/>
    <w:rsid w:val="00A4139F"/>
    <w:rsid w:val="00A4171D"/>
    <w:rsid w:val="00A4177E"/>
    <w:rsid w:val="00A4183D"/>
    <w:rsid w:val="00A41872"/>
    <w:rsid w:val="00A419F9"/>
    <w:rsid w:val="00A42233"/>
    <w:rsid w:val="00A423C5"/>
    <w:rsid w:val="00A4254E"/>
    <w:rsid w:val="00A427A7"/>
    <w:rsid w:val="00A42B9D"/>
    <w:rsid w:val="00A430C4"/>
    <w:rsid w:val="00A43277"/>
    <w:rsid w:val="00A43606"/>
    <w:rsid w:val="00A43A0C"/>
    <w:rsid w:val="00A43F23"/>
    <w:rsid w:val="00A44A04"/>
    <w:rsid w:val="00A44C5B"/>
    <w:rsid w:val="00A44E39"/>
    <w:rsid w:val="00A454EF"/>
    <w:rsid w:val="00A458F3"/>
    <w:rsid w:val="00A45B57"/>
    <w:rsid w:val="00A4605E"/>
    <w:rsid w:val="00A46989"/>
    <w:rsid w:val="00A479B2"/>
    <w:rsid w:val="00A479B6"/>
    <w:rsid w:val="00A47A73"/>
    <w:rsid w:val="00A47CD5"/>
    <w:rsid w:val="00A47DC4"/>
    <w:rsid w:val="00A47FA1"/>
    <w:rsid w:val="00A50A2E"/>
    <w:rsid w:val="00A5132E"/>
    <w:rsid w:val="00A5222B"/>
    <w:rsid w:val="00A527CB"/>
    <w:rsid w:val="00A5282E"/>
    <w:rsid w:val="00A53016"/>
    <w:rsid w:val="00A5369E"/>
    <w:rsid w:val="00A53F3F"/>
    <w:rsid w:val="00A54A4E"/>
    <w:rsid w:val="00A54D79"/>
    <w:rsid w:val="00A54EE9"/>
    <w:rsid w:val="00A551A2"/>
    <w:rsid w:val="00A5552A"/>
    <w:rsid w:val="00A55D0B"/>
    <w:rsid w:val="00A55FAB"/>
    <w:rsid w:val="00A561BE"/>
    <w:rsid w:val="00A56373"/>
    <w:rsid w:val="00A56ACB"/>
    <w:rsid w:val="00A56D61"/>
    <w:rsid w:val="00A56DA2"/>
    <w:rsid w:val="00A5756E"/>
    <w:rsid w:val="00A57713"/>
    <w:rsid w:val="00A57B04"/>
    <w:rsid w:val="00A603FD"/>
    <w:rsid w:val="00A60E07"/>
    <w:rsid w:val="00A61114"/>
    <w:rsid w:val="00A61150"/>
    <w:rsid w:val="00A6187F"/>
    <w:rsid w:val="00A61BD5"/>
    <w:rsid w:val="00A61D8D"/>
    <w:rsid w:val="00A63457"/>
    <w:rsid w:val="00A63494"/>
    <w:rsid w:val="00A635C6"/>
    <w:rsid w:val="00A6379E"/>
    <w:rsid w:val="00A63AA0"/>
    <w:rsid w:val="00A63E15"/>
    <w:rsid w:val="00A63FAB"/>
    <w:rsid w:val="00A63FE9"/>
    <w:rsid w:val="00A641BD"/>
    <w:rsid w:val="00A64236"/>
    <w:rsid w:val="00A64281"/>
    <w:rsid w:val="00A64C7E"/>
    <w:rsid w:val="00A64E30"/>
    <w:rsid w:val="00A65104"/>
    <w:rsid w:val="00A65632"/>
    <w:rsid w:val="00A65732"/>
    <w:rsid w:val="00A65929"/>
    <w:rsid w:val="00A65EEF"/>
    <w:rsid w:val="00A66049"/>
    <w:rsid w:val="00A66614"/>
    <w:rsid w:val="00A66942"/>
    <w:rsid w:val="00A67068"/>
    <w:rsid w:val="00A6742F"/>
    <w:rsid w:val="00A70804"/>
    <w:rsid w:val="00A70C10"/>
    <w:rsid w:val="00A70D5C"/>
    <w:rsid w:val="00A70E1E"/>
    <w:rsid w:val="00A70E27"/>
    <w:rsid w:val="00A70E8E"/>
    <w:rsid w:val="00A7116F"/>
    <w:rsid w:val="00A71801"/>
    <w:rsid w:val="00A7270B"/>
    <w:rsid w:val="00A731B9"/>
    <w:rsid w:val="00A73348"/>
    <w:rsid w:val="00A73363"/>
    <w:rsid w:val="00A734AC"/>
    <w:rsid w:val="00A737F1"/>
    <w:rsid w:val="00A74044"/>
    <w:rsid w:val="00A74F09"/>
    <w:rsid w:val="00A74F0C"/>
    <w:rsid w:val="00A74FE5"/>
    <w:rsid w:val="00A75155"/>
    <w:rsid w:val="00A75A6B"/>
    <w:rsid w:val="00A75F65"/>
    <w:rsid w:val="00A769CE"/>
    <w:rsid w:val="00A76ABD"/>
    <w:rsid w:val="00A76F5C"/>
    <w:rsid w:val="00A776F2"/>
    <w:rsid w:val="00A77BFD"/>
    <w:rsid w:val="00A77E3B"/>
    <w:rsid w:val="00A80093"/>
    <w:rsid w:val="00A80178"/>
    <w:rsid w:val="00A805B3"/>
    <w:rsid w:val="00A8090F"/>
    <w:rsid w:val="00A80B41"/>
    <w:rsid w:val="00A80D39"/>
    <w:rsid w:val="00A81C04"/>
    <w:rsid w:val="00A81D92"/>
    <w:rsid w:val="00A81EA6"/>
    <w:rsid w:val="00A81EF5"/>
    <w:rsid w:val="00A81FFA"/>
    <w:rsid w:val="00A8259D"/>
    <w:rsid w:val="00A82858"/>
    <w:rsid w:val="00A82AF7"/>
    <w:rsid w:val="00A82CEC"/>
    <w:rsid w:val="00A82F5D"/>
    <w:rsid w:val="00A83584"/>
    <w:rsid w:val="00A83A0B"/>
    <w:rsid w:val="00A8415F"/>
    <w:rsid w:val="00A84B60"/>
    <w:rsid w:val="00A84DE0"/>
    <w:rsid w:val="00A85166"/>
    <w:rsid w:val="00A8536B"/>
    <w:rsid w:val="00A85382"/>
    <w:rsid w:val="00A8544B"/>
    <w:rsid w:val="00A85AA6"/>
    <w:rsid w:val="00A8662A"/>
    <w:rsid w:val="00A86747"/>
    <w:rsid w:val="00A872C1"/>
    <w:rsid w:val="00A87C8C"/>
    <w:rsid w:val="00A87D58"/>
    <w:rsid w:val="00A90629"/>
    <w:rsid w:val="00A90A31"/>
    <w:rsid w:val="00A90E7C"/>
    <w:rsid w:val="00A91249"/>
    <w:rsid w:val="00A917CE"/>
    <w:rsid w:val="00A917FF"/>
    <w:rsid w:val="00A9181E"/>
    <w:rsid w:val="00A91863"/>
    <w:rsid w:val="00A91E58"/>
    <w:rsid w:val="00A9202D"/>
    <w:rsid w:val="00A9226F"/>
    <w:rsid w:val="00A9257A"/>
    <w:rsid w:val="00A92713"/>
    <w:rsid w:val="00A93605"/>
    <w:rsid w:val="00A93761"/>
    <w:rsid w:val="00A94760"/>
    <w:rsid w:val="00A9519E"/>
    <w:rsid w:val="00A951DF"/>
    <w:rsid w:val="00A95646"/>
    <w:rsid w:val="00A956B1"/>
    <w:rsid w:val="00A957D1"/>
    <w:rsid w:val="00A957E1"/>
    <w:rsid w:val="00A959C2"/>
    <w:rsid w:val="00A95DE8"/>
    <w:rsid w:val="00A95FB7"/>
    <w:rsid w:val="00A96139"/>
    <w:rsid w:val="00A9628D"/>
    <w:rsid w:val="00A9692F"/>
    <w:rsid w:val="00A96933"/>
    <w:rsid w:val="00A9715A"/>
    <w:rsid w:val="00A972FF"/>
    <w:rsid w:val="00A974DE"/>
    <w:rsid w:val="00A97940"/>
    <w:rsid w:val="00A97B85"/>
    <w:rsid w:val="00A97FBC"/>
    <w:rsid w:val="00AA0D6D"/>
    <w:rsid w:val="00AA1164"/>
    <w:rsid w:val="00AA1211"/>
    <w:rsid w:val="00AA1528"/>
    <w:rsid w:val="00AA1749"/>
    <w:rsid w:val="00AA1986"/>
    <w:rsid w:val="00AA22BE"/>
    <w:rsid w:val="00AA27BB"/>
    <w:rsid w:val="00AA2A7B"/>
    <w:rsid w:val="00AA3248"/>
    <w:rsid w:val="00AA32CA"/>
    <w:rsid w:val="00AA3BE7"/>
    <w:rsid w:val="00AA3DBF"/>
    <w:rsid w:val="00AA4103"/>
    <w:rsid w:val="00AA41C1"/>
    <w:rsid w:val="00AA423A"/>
    <w:rsid w:val="00AA44B9"/>
    <w:rsid w:val="00AA44FE"/>
    <w:rsid w:val="00AA481C"/>
    <w:rsid w:val="00AA5073"/>
    <w:rsid w:val="00AA5387"/>
    <w:rsid w:val="00AA560E"/>
    <w:rsid w:val="00AA5679"/>
    <w:rsid w:val="00AA57DD"/>
    <w:rsid w:val="00AA585D"/>
    <w:rsid w:val="00AA5D08"/>
    <w:rsid w:val="00AA6FBA"/>
    <w:rsid w:val="00AA7158"/>
    <w:rsid w:val="00AA787E"/>
    <w:rsid w:val="00AA7B94"/>
    <w:rsid w:val="00AB08EE"/>
    <w:rsid w:val="00AB0C70"/>
    <w:rsid w:val="00AB18DA"/>
    <w:rsid w:val="00AB1B2D"/>
    <w:rsid w:val="00AB1E0B"/>
    <w:rsid w:val="00AB1FB2"/>
    <w:rsid w:val="00AB22A9"/>
    <w:rsid w:val="00AB25FA"/>
    <w:rsid w:val="00AB3673"/>
    <w:rsid w:val="00AB3A13"/>
    <w:rsid w:val="00AB40A9"/>
    <w:rsid w:val="00AB41F9"/>
    <w:rsid w:val="00AB467F"/>
    <w:rsid w:val="00AB4EDB"/>
    <w:rsid w:val="00AB4F40"/>
    <w:rsid w:val="00AB5007"/>
    <w:rsid w:val="00AB547D"/>
    <w:rsid w:val="00AB5A30"/>
    <w:rsid w:val="00AB5C1C"/>
    <w:rsid w:val="00AB5C22"/>
    <w:rsid w:val="00AB5D2D"/>
    <w:rsid w:val="00AB5D7B"/>
    <w:rsid w:val="00AB6074"/>
    <w:rsid w:val="00AB62E0"/>
    <w:rsid w:val="00AB664D"/>
    <w:rsid w:val="00AB6AB4"/>
    <w:rsid w:val="00AB7139"/>
    <w:rsid w:val="00AB7510"/>
    <w:rsid w:val="00AB7B38"/>
    <w:rsid w:val="00AB7B72"/>
    <w:rsid w:val="00AB7C81"/>
    <w:rsid w:val="00AC122F"/>
    <w:rsid w:val="00AC1D0D"/>
    <w:rsid w:val="00AC2482"/>
    <w:rsid w:val="00AC25C2"/>
    <w:rsid w:val="00AC29B5"/>
    <w:rsid w:val="00AC33F6"/>
    <w:rsid w:val="00AC3979"/>
    <w:rsid w:val="00AC3BF6"/>
    <w:rsid w:val="00AC3EB6"/>
    <w:rsid w:val="00AC3FB4"/>
    <w:rsid w:val="00AC42F1"/>
    <w:rsid w:val="00AC4410"/>
    <w:rsid w:val="00AC47C3"/>
    <w:rsid w:val="00AC4934"/>
    <w:rsid w:val="00AC4E57"/>
    <w:rsid w:val="00AC5221"/>
    <w:rsid w:val="00AC5896"/>
    <w:rsid w:val="00AC58DE"/>
    <w:rsid w:val="00AC5D6F"/>
    <w:rsid w:val="00AC6A54"/>
    <w:rsid w:val="00AC6AB0"/>
    <w:rsid w:val="00AC6C0D"/>
    <w:rsid w:val="00AC6DD0"/>
    <w:rsid w:val="00AC6FA0"/>
    <w:rsid w:val="00AC6FEA"/>
    <w:rsid w:val="00AC7364"/>
    <w:rsid w:val="00AC73C1"/>
    <w:rsid w:val="00AC7449"/>
    <w:rsid w:val="00AC74C2"/>
    <w:rsid w:val="00AC76F1"/>
    <w:rsid w:val="00AC7B34"/>
    <w:rsid w:val="00AC7B61"/>
    <w:rsid w:val="00AC7F2F"/>
    <w:rsid w:val="00AD0539"/>
    <w:rsid w:val="00AD151E"/>
    <w:rsid w:val="00AD1AC6"/>
    <w:rsid w:val="00AD1F99"/>
    <w:rsid w:val="00AD2299"/>
    <w:rsid w:val="00AD23F3"/>
    <w:rsid w:val="00AD2621"/>
    <w:rsid w:val="00AD2996"/>
    <w:rsid w:val="00AD3437"/>
    <w:rsid w:val="00AD3441"/>
    <w:rsid w:val="00AD3C0E"/>
    <w:rsid w:val="00AD3CD7"/>
    <w:rsid w:val="00AD41B4"/>
    <w:rsid w:val="00AD439F"/>
    <w:rsid w:val="00AD4497"/>
    <w:rsid w:val="00AD4569"/>
    <w:rsid w:val="00AD467A"/>
    <w:rsid w:val="00AD4919"/>
    <w:rsid w:val="00AD4E54"/>
    <w:rsid w:val="00AD5A2D"/>
    <w:rsid w:val="00AD5B44"/>
    <w:rsid w:val="00AD5EDE"/>
    <w:rsid w:val="00AD69D4"/>
    <w:rsid w:val="00AD6E05"/>
    <w:rsid w:val="00AD719D"/>
    <w:rsid w:val="00AD78E1"/>
    <w:rsid w:val="00AD7FF6"/>
    <w:rsid w:val="00AE0AD1"/>
    <w:rsid w:val="00AE0B91"/>
    <w:rsid w:val="00AE0DE1"/>
    <w:rsid w:val="00AE0F95"/>
    <w:rsid w:val="00AE10A0"/>
    <w:rsid w:val="00AE1113"/>
    <w:rsid w:val="00AE1253"/>
    <w:rsid w:val="00AE1919"/>
    <w:rsid w:val="00AE1997"/>
    <w:rsid w:val="00AE1D07"/>
    <w:rsid w:val="00AE200E"/>
    <w:rsid w:val="00AE2CFB"/>
    <w:rsid w:val="00AE2F15"/>
    <w:rsid w:val="00AE3492"/>
    <w:rsid w:val="00AE3C10"/>
    <w:rsid w:val="00AE3E0D"/>
    <w:rsid w:val="00AE3E99"/>
    <w:rsid w:val="00AE40BE"/>
    <w:rsid w:val="00AE4142"/>
    <w:rsid w:val="00AE420F"/>
    <w:rsid w:val="00AE4383"/>
    <w:rsid w:val="00AE446A"/>
    <w:rsid w:val="00AE4A1C"/>
    <w:rsid w:val="00AE4C02"/>
    <w:rsid w:val="00AE4D2E"/>
    <w:rsid w:val="00AE5529"/>
    <w:rsid w:val="00AE5857"/>
    <w:rsid w:val="00AE666E"/>
    <w:rsid w:val="00AE6AEE"/>
    <w:rsid w:val="00AE6B58"/>
    <w:rsid w:val="00AE6E52"/>
    <w:rsid w:val="00AE718C"/>
    <w:rsid w:val="00AE776B"/>
    <w:rsid w:val="00AE7DE1"/>
    <w:rsid w:val="00AF0716"/>
    <w:rsid w:val="00AF0922"/>
    <w:rsid w:val="00AF0A37"/>
    <w:rsid w:val="00AF0AAF"/>
    <w:rsid w:val="00AF0B85"/>
    <w:rsid w:val="00AF1D93"/>
    <w:rsid w:val="00AF1DDA"/>
    <w:rsid w:val="00AF2249"/>
    <w:rsid w:val="00AF24C6"/>
    <w:rsid w:val="00AF251D"/>
    <w:rsid w:val="00AF25DB"/>
    <w:rsid w:val="00AF2607"/>
    <w:rsid w:val="00AF270D"/>
    <w:rsid w:val="00AF28AA"/>
    <w:rsid w:val="00AF2DE5"/>
    <w:rsid w:val="00AF3041"/>
    <w:rsid w:val="00AF33C4"/>
    <w:rsid w:val="00AF3665"/>
    <w:rsid w:val="00AF398D"/>
    <w:rsid w:val="00AF3B2F"/>
    <w:rsid w:val="00AF3D99"/>
    <w:rsid w:val="00AF43C8"/>
    <w:rsid w:val="00AF44BF"/>
    <w:rsid w:val="00AF4A8B"/>
    <w:rsid w:val="00AF4D00"/>
    <w:rsid w:val="00AF4E56"/>
    <w:rsid w:val="00AF4F32"/>
    <w:rsid w:val="00AF5681"/>
    <w:rsid w:val="00AF56DF"/>
    <w:rsid w:val="00AF5930"/>
    <w:rsid w:val="00AF5C50"/>
    <w:rsid w:val="00AF5CB4"/>
    <w:rsid w:val="00AF5D8A"/>
    <w:rsid w:val="00AF5F28"/>
    <w:rsid w:val="00AF69FA"/>
    <w:rsid w:val="00AF6AC4"/>
    <w:rsid w:val="00AF704F"/>
    <w:rsid w:val="00AF7496"/>
    <w:rsid w:val="00AF771B"/>
    <w:rsid w:val="00AF771C"/>
    <w:rsid w:val="00AF7915"/>
    <w:rsid w:val="00AF7AC7"/>
    <w:rsid w:val="00AF7F2A"/>
    <w:rsid w:val="00B00CE4"/>
    <w:rsid w:val="00B00FB7"/>
    <w:rsid w:val="00B012F9"/>
    <w:rsid w:val="00B0166B"/>
    <w:rsid w:val="00B01A8E"/>
    <w:rsid w:val="00B01B59"/>
    <w:rsid w:val="00B01C67"/>
    <w:rsid w:val="00B01FAB"/>
    <w:rsid w:val="00B022F5"/>
    <w:rsid w:val="00B035D2"/>
    <w:rsid w:val="00B03AED"/>
    <w:rsid w:val="00B03EDE"/>
    <w:rsid w:val="00B03F6A"/>
    <w:rsid w:val="00B04039"/>
    <w:rsid w:val="00B043AD"/>
    <w:rsid w:val="00B04BD3"/>
    <w:rsid w:val="00B05735"/>
    <w:rsid w:val="00B057A1"/>
    <w:rsid w:val="00B05B39"/>
    <w:rsid w:val="00B05BA8"/>
    <w:rsid w:val="00B05C34"/>
    <w:rsid w:val="00B05D18"/>
    <w:rsid w:val="00B05F3C"/>
    <w:rsid w:val="00B05FDA"/>
    <w:rsid w:val="00B06602"/>
    <w:rsid w:val="00B066FD"/>
    <w:rsid w:val="00B0689C"/>
    <w:rsid w:val="00B06A9A"/>
    <w:rsid w:val="00B06CAB"/>
    <w:rsid w:val="00B06CC4"/>
    <w:rsid w:val="00B0756A"/>
    <w:rsid w:val="00B0783C"/>
    <w:rsid w:val="00B07F9E"/>
    <w:rsid w:val="00B10558"/>
    <w:rsid w:val="00B1070C"/>
    <w:rsid w:val="00B1075B"/>
    <w:rsid w:val="00B1079B"/>
    <w:rsid w:val="00B10FD1"/>
    <w:rsid w:val="00B115FA"/>
    <w:rsid w:val="00B11CC3"/>
    <w:rsid w:val="00B12281"/>
    <w:rsid w:val="00B1283C"/>
    <w:rsid w:val="00B128BC"/>
    <w:rsid w:val="00B12A8B"/>
    <w:rsid w:val="00B12B2D"/>
    <w:rsid w:val="00B13447"/>
    <w:rsid w:val="00B13D39"/>
    <w:rsid w:val="00B13EDD"/>
    <w:rsid w:val="00B1475F"/>
    <w:rsid w:val="00B14AD1"/>
    <w:rsid w:val="00B14F47"/>
    <w:rsid w:val="00B158C2"/>
    <w:rsid w:val="00B15E29"/>
    <w:rsid w:val="00B164D8"/>
    <w:rsid w:val="00B16D7B"/>
    <w:rsid w:val="00B16DD5"/>
    <w:rsid w:val="00B16E10"/>
    <w:rsid w:val="00B16FDE"/>
    <w:rsid w:val="00B175F9"/>
    <w:rsid w:val="00B17AA9"/>
    <w:rsid w:val="00B17DBA"/>
    <w:rsid w:val="00B17DE6"/>
    <w:rsid w:val="00B2042D"/>
    <w:rsid w:val="00B20571"/>
    <w:rsid w:val="00B2076A"/>
    <w:rsid w:val="00B20D8D"/>
    <w:rsid w:val="00B20FEC"/>
    <w:rsid w:val="00B21396"/>
    <w:rsid w:val="00B21844"/>
    <w:rsid w:val="00B21B86"/>
    <w:rsid w:val="00B21F6F"/>
    <w:rsid w:val="00B225AB"/>
    <w:rsid w:val="00B226E3"/>
    <w:rsid w:val="00B22DD9"/>
    <w:rsid w:val="00B22E74"/>
    <w:rsid w:val="00B22F7B"/>
    <w:rsid w:val="00B22FD6"/>
    <w:rsid w:val="00B239C0"/>
    <w:rsid w:val="00B23C6E"/>
    <w:rsid w:val="00B24222"/>
    <w:rsid w:val="00B24326"/>
    <w:rsid w:val="00B24330"/>
    <w:rsid w:val="00B24348"/>
    <w:rsid w:val="00B25162"/>
    <w:rsid w:val="00B25E14"/>
    <w:rsid w:val="00B25E8C"/>
    <w:rsid w:val="00B260E8"/>
    <w:rsid w:val="00B26244"/>
    <w:rsid w:val="00B263D4"/>
    <w:rsid w:val="00B26A09"/>
    <w:rsid w:val="00B26C4D"/>
    <w:rsid w:val="00B26F3F"/>
    <w:rsid w:val="00B27479"/>
    <w:rsid w:val="00B27501"/>
    <w:rsid w:val="00B278A2"/>
    <w:rsid w:val="00B2793D"/>
    <w:rsid w:val="00B27F3D"/>
    <w:rsid w:val="00B27F56"/>
    <w:rsid w:val="00B303F3"/>
    <w:rsid w:val="00B30833"/>
    <w:rsid w:val="00B30A6C"/>
    <w:rsid w:val="00B30EFE"/>
    <w:rsid w:val="00B313DE"/>
    <w:rsid w:val="00B31AB8"/>
    <w:rsid w:val="00B32135"/>
    <w:rsid w:val="00B3216F"/>
    <w:rsid w:val="00B326E5"/>
    <w:rsid w:val="00B3292F"/>
    <w:rsid w:val="00B32A6B"/>
    <w:rsid w:val="00B32FBA"/>
    <w:rsid w:val="00B32FBB"/>
    <w:rsid w:val="00B3377F"/>
    <w:rsid w:val="00B339F4"/>
    <w:rsid w:val="00B33C03"/>
    <w:rsid w:val="00B33FE4"/>
    <w:rsid w:val="00B348D5"/>
    <w:rsid w:val="00B354A1"/>
    <w:rsid w:val="00B355C7"/>
    <w:rsid w:val="00B35AD7"/>
    <w:rsid w:val="00B35AF6"/>
    <w:rsid w:val="00B36365"/>
    <w:rsid w:val="00B3669C"/>
    <w:rsid w:val="00B36AEE"/>
    <w:rsid w:val="00B36BFE"/>
    <w:rsid w:val="00B36D3E"/>
    <w:rsid w:val="00B378E5"/>
    <w:rsid w:val="00B37C6E"/>
    <w:rsid w:val="00B40497"/>
    <w:rsid w:val="00B40883"/>
    <w:rsid w:val="00B411E5"/>
    <w:rsid w:val="00B4135E"/>
    <w:rsid w:val="00B41513"/>
    <w:rsid w:val="00B41644"/>
    <w:rsid w:val="00B416A7"/>
    <w:rsid w:val="00B4181A"/>
    <w:rsid w:val="00B41988"/>
    <w:rsid w:val="00B41EEE"/>
    <w:rsid w:val="00B42430"/>
    <w:rsid w:val="00B4254D"/>
    <w:rsid w:val="00B429C2"/>
    <w:rsid w:val="00B42DED"/>
    <w:rsid w:val="00B43170"/>
    <w:rsid w:val="00B431A4"/>
    <w:rsid w:val="00B433C1"/>
    <w:rsid w:val="00B4360C"/>
    <w:rsid w:val="00B438C6"/>
    <w:rsid w:val="00B43AA5"/>
    <w:rsid w:val="00B441B9"/>
    <w:rsid w:val="00B44767"/>
    <w:rsid w:val="00B44A44"/>
    <w:rsid w:val="00B44BE9"/>
    <w:rsid w:val="00B4552A"/>
    <w:rsid w:val="00B4592F"/>
    <w:rsid w:val="00B459E4"/>
    <w:rsid w:val="00B45C56"/>
    <w:rsid w:val="00B46176"/>
    <w:rsid w:val="00B461B3"/>
    <w:rsid w:val="00B4672F"/>
    <w:rsid w:val="00B467E9"/>
    <w:rsid w:val="00B46868"/>
    <w:rsid w:val="00B46EC6"/>
    <w:rsid w:val="00B47473"/>
    <w:rsid w:val="00B47E11"/>
    <w:rsid w:val="00B507A0"/>
    <w:rsid w:val="00B508FB"/>
    <w:rsid w:val="00B510A4"/>
    <w:rsid w:val="00B51967"/>
    <w:rsid w:val="00B51A22"/>
    <w:rsid w:val="00B523BF"/>
    <w:rsid w:val="00B5242D"/>
    <w:rsid w:val="00B5285F"/>
    <w:rsid w:val="00B52916"/>
    <w:rsid w:val="00B52AF4"/>
    <w:rsid w:val="00B52CC3"/>
    <w:rsid w:val="00B52F01"/>
    <w:rsid w:val="00B5303E"/>
    <w:rsid w:val="00B535A1"/>
    <w:rsid w:val="00B535D1"/>
    <w:rsid w:val="00B536E8"/>
    <w:rsid w:val="00B53A22"/>
    <w:rsid w:val="00B53C93"/>
    <w:rsid w:val="00B542C6"/>
    <w:rsid w:val="00B5430C"/>
    <w:rsid w:val="00B54336"/>
    <w:rsid w:val="00B545C4"/>
    <w:rsid w:val="00B5461D"/>
    <w:rsid w:val="00B5463A"/>
    <w:rsid w:val="00B5473F"/>
    <w:rsid w:val="00B54FDD"/>
    <w:rsid w:val="00B55BB8"/>
    <w:rsid w:val="00B55EB9"/>
    <w:rsid w:val="00B55FFC"/>
    <w:rsid w:val="00B56019"/>
    <w:rsid w:val="00B562FB"/>
    <w:rsid w:val="00B56341"/>
    <w:rsid w:val="00B5634D"/>
    <w:rsid w:val="00B56A49"/>
    <w:rsid w:val="00B605BB"/>
    <w:rsid w:val="00B60BAB"/>
    <w:rsid w:val="00B60E83"/>
    <w:rsid w:val="00B6108F"/>
    <w:rsid w:val="00B61B56"/>
    <w:rsid w:val="00B6245E"/>
    <w:rsid w:val="00B62525"/>
    <w:rsid w:val="00B630C3"/>
    <w:rsid w:val="00B63453"/>
    <w:rsid w:val="00B63D4B"/>
    <w:rsid w:val="00B63F63"/>
    <w:rsid w:val="00B647AC"/>
    <w:rsid w:val="00B64BDF"/>
    <w:rsid w:val="00B655AA"/>
    <w:rsid w:val="00B658AE"/>
    <w:rsid w:val="00B659C3"/>
    <w:rsid w:val="00B65EDA"/>
    <w:rsid w:val="00B66363"/>
    <w:rsid w:val="00B664A1"/>
    <w:rsid w:val="00B66B7E"/>
    <w:rsid w:val="00B66F41"/>
    <w:rsid w:val="00B6742A"/>
    <w:rsid w:val="00B677E1"/>
    <w:rsid w:val="00B701D8"/>
    <w:rsid w:val="00B7030F"/>
    <w:rsid w:val="00B70980"/>
    <w:rsid w:val="00B7098B"/>
    <w:rsid w:val="00B7170E"/>
    <w:rsid w:val="00B71D91"/>
    <w:rsid w:val="00B724BB"/>
    <w:rsid w:val="00B72A30"/>
    <w:rsid w:val="00B72BCF"/>
    <w:rsid w:val="00B73054"/>
    <w:rsid w:val="00B73084"/>
    <w:rsid w:val="00B739D3"/>
    <w:rsid w:val="00B73AFF"/>
    <w:rsid w:val="00B73BB8"/>
    <w:rsid w:val="00B73C62"/>
    <w:rsid w:val="00B7469C"/>
    <w:rsid w:val="00B747A8"/>
    <w:rsid w:val="00B74952"/>
    <w:rsid w:val="00B74E54"/>
    <w:rsid w:val="00B75210"/>
    <w:rsid w:val="00B7527B"/>
    <w:rsid w:val="00B7567C"/>
    <w:rsid w:val="00B758DF"/>
    <w:rsid w:val="00B75B9F"/>
    <w:rsid w:val="00B75BB3"/>
    <w:rsid w:val="00B7604F"/>
    <w:rsid w:val="00B763CC"/>
    <w:rsid w:val="00B76B44"/>
    <w:rsid w:val="00B76CE2"/>
    <w:rsid w:val="00B76E10"/>
    <w:rsid w:val="00B76EB3"/>
    <w:rsid w:val="00B771B5"/>
    <w:rsid w:val="00B7747B"/>
    <w:rsid w:val="00B77488"/>
    <w:rsid w:val="00B77843"/>
    <w:rsid w:val="00B800AF"/>
    <w:rsid w:val="00B8012F"/>
    <w:rsid w:val="00B802C7"/>
    <w:rsid w:val="00B805B4"/>
    <w:rsid w:val="00B809DC"/>
    <w:rsid w:val="00B80DDA"/>
    <w:rsid w:val="00B810EA"/>
    <w:rsid w:val="00B810F3"/>
    <w:rsid w:val="00B81708"/>
    <w:rsid w:val="00B817AB"/>
    <w:rsid w:val="00B81CB1"/>
    <w:rsid w:val="00B81D9F"/>
    <w:rsid w:val="00B82147"/>
    <w:rsid w:val="00B82214"/>
    <w:rsid w:val="00B82914"/>
    <w:rsid w:val="00B82FB5"/>
    <w:rsid w:val="00B8381A"/>
    <w:rsid w:val="00B83934"/>
    <w:rsid w:val="00B83C0A"/>
    <w:rsid w:val="00B84180"/>
    <w:rsid w:val="00B844A2"/>
    <w:rsid w:val="00B844AF"/>
    <w:rsid w:val="00B8570E"/>
    <w:rsid w:val="00B85802"/>
    <w:rsid w:val="00B85809"/>
    <w:rsid w:val="00B85905"/>
    <w:rsid w:val="00B85EC0"/>
    <w:rsid w:val="00B86809"/>
    <w:rsid w:val="00B86A4F"/>
    <w:rsid w:val="00B86A9D"/>
    <w:rsid w:val="00B8713F"/>
    <w:rsid w:val="00B87251"/>
    <w:rsid w:val="00B87A46"/>
    <w:rsid w:val="00B90159"/>
    <w:rsid w:val="00B908CC"/>
    <w:rsid w:val="00B90AD3"/>
    <w:rsid w:val="00B90C47"/>
    <w:rsid w:val="00B90FDB"/>
    <w:rsid w:val="00B91038"/>
    <w:rsid w:val="00B914AC"/>
    <w:rsid w:val="00B9176C"/>
    <w:rsid w:val="00B91777"/>
    <w:rsid w:val="00B9189B"/>
    <w:rsid w:val="00B922B2"/>
    <w:rsid w:val="00B92761"/>
    <w:rsid w:val="00B92789"/>
    <w:rsid w:val="00B92BB2"/>
    <w:rsid w:val="00B92BBD"/>
    <w:rsid w:val="00B9320D"/>
    <w:rsid w:val="00B932A8"/>
    <w:rsid w:val="00B932F7"/>
    <w:rsid w:val="00B93357"/>
    <w:rsid w:val="00B934A4"/>
    <w:rsid w:val="00B93AFC"/>
    <w:rsid w:val="00B93B68"/>
    <w:rsid w:val="00B93E59"/>
    <w:rsid w:val="00B943EC"/>
    <w:rsid w:val="00B94CE6"/>
    <w:rsid w:val="00B951FE"/>
    <w:rsid w:val="00B95260"/>
    <w:rsid w:val="00B9540D"/>
    <w:rsid w:val="00B95494"/>
    <w:rsid w:val="00B9567D"/>
    <w:rsid w:val="00B9624E"/>
    <w:rsid w:val="00B963E7"/>
    <w:rsid w:val="00B96CDC"/>
    <w:rsid w:val="00B977C3"/>
    <w:rsid w:val="00B9797A"/>
    <w:rsid w:val="00B97C90"/>
    <w:rsid w:val="00B97CDA"/>
    <w:rsid w:val="00BA048E"/>
    <w:rsid w:val="00BA060B"/>
    <w:rsid w:val="00BA1047"/>
    <w:rsid w:val="00BA1726"/>
    <w:rsid w:val="00BA1805"/>
    <w:rsid w:val="00BA1A7F"/>
    <w:rsid w:val="00BA1D92"/>
    <w:rsid w:val="00BA1E9A"/>
    <w:rsid w:val="00BA1EBE"/>
    <w:rsid w:val="00BA2385"/>
    <w:rsid w:val="00BA2538"/>
    <w:rsid w:val="00BA3D2D"/>
    <w:rsid w:val="00BA3EDD"/>
    <w:rsid w:val="00BA411A"/>
    <w:rsid w:val="00BA4C45"/>
    <w:rsid w:val="00BA4E8E"/>
    <w:rsid w:val="00BA5343"/>
    <w:rsid w:val="00BA55BA"/>
    <w:rsid w:val="00BA566E"/>
    <w:rsid w:val="00BA5C60"/>
    <w:rsid w:val="00BA64ED"/>
    <w:rsid w:val="00BA6825"/>
    <w:rsid w:val="00BA6A37"/>
    <w:rsid w:val="00BA776D"/>
    <w:rsid w:val="00BA77F4"/>
    <w:rsid w:val="00BA77FA"/>
    <w:rsid w:val="00BA7A30"/>
    <w:rsid w:val="00BA7BBE"/>
    <w:rsid w:val="00BA7C8A"/>
    <w:rsid w:val="00BA7F93"/>
    <w:rsid w:val="00BB0EBB"/>
    <w:rsid w:val="00BB0F0F"/>
    <w:rsid w:val="00BB245C"/>
    <w:rsid w:val="00BB31FE"/>
    <w:rsid w:val="00BB405D"/>
    <w:rsid w:val="00BB5AE0"/>
    <w:rsid w:val="00BB5D38"/>
    <w:rsid w:val="00BB628B"/>
    <w:rsid w:val="00BB71D7"/>
    <w:rsid w:val="00BB72E5"/>
    <w:rsid w:val="00BB7300"/>
    <w:rsid w:val="00BB761E"/>
    <w:rsid w:val="00BB7999"/>
    <w:rsid w:val="00BB7FF8"/>
    <w:rsid w:val="00BC062A"/>
    <w:rsid w:val="00BC0917"/>
    <w:rsid w:val="00BC0B94"/>
    <w:rsid w:val="00BC0D3C"/>
    <w:rsid w:val="00BC0E22"/>
    <w:rsid w:val="00BC150C"/>
    <w:rsid w:val="00BC16AC"/>
    <w:rsid w:val="00BC2795"/>
    <w:rsid w:val="00BC302E"/>
    <w:rsid w:val="00BC3348"/>
    <w:rsid w:val="00BC3842"/>
    <w:rsid w:val="00BC38D0"/>
    <w:rsid w:val="00BC4148"/>
    <w:rsid w:val="00BC4195"/>
    <w:rsid w:val="00BC49AA"/>
    <w:rsid w:val="00BC4A7F"/>
    <w:rsid w:val="00BC4BBA"/>
    <w:rsid w:val="00BC4C55"/>
    <w:rsid w:val="00BC5374"/>
    <w:rsid w:val="00BC547E"/>
    <w:rsid w:val="00BC65D5"/>
    <w:rsid w:val="00BC6A99"/>
    <w:rsid w:val="00BC7BC1"/>
    <w:rsid w:val="00BD03C5"/>
    <w:rsid w:val="00BD073B"/>
    <w:rsid w:val="00BD0DA5"/>
    <w:rsid w:val="00BD0DB2"/>
    <w:rsid w:val="00BD0EE1"/>
    <w:rsid w:val="00BD1193"/>
    <w:rsid w:val="00BD11DD"/>
    <w:rsid w:val="00BD141A"/>
    <w:rsid w:val="00BD1DE7"/>
    <w:rsid w:val="00BD1F42"/>
    <w:rsid w:val="00BD212D"/>
    <w:rsid w:val="00BD22BA"/>
    <w:rsid w:val="00BD2420"/>
    <w:rsid w:val="00BD2715"/>
    <w:rsid w:val="00BD2D88"/>
    <w:rsid w:val="00BD3A00"/>
    <w:rsid w:val="00BD44FA"/>
    <w:rsid w:val="00BD4610"/>
    <w:rsid w:val="00BD4852"/>
    <w:rsid w:val="00BD4957"/>
    <w:rsid w:val="00BD4E07"/>
    <w:rsid w:val="00BD4FE4"/>
    <w:rsid w:val="00BD520A"/>
    <w:rsid w:val="00BD52C2"/>
    <w:rsid w:val="00BD5BC8"/>
    <w:rsid w:val="00BD637C"/>
    <w:rsid w:val="00BD66C5"/>
    <w:rsid w:val="00BD6706"/>
    <w:rsid w:val="00BD683D"/>
    <w:rsid w:val="00BD71A3"/>
    <w:rsid w:val="00BD7389"/>
    <w:rsid w:val="00BD7468"/>
    <w:rsid w:val="00BD7558"/>
    <w:rsid w:val="00BD75C8"/>
    <w:rsid w:val="00BD75DC"/>
    <w:rsid w:val="00BD78E2"/>
    <w:rsid w:val="00BD7FF2"/>
    <w:rsid w:val="00BE031E"/>
    <w:rsid w:val="00BE0910"/>
    <w:rsid w:val="00BE0AFD"/>
    <w:rsid w:val="00BE1393"/>
    <w:rsid w:val="00BE1CCE"/>
    <w:rsid w:val="00BE1D4A"/>
    <w:rsid w:val="00BE1FCD"/>
    <w:rsid w:val="00BE2111"/>
    <w:rsid w:val="00BE2B10"/>
    <w:rsid w:val="00BE3024"/>
    <w:rsid w:val="00BE32E7"/>
    <w:rsid w:val="00BE33D7"/>
    <w:rsid w:val="00BE36B3"/>
    <w:rsid w:val="00BE3991"/>
    <w:rsid w:val="00BE3C1F"/>
    <w:rsid w:val="00BE3DD4"/>
    <w:rsid w:val="00BE41A2"/>
    <w:rsid w:val="00BE440C"/>
    <w:rsid w:val="00BE47BF"/>
    <w:rsid w:val="00BE4CEA"/>
    <w:rsid w:val="00BE4F2B"/>
    <w:rsid w:val="00BE4F9C"/>
    <w:rsid w:val="00BE5B59"/>
    <w:rsid w:val="00BE687E"/>
    <w:rsid w:val="00BE6969"/>
    <w:rsid w:val="00BE6DA2"/>
    <w:rsid w:val="00BE7262"/>
    <w:rsid w:val="00BE76E7"/>
    <w:rsid w:val="00BE7ABA"/>
    <w:rsid w:val="00BF1460"/>
    <w:rsid w:val="00BF151C"/>
    <w:rsid w:val="00BF1925"/>
    <w:rsid w:val="00BF1ADF"/>
    <w:rsid w:val="00BF1C23"/>
    <w:rsid w:val="00BF2B1E"/>
    <w:rsid w:val="00BF31F9"/>
    <w:rsid w:val="00BF32BD"/>
    <w:rsid w:val="00BF3857"/>
    <w:rsid w:val="00BF3C78"/>
    <w:rsid w:val="00BF3E14"/>
    <w:rsid w:val="00BF3F87"/>
    <w:rsid w:val="00BF41F9"/>
    <w:rsid w:val="00BF452D"/>
    <w:rsid w:val="00BF4A47"/>
    <w:rsid w:val="00BF4D23"/>
    <w:rsid w:val="00BF513B"/>
    <w:rsid w:val="00BF518F"/>
    <w:rsid w:val="00BF589A"/>
    <w:rsid w:val="00BF5AA4"/>
    <w:rsid w:val="00BF5BDB"/>
    <w:rsid w:val="00BF5DB6"/>
    <w:rsid w:val="00BF6258"/>
    <w:rsid w:val="00BF62FF"/>
    <w:rsid w:val="00BF6438"/>
    <w:rsid w:val="00BF67A2"/>
    <w:rsid w:val="00BF6805"/>
    <w:rsid w:val="00BF6B5D"/>
    <w:rsid w:val="00BF6F5F"/>
    <w:rsid w:val="00BF6FDC"/>
    <w:rsid w:val="00BF79A8"/>
    <w:rsid w:val="00BF7C79"/>
    <w:rsid w:val="00BF7DE4"/>
    <w:rsid w:val="00C004C3"/>
    <w:rsid w:val="00C00B58"/>
    <w:rsid w:val="00C00D78"/>
    <w:rsid w:val="00C0152F"/>
    <w:rsid w:val="00C015A6"/>
    <w:rsid w:val="00C01904"/>
    <w:rsid w:val="00C01BC4"/>
    <w:rsid w:val="00C01FBF"/>
    <w:rsid w:val="00C0204F"/>
    <w:rsid w:val="00C0299E"/>
    <w:rsid w:val="00C029C1"/>
    <w:rsid w:val="00C02A95"/>
    <w:rsid w:val="00C02D6C"/>
    <w:rsid w:val="00C02FF9"/>
    <w:rsid w:val="00C03050"/>
    <w:rsid w:val="00C03471"/>
    <w:rsid w:val="00C03A04"/>
    <w:rsid w:val="00C03C51"/>
    <w:rsid w:val="00C03C87"/>
    <w:rsid w:val="00C045A6"/>
    <w:rsid w:val="00C047AF"/>
    <w:rsid w:val="00C047F3"/>
    <w:rsid w:val="00C0488E"/>
    <w:rsid w:val="00C04C42"/>
    <w:rsid w:val="00C04C84"/>
    <w:rsid w:val="00C04ECB"/>
    <w:rsid w:val="00C0512D"/>
    <w:rsid w:val="00C05AF0"/>
    <w:rsid w:val="00C05DEF"/>
    <w:rsid w:val="00C05F34"/>
    <w:rsid w:val="00C0600C"/>
    <w:rsid w:val="00C068C2"/>
    <w:rsid w:val="00C06D16"/>
    <w:rsid w:val="00C07739"/>
    <w:rsid w:val="00C07BD7"/>
    <w:rsid w:val="00C07EDA"/>
    <w:rsid w:val="00C101DE"/>
    <w:rsid w:val="00C10223"/>
    <w:rsid w:val="00C10331"/>
    <w:rsid w:val="00C1047A"/>
    <w:rsid w:val="00C10498"/>
    <w:rsid w:val="00C104B9"/>
    <w:rsid w:val="00C1079E"/>
    <w:rsid w:val="00C10BDC"/>
    <w:rsid w:val="00C110AE"/>
    <w:rsid w:val="00C114BF"/>
    <w:rsid w:val="00C12053"/>
    <w:rsid w:val="00C1208E"/>
    <w:rsid w:val="00C1227E"/>
    <w:rsid w:val="00C13158"/>
    <w:rsid w:val="00C132AD"/>
    <w:rsid w:val="00C137EC"/>
    <w:rsid w:val="00C139E9"/>
    <w:rsid w:val="00C13AEE"/>
    <w:rsid w:val="00C13F6A"/>
    <w:rsid w:val="00C14024"/>
    <w:rsid w:val="00C14452"/>
    <w:rsid w:val="00C144F7"/>
    <w:rsid w:val="00C146E6"/>
    <w:rsid w:val="00C14748"/>
    <w:rsid w:val="00C155DF"/>
    <w:rsid w:val="00C157B2"/>
    <w:rsid w:val="00C15D8B"/>
    <w:rsid w:val="00C15FFD"/>
    <w:rsid w:val="00C168F8"/>
    <w:rsid w:val="00C1703A"/>
    <w:rsid w:val="00C1758A"/>
    <w:rsid w:val="00C176B0"/>
    <w:rsid w:val="00C1788F"/>
    <w:rsid w:val="00C17ABB"/>
    <w:rsid w:val="00C17F9A"/>
    <w:rsid w:val="00C200F4"/>
    <w:rsid w:val="00C20A3C"/>
    <w:rsid w:val="00C20B03"/>
    <w:rsid w:val="00C20B9A"/>
    <w:rsid w:val="00C20BDA"/>
    <w:rsid w:val="00C20C24"/>
    <w:rsid w:val="00C20C77"/>
    <w:rsid w:val="00C20DAF"/>
    <w:rsid w:val="00C2101D"/>
    <w:rsid w:val="00C21143"/>
    <w:rsid w:val="00C21146"/>
    <w:rsid w:val="00C2131A"/>
    <w:rsid w:val="00C21442"/>
    <w:rsid w:val="00C21622"/>
    <w:rsid w:val="00C22516"/>
    <w:rsid w:val="00C23075"/>
    <w:rsid w:val="00C238E7"/>
    <w:rsid w:val="00C24805"/>
    <w:rsid w:val="00C248E3"/>
    <w:rsid w:val="00C24B16"/>
    <w:rsid w:val="00C253EF"/>
    <w:rsid w:val="00C2546A"/>
    <w:rsid w:val="00C25503"/>
    <w:rsid w:val="00C255A5"/>
    <w:rsid w:val="00C25700"/>
    <w:rsid w:val="00C2576F"/>
    <w:rsid w:val="00C26272"/>
    <w:rsid w:val="00C26431"/>
    <w:rsid w:val="00C26658"/>
    <w:rsid w:val="00C26691"/>
    <w:rsid w:val="00C26791"/>
    <w:rsid w:val="00C26DD3"/>
    <w:rsid w:val="00C26E42"/>
    <w:rsid w:val="00C27222"/>
    <w:rsid w:val="00C276FC"/>
    <w:rsid w:val="00C27A1C"/>
    <w:rsid w:val="00C27EF9"/>
    <w:rsid w:val="00C3019C"/>
    <w:rsid w:val="00C302A0"/>
    <w:rsid w:val="00C30DC3"/>
    <w:rsid w:val="00C314B3"/>
    <w:rsid w:val="00C320D8"/>
    <w:rsid w:val="00C320EA"/>
    <w:rsid w:val="00C32A50"/>
    <w:rsid w:val="00C32B95"/>
    <w:rsid w:val="00C332A4"/>
    <w:rsid w:val="00C33FA5"/>
    <w:rsid w:val="00C344E9"/>
    <w:rsid w:val="00C356AA"/>
    <w:rsid w:val="00C356EF"/>
    <w:rsid w:val="00C35B78"/>
    <w:rsid w:val="00C35FE2"/>
    <w:rsid w:val="00C36142"/>
    <w:rsid w:val="00C363F5"/>
    <w:rsid w:val="00C36491"/>
    <w:rsid w:val="00C365B8"/>
    <w:rsid w:val="00C3660A"/>
    <w:rsid w:val="00C36883"/>
    <w:rsid w:val="00C368D3"/>
    <w:rsid w:val="00C37024"/>
    <w:rsid w:val="00C375FB"/>
    <w:rsid w:val="00C37D05"/>
    <w:rsid w:val="00C37F27"/>
    <w:rsid w:val="00C4030F"/>
    <w:rsid w:val="00C407F5"/>
    <w:rsid w:val="00C40EDC"/>
    <w:rsid w:val="00C410A0"/>
    <w:rsid w:val="00C41491"/>
    <w:rsid w:val="00C416DD"/>
    <w:rsid w:val="00C42294"/>
    <w:rsid w:val="00C42306"/>
    <w:rsid w:val="00C42379"/>
    <w:rsid w:val="00C42C92"/>
    <w:rsid w:val="00C4419C"/>
    <w:rsid w:val="00C44E41"/>
    <w:rsid w:val="00C457DB"/>
    <w:rsid w:val="00C457FC"/>
    <w:rsid w:val="00C45EBC"/>
    <w:rsid w:val="00C46084"/>
    <w:rsid w:val="00C460ED"/>
    <w:rsid w:val="00C46998"/>
    <w:rsid w:val="00C472BB"/>
    <w:rsid w:val="00C47380"/>
    <w:rsid w:val="00C474ED"/>
    <w:rsid w:val="00C475F3"/>
    <w:rsid w:val="00C4770E"/>
    <w:rsid w:val="00C477E0"/>
    <w:rsid w:val="00C47937"/>
    <w:rsid w:val="00C47D6B"/>
    <w:rsid w:val="00C5046A"/>
    <w:rsid w:val="00C50B26"/>
    <w:rsid w:val="00C50F12"/>
    <w:rsid w:val="00C51507"/>
    <w:rsid w:val="00C5162C"/>
    <w:rsid w:val="00C5171F"/>
    <w:rsid w:val="00C51A7F"/>
    <w:rsid w:val="00C52D22"/>
    <w:rsid w:val="00C5353C"/>
    <w:rsid w:val="00C53C37"/>
    <w:rsid w:val="00C54942"/>
    <w:rsid w:val="00C54AF2"/>
    <w:rsid w:val="00C54E56"/>
    <w:rsid w:val="00C54F16"/>
    <w:rsid w:val="00C55D71"/>
    <w:rsid w:val="00C56078"/>
    <w:rsid w:val="00C566B1"/>
    <w:rsid w:val="00C56AEB"/>
    <w:rsid w:val="00C56F80"/>
    <w:rsid w:val="00C5709C"/>
    <w:rsid w:val="00C5737A"/>
    <w:rsid w:val="00C57663"/>
    <w:rsid w:val="00C57691"/>
    <w:rsid w:val="00C57F1D"/>
    <w:rsid w:val="00C57FC8"/>
    <w:rsid w:val="00C600B8"/>
    <w:rsid w:val="00C60344"/>
    <w:rsid w:val="00C603C9"/>
    <w:rsid w:val="00C6094A"/>
    <w:rsid w:val="00C60A87"/>
    <w:rsid w:val="00C61029"/>
    <w:rsid w:val="00C61046"/>
    <w:rsid w:val="00C6161E"/>
    <w:rsid w:val="00C61731"/>
    <w:rsid w:val="00C62279"/>
    <w:rsid w:val="00C62CC4"/>
    <w:rsid w:val="00C62F78"/>
    <w:rsid w:val="00C62F9E"/>
    <w:rsid w:val="00C6304E"/>
    <w:rsid w:val="00C63193"/>
    <w:rsid w:val="00C63323"/>
    <w:rsid w:val="00C633A0"/>
    <w:rsid w:val="00C63AD0"/>
    <w:rsid w:val="00C63BFD"/>
    <w:rsid w:val="00C64259"/>
    <w:rsid w:val="00C64380"/>
    <w:rsid w:val="00C64A81"/>
    <w:rsid w:val="00C64F70"/>
    <w:rsid w:val="00C660CA"/>
    <w:rsid w:val="00C66562"/>
    <w:rsid w:val="00C665B7"/>
    <w:rsid w:val="00C665F6"/>
    <w:rsid w:val="00C6681F"/>
    <w:rsid w:val="00C66A87"/>
    <w:rsid w:val="00C67072"/>
    <w:rsid w:val="00C671E6"/>
    <w:rsid w:val="00C6755C"/>
    <w:rsid w:val="00C67991"/>
    <w:rsid w:val="00C67B63"/>
    <w:rsid w:val="00C67BFF"/>
    <w:rsid w:val="00C67CB5"/>
    <w:rsid w:val="00C70239"/>
    <w:rsid w:val="00C7049D"/>
    <w:rsid w:val="00C70616"/>
    <w:rsid w:val="00C706FD"/>
    <w:rsid w:val="00C70B48"/>
    <w:rsid w:val="00C70EC7"/>
    <w:rsid w:val="00C710A5"/>
    <w:rsid w:val="00C715A2"/>
    <w:rsid w:val="00C7220F"/>
    <w:rsid w:val="00C72568"/>
    <w:rsid w:val="00C729C9"/>
    <w:rsid w:val="00C72A1B"/>
    <w:rsid w:val="00C72B93"/>
    <w:rsid w:val="00C73334"/>
    <w:rsid w:val="00C73373"/>
    <w:rsid w:val="00C736E5"/>
    <w:rsid w:val="00C737CD"/>
    <w:rsid w:val="00C73EEE"/>
    <w:rsid w:val="00C7448F"/>
    <w:rsid w:val="00C74AC9"/>
    <w:rsid w:val="00C754AE"/>
    <w:rsid w:val="00C75540"/>
    <w:rsid w:val="00C75657"/>
    <w:rsid w:val="00C75CA4"/>
    <w:rsid w:val="00C77254"/>
    <w:rsid w:val="00C77765"/>
    <w:rsid w:val="00C777AB"/>
    <w:rsid w:val="00C778D8"/>
    <w:rsid w:val="00C77A49"/>
    <w:rsid w:val="00C805D0"/>
    <w:rsid w:val="00C81DB5"/>
    <w:rsid w:val="00C81FB1"/>
    <w:rsid w:val="00C8201C"/>
    <w:rsid w:val="00C8236F"/>
    <w:rsid w:val="00C8262D"/>
    <w:rsid w:val="00C828B5"/>
    <w:rsid w:val="00C82E21"/>
    <w:rsid w:val="00C82E8E"/>
    <w:rsid w:val="00C839E2"/>
    <w:rsid w:val="00C83EB6"/>
    <w:rsid w:val="00C847DD"/>
    <w:rsid w:val="00C84F09"/>
    <w:rsid w:val="00C85003"/>
    <w:rsid w:val="00C851B5"/>
    <w:rsid w:val="00C85A60"/>
    <w:rsid w:val="00C85BFC"/>
    <w:rsid w:val="00C85F16"/>
    <w:rsid w:val="00C860BF"/>
    <w:rsid w:val="00C865DD"/>
    <w:rsid w:val="00C8702F"/>
    <w:rsid w:val="00C87048"/>
    <w:rsid w:val="00C876E0"/>
    <w:rsid w:val="00C87836"/>
    <w:rsid w:val="00C87CB1"/>
    <w:rsid w:val="00C87E59"/>
    <w:rsid w:val="00C90E25"/>
    <w:rsid w:val="00C90F58"/>
    <w:rsid w:val="00C91C66"/>
    <w:rsid w:val="00C92261"/>
    <w:rsid w:val="00C928ED"/>
    <w:rsid w:val="00C9298D"/>
    <w:rsid w:val="00C92A12"/>
    <w:rsid w:val="00C92A1B"/>
    <w:rsid w:val="00C92C21"/>
    <w:rsid w:val="00C93381"/>
    <w:rsid w:val="00C943E8"/>
    <w:rsid w:val="00C94480"/>
    <w:rsid w:val="00C94522"/>
    <w:rsid w:val="00C94EEC"/>
    <w:rsid w:val="00C9501A"/>
    <w:rsid w:val="00C959E8"/>
    <w:rsid w:val="00C95D75"/>
    <w:rsid w:val="00C95DA6"/>
    <w:rsid w:val="00C96FF8"/>
    <w:rsid w:val="00C97544"/>
    <w:rsid w:val="00CA142E"/>
    <w:rsid w:val="00CA189D"/>
    <w:rsid w:val="00CA18BD"/>
    <w:rsid w:val="00CA1D2B"/>
    <w:rsid w:val="00CA2392"/>
    <w:rsid w:val="00CA242D"/>
    <w:rsid w:val="00CA2E47"/>
    <w:rsid w:val="00CA3366"/>
    <w:rsid w:val="00CA38B9"/>
    <w:rsid w:val="00CA3D43"/>
    <w:rsid w:val="00CA4821"/>
    <w:rsid w:val="00CA53AE"/>
    <w:rsid w:val="00CA563C"/>
    <w:rsid w:val="00CA598F"/>
    <w:rsid w:val="00CA5A20"/>
    <w:rsid w:val="00CA5A69"/>
    <w:rsid w:val="00CA5DDE"/>
    <w:rsid w:val="00CA5DFC"/>
    <w:rsid w:val="00CA6152"/>
    <w:rsid w:val="00CA657B"/>
    <w:rsid w:val="00CA682A"/>
    <w:rsid w:val="00CA6C5A"/>
    <w:rsid w:val="00CA73AE"/>
    <w:rsid w:val="00CA75A1"/>
    <w:rsid w:val="00CA779F"/>
    <w:rsid w:val="00CA786D"/>
    <w:rsid w:val="00CA79CC"/>
    <w:rsid w:val="00CA7E1C"/>
    <w:rsid w:val="00CB164E"/>
    <w:rsid w:val="00CB29ED"/>
    <w:rsid w:val="00CB305B"/>
    <w:rsid w:val="00CB37CE"/>
    <w:rsid w:val="00CB3D0F"/>
    <w:rsid w:val="00CB3DC4"/>
    <w:rsid w:val="00CB4ACA"/>
    <w:rsid w:val="00CB4F39"/>
    <w:rsid w:val="00CB53FC"/>
    <w:rsid w:val="00CB5429"/>
    <w:rsid w:val="00CB5991"/>
    <w:rsid w:val="00CB5CC0"/>
    <w:rsid w:val="00CB5DDD"/>
    <w:rsid w:val="00CB695F"/>
    <w:rsid w:val="00CB72FC"/>
    <w:rsid w:val="00CB7332"/>
    <w:rsid w:val="00CB735B"/>
    <w:rsid w:val="00CB7AC1"/>
    <w:rsid w:val="00CC01A1"/>
    <w:rsid w:val="00CC02FB"/>
    <w:rsid w:val="00CC045D"/>
    <w:rsid w:val="00CC0773"/>
    <w:rsid w:val="00CC092E"/>
    <w:rsid w:val="00CC0D7D"/>
    <w:rsid w:val="00CC125B"/>
    <w:rsid w:val="00CC159E"/>
    <w:rsid w:val="00CC15E0"/>
    <w:rsid w:val="00CC1729"/>
    <w:rsid w:val="00CC17E0"/>
    <w:rsid w:val="00CC1818"/>
    <w:rsid w:val="00CC2039"/>
    <w:rsid w:val="00CC208C"/>
    <w:rsid w:val="00CC21CB"/>
    <w:rsid w:val="00CC329D"/>
    <w:rsid w:val="00CC337F"/>
    <w:rsid w:val="00CC381E"/>
    <w:rsid w:val="00CC3BD5"/>
    <w:rsid w:val="00CC3DF1"/>
    <w:rsid w:val="00CC45FB"/>
    <w:rsid w:val="00CC51F0"/>
    <w:rsid w:val="00CC613F"/>
    <w:rsid w:val="00CC751D"/>
    <w:rsid w:val="00CC7CFA"/>
    <w:rsid w:val="00CC7F58"/>
    <w:rsid w:val="00CD0650"/>
    <w:rsid w:val="00CD06E8"/>
    <w:rsid w:val="00CD0C1C"/>
    <w:rsid w:val="00CD0C51"/>
    <w:rsid w:val="00CD0DBC"/>
    <w:rsid w:val="00CD1269"/>
    <w:rsid w:val="00CD1760"/>
    <w:rsid w:val="00CD1926"/>
    <w:rsid w:val="00CD1A3B"/>
    <w:rsid w:val="00CD1E73"/>
    <w:rsid w:val="00CD1F45"/>
    <w:rsid w:val="00CD2278"/>
    <w:rsid w:val="00CD2BC7"/>
    <w:rsid w:val="00CD31F2"/>
    <w:rsid w:val="00CD3949"/>
    <w:rsid w:val="00CD3A03"/>
    <w:rsid w:val="00CD3A7A"/>
    <w:rsid w:val="00CD3BCD"/>
    <w:rsid w:val="00CD3E53"/>
    <w:rsid w:val="00CD428D"/>
    <w:rsid w:val="00CD4BFE"/>
    <w:rsid w:val="00CD4D42"/>
    <w:rsid w:val="00CD4FE6"/>
    <w:rsid w:val="00CD525D"/>
    <w:rsid w:val="00CD587B"/>
    <w:rsid w:val="00CD5B94"/>
    <w:rsid w:val="00CD66B3"/>
    <w:rsid w:val="00CD6ABA"/>
    <w:rsid w:val="00CD6DD0"/>
    <w:rsid w:val="00CD6ECB"/>
    <w:rsid w:val="00CD6FE4"/>
    <w:rsid w:val="00CD7070"/>
    <w:rsid w:val="00CD71CD"/>
    <w:rsid w:val="00CD733A"/>
    <w:rsid w:val="00CD7629"/>
    <w:rsid w:val="00CD786F"/>
    <w:rsid w:val="00CD7CCF"/>
    <w:rsid w:val="00CD7E70"/>
    <w:rsid w:val="00CE01E9"/>
    <w:rsid w:val="00CE0321"/>
    <w:rsid w:val="00CE05B8"/>
    <w:rsid w:val="00CE089A"/>
    <w:rsid w:val="00CE0CDC"/>
    <w:rsid w:val="00CE0D0A"/>
    <w:rsid w:val="00CE1248"/>
    <w:rsid w:val="00CE1705"/>
    <w:rsid w:val="00CE1C99"/>
    <w:rsid w:val="00CE1D63"/>
    <w:rsid w:val="00CE1E5F"/>
    <w:rsid w:val="00CE289E"/>
    <w:rsid w:val="00CE2B84"/>
    <w:rsid w:val="00CE2E5E"/>
    <w:rsid w:val="00CE35C0"/>
    <w:rsid w:val="00CE361D"/>
    <w:rsid w:val="00CE3957"/>
    <w:rsid w:val="00CE3BF2"/>
    <w:rsid w:val="00CE3C4F"/>
    <w:rsid w:val="00CE3EA9"/>
    <w:rsid w:val="00CE3EC8"/>
    <w:rsid w:val="00CE45C2"/>
    <w:rsid w:val="00CE50E7"/>
    <w:rsid w:val="00CE50F6"/>
    <w:rsid w:val="00CE5189"/>
    <w:rsid w:val="00CE52E5"/>
    <w:rsid w:val="00CE5300"/>
    <w:rsid w:val="00CE57AF"/>
    <w:rsid w:val="00CE5BA7"/>
    <w:rsid w:val="00CE5BF9"/>
    <w:rsid w:val="00CE6D44"/>
    <w:rsid w:val="00CE71F7"/>
    <w:rsid w:val="00CE7485"/>
    <w:rsid w:val="00CE7EE0"/>
    <w:rsid w:val="00CF0B43"/>
    <w:rsid w:val="00CF0F63"/>
    <w:rsid w:val="00CF0F86"/>
    <w:rsid w:val="00CF110A"/>
    <w:rsid w:val="00CF1218"/>
    <w:rsid w:val="00CF1499"/>
    <w:rsid w:val="00CF1944"/>
    <w:rsid w:val="00CF198C"/>
    <w:rsid w:val="00CF2144"/>
    <w:rsid w:val="00CF2787"/>
    <w:rsid w:val="00CF27F6"/>
    <w:rsid w:val="00CF2E4B"/>
    <w:rsid w:val="00CF3154"/>
    <w:rsid w:val="00CF33C1"/>
    <w:rsid w:val="00CF37C1"/>
    <w:rsid w:val="00CF3C74"/>
    <w:rsid w:val="00CF42D4"/>
    <w:rsid w:val="00CF453B"/>
    <w:rsid w:val="00CF48FD"/>
    <w:rsid w:val="00CF4C28"/>
    <w:rsid w:val="00CF4D18"/>
    <w:rsid w:val="00CF56C9"/>
    <w:rsid w:val="00CF5CD9"/>
    <w:rsid w:val="00CF62A6"/>
    <w:rsid w:val="00CF6645"/>
    <w:rsid w:val="00CF6F40"/>
    <w:rsid w:val="00CF7098"/>
    <w:rsid w:val="00CF70B2"/>
    <w:rsid w:val="00CF7659"/>
    <w:rsid w:val="00CF7CAB"/>
    <w:rsid w:val="00D00011"/>
    <w:rsid w:val="00D00039"/>
    <w:rsid w:val="00D0003A"/>
    <w:rsid w:val="00D004ED"/>
    <w:rsid w:val="00D004F9"/>
    <w:rsid w:val="00D011F3"/>
    <w:rsid w:val="00D016DF"/>
    <w:rsid w:val="00D01764"/>
    <w:rsid w:val="00D024F7"/>
    <w:rsid w:val="00D025B5"/>
    <w:rsid w:val="00D0278C"/>
    <w:rsid w:val="00D0287F"/>
    <w:rsid w:val="00D02EFC"/>
    <w:rsid w:val="00D033B0"/>
    <w:rsid w:val="00D035E8"/>
    <w:rsid w:val="00D042EC"/>
    <w:rsid w:val="00D04D5A"/>
    <w:rsid w:val="00D04DD2"/>
    <w:rsid w:val="00D05027"/>
    <w:rsid w:val="00D052EA"/>
    <w:rsid w:val="00D05598"/>
    <w:rsid w:val="00D05613"/>
    <w:rsid w:val="00D05D24"/>
    <w:rsid w:val="00D05D4A"/>
    <w:rsid w:val="00D062EC"/>
    <w:rsid w:val="00D06791"/>
    <w:rsid w:val="00D07775"/>
    <w:rsid w:val="00D07A3F"/>
    <w:rsid w:val="00D07BD3"/>
    <w:rsid w:val="00D07CFD"/>
    <w:rsid w:val="00D1043A"/>
    <w:rsid w:val="00D10541"/>
    <w:rsid w:val="00D10AEA"/>
    <w:rsid w:val="00D1136F"/>
    <w:rsid w:val="00D118A4"/>
    <w:rsid w:val="00D11BE7"/>
    <w:rsid w:val="00D1224B"/>
    <w:rsid w:val="00D12594"/>
    <w:rsid w:val="00D125FF"/>
    <w:rsid w:val="00D1286B"/>
    <w:rsid w:val="00D12B47"/>
    <w:rsid w:val="00D131ED"/>
    <w:rsid w:val="00D13328"/>
    <w:rsid w:val="00D13F51"/>
    <w:rsid w:val="00D14822"/>
    <w:rsid w:val="00D149DE"/>
    <w:rsid w:val="00D14BE3"/>
    <w:rsid w:val="00D15402"/>
    <w:rsid w:val="00D15671"/>
    <w:rsid w:val="00D15770"/>
    <w:rsid w:val="00D15DA7"/>
    <w:rsid w:val="00D15DDF"/>
    <w:rsid w:val="00D161EB"/>
    <w:rsid w:val="00D16B2D"/>
    <w:rsid w:val="00D16C83"/>
    <w:rsid w:val="00D16D52"/>
    <w:rsid w:val="00D16E2C"/>
    <w:rsid w:val="00D16F34"/>
    <w:rsid w:val="00D170EC"/>
    <w:rsid w:val="00D1710E"/>
    <w:rsid w:val="00D172FF"/>
    <w:rsid w:val="00D17740"/>
    <w:rsid w:val="00D1782F"/>
    <w:rsid w:val="00D17AEF"/>
    <w:rsid w:val="00D17C8E"/>
    <w:rsid w:val="00D2040B"/>
    <w:rsid w:val="00D20D98"/>
    <w:rsid w:val="00D21217"/>
    <w:rsid w:val="00D21298"/>
    <w:rsid w:val="00D212B6"/>
    <w:rsid w:val="00D216C3"/>
    <w:rsid w:val="00D21FDC"/>
    <w:rsid w:val="00D22504"/>
    <w:rsid w:val="00D22942"/>
    <w:rsid w:val="00D231BD"/>
    <w:rsid w:val="00D23906"/>
    <w:rsid w:val="00D23960"/>
    <w:rsid w:val="00D23AB8"/>
    <w:rsid w:val="00D23C75"/>
    <w:rsid w:val="00D23FF9"/>
    <w:rsid w:val="00D24985"/>
    <w:rsid w:val="00D249AC"/>
    <w:rsid w:val="00D2513B"/>
    <w:rsid w:val="00D25183"/>
    <w:rsid w:val="00D26604"/>
    <w:rsid w:val="00D26F87"/>
    <w:rsid w:val="00D270C0"/>
    <w:rsid w:val="00D2742D"/>
    <w:rsid w:val="00D2754A"/>
    <w:rsid w:val="00D27693"/>
    <w:rsid w:val="00D301D1"/>
    <w:rsid w:val="00D30E42"/>
    <w:rsid w:val="00D3189D"/>
    <w:rsid w:val="00D31AC7"/>
    <w:rsid w:val="00D31D03"/>
    <w:rsid w:val="00D324E3"/>
    <w:rsid w:val="00D328D6"/>
    <w:rsid w:val="00D32C29"/>
    <w:rsid w:val="00D33026"/>
    <w:rsid w:val="00D331B6"/>
    <w:rsid w:val="00D33455"/>
    <w:rsid w:val="00D34C3B"/>
    <w:rsid w:val="00D34EA7"/>
    <w:rsid w:val="00D351CA"/>
    <w:rsid w:val="00D35ED6"/>
    <w:rsid w:val="00D362FC"/>
    <w:rsid w:val="00D372F7"/>
    <w:rsid w:val="00D375E5"/>
    <w:rsid w:val="00D3790F"/>
    <w:rsid w:val="00D405A3"/>
    <w:rsid w:val="00D409B9"/>
    <w:rsid w:val="00D40A55"/>
    <w:rsid w:val="00D410D9"/>
    <w:rsid w:val="00D414E5"/>
    <w:rsid w:val="00D41641"/>
    <w:rsid w:val="00D41BF8"/>
    <w:rsid w:val="00D42368"/>
    <w:rsid w:val="00D42586"/>
    <w:rsid w:val="00D427EB"/>
    <w:rsid w:val="00D4292B"/>
    <w:rsid w:val="00D429D1"/>
    <w:rsid w:val="00D42F18"/>
    <w:rsid w:val="00D43718"/>
    <w:rsid w:val="00D43E6D"/>
    <w:rsid w:val="00D4428D"/>
    <w:rsid w:val="00D44302"/>
    <w:rsid w:val="00D44312"/>
    <w:rsid w:val="00D4471F"/>
    <w:rsid w:val="00D45478"/>
    <w:rsid w:val="00D45F88"/>
    <w:rsid w:val="00D45FF7"/>
    <w:rsid w:val="00D462A0"/>
    <w:rsid w:val="00D4636A"/>
    <w:rsid w:val="00D467D9"/>
    <w:rsid w:val="00D478B9"/>
    <w:rsid w:val="00D47BAF"/>
    <w:rsid w:val="00D503B7"/>
    <w:rsid w:val="00D504F2"/>
    <w:rsid w:val="00D5082B"/>
    <w:rsid w:val="00D50A5F"/>
    <w:rsid w:val="00D50B38"/>
    <w:rsid w:val="00D50F16"/>
    <w:rsid w:val="00D510A5"/>
    <w:rsid w:val="00D51725"/>
    <w:rsid w:val="00D51ABB"/>
    <w:rsid w:val="00D52A6B"/>
    <w:rsid w:val="00D52D72"/>
    <w:rsid w:val="00D5310D"/>
    <w:rsid w:val="00D532B1"/>
    <w:rsid w:val="00D53423"/>
    <w:rsid w:val="00D53683"/>
    <w:rsid w:val="00D536E5"/>
    <w:rsid w:val="00D54214"/>
    <w:rsid w:val="00D5445E"/>
    <w:rsid w:val="00D5457F"/>
    <w:rsid w:val="00D546FE"/>
    <w:rsid w:val="00D5476B"/>
    <w:rsid w:val="00D54E7C"/>
    <w:rsid w:val="00D5509E"/>
    <w:rsid w:val="00D55610"/>
    <w:rsid w:val="00D55731"/>
    <w:rsid w:val="00D55807"/>
    <w:rsid w:val="00D55D95"/>
    <w:rsid w:val="00D56234"/>
    <w:rsid w:val="00D56244"/>
    <w:rsid w:val="00D56344"/>
    <w:rsid w:val="00D5706E"/>
    <w:rsid w:val="00D5733D"/>
    <w:rsid w:val="00D577DF"/>
    <w:rsid w:val="00D57813"/>
    <w:rsid w:val="00D57992"/>
    <w:rsid w:val="00D57B84"/>
    <w:rsid w:val="00D60C5C"/>
    <w:rsid w:val="00D612E7"/>
    <w:rsid w:val="00D61B8C"/>
    <w:rsid w:val="00D61CDE"/>
    <w:rsid w:val="00D6260B"/>
    <w:rsid w:val="00D62730"/>
    <w:rsid w:val="00D6298B"/>
    <w:rsid w:val="00D62C78"/>
    <w:rsid w:val="00D62D9D"/>
    <w:rsid w:val="00D632C6"/>
    <w:rsid w:val="00D63A43"/>
    <w:rsid w:val="00D63C3B"/>
    <w:rsid w:val="00D63CBE"/>
    <w:rsid w:val="00D63D25"/>
    <w:rsid w:val="00D63E54"/>
    <w:rsid w:val="00D642A0"/>
    <w:rsid w:val="00D645AA"/>
    <w:rsid w:val="00D64A5C"/>
    <w:rsid w:val="00D64A92"/>
    <w:rsid w:val="00D64BE1"/>
    <w:rsid w:val="00D64E68"/>
    <w:rsid w:val="00D64F62"/>
    <w:rsid w:val="00D65094"/>
    <w:rsid w:val="00D656D5"/>
    <w:rsid w:val="00D66487"/>
    <w:rsid w:val="00D66729"/>
    <w:rsid w:val="00D670BA"/>
    <w:rsid w:val="00D67CB1"/>
    <w:rsid w:val="00D67CFD"/>
    <w:rsid w:val="00D70019"/>
    <w:rsid w:val="00D704FB"/>
    <w:rsid w:val="00D70727"/>
    <w:rsid w:val="00D7082B"/>
    <w:rsid w:val="00D7092C"/>
    <w:rsid w:val="00D70CD2"/>
    <w:rsid w:val="00D70F99"/>
    <w:rsid w:val="00D70FFC"/>
    <w:rsid w:val="00D712DB"/>
    <w:rsid w:val="00D71308"/>
    <w:rsid w:val="00D7189D"/>
    <w:rsid w:val="00D719D2"/>
    <w:rsid w:val="00D71B34"/>
    <w:rsid w:val="00D71CA1"/>
    <w:rsid w:val="00D71EAB"/>
    <w:rsid w:val="00D72926"/>
    <w:rsid w:val="00D72E1E"/>
    <w:rsid w:val="00D7391D"/>
    <w:rsid w:val="00D73AE1"/>
    <w:rsid w:val="00D73AED"/>
    <w:rsid w:val="00D746D7"/>
    <w:rsid w:val="00D7470E"/>
    <w:rsid w:val="00D7472F"/>
    <w:rsid w:val="00D74BAF"/>
    <w:rsid w:val="00D74EBA"/>
    <w:rsid w:val="00D752B7"/>
    <w:rsid w:val="00D753E3"/>
    <w:rsid w:val="00D7588E"/>
    <w:rsid w:val="00D75AC2"/>
    <w:rsid w:val="00D76427"/>
    <w:rsid w:val="00D76899"/>
    <w:rsid w:val="00D777BB"/>
    <w:rsid w:val="00D77E56"/>
    <w:rsid w:val="00D80A0C"/>
    <w:rsid w:val="00D80C5F"/>
    <w:rsid w:val="00D81B1A"/>
    <w:rsid w:val="00D82726"/>
    <w:rsid w:val="00D82756"/>
    <w:rsid w:val="00D8287C"/>
    <w:rsid w:val="00D8298A"/>
    <w:rsid w:val="00D82D11"/>
    <w:rsid w:val="00D83821"/>
    <w:rsid w:val="00D83EA5"/>
    <w:rsid w:val="00D83F0F"/>
    <w:rsid w:val="00D846EA"/>
    <w:rsid w:val="00D84842"/>
    <w:rsid w:val="00D84A2F"/>
    <w:rsid w:val="00D84BEE"/>
    <w:rsid w:val="00D85578"/>
    <w:rsid w:val="00D860F0"/>
    <w:rsid w:val="00D861B4"/>
    <w:rsid w:val="00D86400"/>
    <w:rsid w:val="00D86C57"/>
    <w:rsid w:val="00D8742C"/>
    <w:rsid w:val="00D87B00"/>
    <w:rsid w:val="00D90063"/>
    <w:rsid w:val="00D9008F"/>
    <w:rsid w:val="00D900DC"/>
    <w:rsid w:val="00D90C69"/>
    <w:rsid w:val="00D90D7A"/>
    <w:rsid w:val="00D91878"/>
    <w:rsid w:val="00D9193C"/>
    <w:rsid w:val="00D91C36"/>
    <w:rsid w:val="00D91D83"/>
    <w:rsid w:val="00D9262A"/>
    <w:rsid w:val="00D92672"/>
    <w:rsid w:val="00D9269C"/>
    <w:rsid w:val="00D930FC"/>
    <w:rsid w:val="00D9340B"/>
    <w:rsid w:val="00D93469"/>
    <w:rsid w:val="00D936B0"/>
    <w:rsid w:val="00D936C6"/>
    <w:rsid w:val="00D93B2B"/>
    <w:rsid w:val="00D93C7F"/>
    <w:rsid w:val="00D93E25"/>
    <w:rsid w:val="00D9418D"/>
    <w:rsid w:val="00D943D1"/>
    <w:rsid w:val="00D94CDD"/>
    <w:rsid w:val="00D96525"/>
    <w:rsid w:val="00D965EE"/>
    <w:rsid w:val="00D96C3D"/>
    <w:rsid w:val="00D97964"/>
    <w:rsid w:val="00DA0164"/>
    <w:rsid w:val="00DA021E"/>
    <w:rsid w:val="00DA05A0"/>
    <w:rsid w:val="00DA0701"/>
    <w:rsid w:val="00DA08BB"/>
    <w:rsid w:val="00DA093B"/>
    <w:rsid w:val="00DA10FB"/>
    <w:rsid w:val="00DA1192"/>
    <w:rsid w:val="00DA174F"/>
    <w:rsid w:val="00DA1929"/>
    <w:rsid w:val="00DA1C8D"/>
    <w:rsid w:val="00DA1D73"/>
    <w:rsid w:val="00DA20F6"/>
    <w:rsid w:val="00DA2113"/>
    <w:rsid w:val="00DA228D"/>
    <w:rsid w:val="00DA2530"/>
    <w:rsid w:val="00DA27F0"/>
    <w:rsid w:val="00DA35DD"/>
    <w:rsid w:val="00DA3660"/>
    <w:rsid w:val="00DA3C46"/>
    <w:rsid w:val="00DA3C61"/>
    <w:rsid w:val="00DA3F27"/>
    <w:rsid w:val="00DA4326"/>
    <w:rsid w:val="00DA4F66"/>
    <w:rsid w:val="00DA510A"/>
    <w:rsid w:val="00DA5F46"/>
    <w:rsid w:val="00DA645D"/>
    <w:rsid w:val="00DA653E"/>
    <w:rsid w:val="00DA6897"/>
    <w:rsid w:val="00DA751F"/>
    <w:rsid w:val="00DA79CA"/>
    <w:rsid w:val="00DA7B82"/>
    <w:rsid w:val="00DB025E"/>
    <w:rsid w:val="00DB0642"/>
    <w:rsid w:val="00DB1283"/>
    <w:rsid w:val="00DB170C"/>
    <w:rsid w:val="00DB1BCA"/>
    <w:rsid w:val="00DB204F"/>
    <w:rsid w:val="00DB27F1"/>
    <w:rsid w:val="00DB2D20"/>
    <w:rsid w:val="00DB2FDD"/>
    <w:rsid w:val="00DB3CF5"/>
    <w:rsid w:val="00DB3DD7"/>
    <w:rsid w:val="00DB3DDB"/>
    <w:rsid w:val="00DB4325"/>
    <w:rsid w:val="00DB4383"/>
    <w:rsid w:val="00DB4451"/>
    <w:rsid w:val="00DB4808"/>
    <w:rsid w:val="00DB4F7F"/>
    <w:rsid w:val="00DB59CC"/>
    <w:rsid w:val="00DB5AA7"/>
    <w:rsid w:val="00DB5C03"/>
    <w:rsid w:val="00DB5C90"/>
    <w:rsid w:val="00DB6064"/>
    <w:rsid w:val="00DB6C46"/>
    <w:rsid w:val="00DB6D4A"/>
    <w:rsid w:val="00DB6E5D"/>
    <w:rsid w:val="00DB72C9"/>
    <w:rsid w:val="00DC0212"/>
    <w:rsid w:val="00DC0552"/>
    <w:rsid w:val="00DC067B"/>
    <w:rsid w:val="00DC0F0A"/>
    <w:rsid w:val="00DC109D"/>
    <w:rsid w:val="00DC1159"/>
    <w:rsid w:val="00DC14D1"/>
    <w:rsid w:val="00DC1D25"/>
    <w:rsid w:val="00DC2629"/>
    <w:rsid w:val="00DC351E"/>
    <w:rsid w:val="00DC3A0F"/>
    <w:rsid w:val="00DC3B29"/>
    <w:rsid w:val="00DC42B6"/>
    <w:rsid w:val="00DC4383"/>
    <w:rsid w:val="00DC44DB"/>
    <w:rsid w:val="00DC44ED"/>
    <w:rsid w:val="00DC4836"/>
    <w:rsid w:val="00DC486E"/>
    <w:rsid w:val="00DC5257"/>
    <w:rsid w:val="00DC568A"/>
    <w:rsid w:val="00DC5924"/>
    <w:rsid w:val="00DC5A33"/>
    <w:rsid w:val="00DC6146"/>
    <w:rsid w:val="00DC649F"/>
    <w:rsid w:val="00DC6CB8"/>
    <w:rsid w:val="00DC6D54"/>
    <w:rsid w:val="00DC734D"/>
    <w:rsid w:val="00DC75F9"/>
    <w:rsid w:val="00DC7A86"/>
    <w:rsid w:val="00DC7D8D"/>
    <w:rsid w:val="00DD0028"/>
    <w:rsid w:val="00DD0506"/>
    <w:rsid w:val="00DD0662"/>
    <w:rsid w:val="00DD0757"/>
    <w:rsid w:val="00DD0C96"/>
    <w:rsid w:val="00DD0FC6"/>
    <w:rsid w:val="00DD126F"/>
    <w:rsid w:val="00DD129F"/>
    <w:rsid w:val="00DD1537"/>
    <w:rsid w:val="00DD1720"/>
    <w:rsid w:val="00DD1DCC"/>
    <w:rsid w:val="00DD2502"/>
    <w:rsid w:val="00DD2AC9"/>
    <w:rsid w:val="00DD2DA8"/>
    <w:rsid w:val="00DD33F9"/>
    <w:rsid w:val="00DD378B"/>
    <w:rsid w:val="00DD3F91"/>
    <w:rsid w:val="00DD4112"/>
    <w:rsid w:val="00DD4567"/>
    <w:rsid w:val="00DD47F0"/>
    <w:rsid w:val="00DD4BCA"/>
    <w:rsid w:val="00DD4E46"/>
    <w:rsid w:val="00DD4EB7"/>
    <w:rsid w:val="00DD502F"/>
    <w:rsid w:val="00DD565D"/>
    <w:rsid w:val="00DD57B7"/>
    <w:rsid w:val="00DD594C"/>
    <w:rsid w:val="00DD5A27"/>
    <w:rsid w:val="00DD5BCC"/>
    <w:rsid w:val="00DD5BE0"/>
    <w:rsid w:val="00DD5D7B"/>
    <w:rsid w:val="00DD5E02"/>
    <w:rsid w:val="00DD5E8C"/>
    <w:rsid w:val="00DD5F7E"/>
    <w:rsid w:val="00DD62E2"/>
    <w:rsid w:val="00DD64F3"/>
    <w:rsid w:val="00DD6E07"/>
    <w:rsid w:val="00DD7050"/>
    <w:rsid w:val="00DD70DF"/>
    <w:rsid w:val="00DD70E8"/>
    <w:rsid w:val="00DD7193"/>
    <w:rsid w:val="00DD74FC"/>
    <w:rsid w:val="00DD755B"/>
    <w:rsid w:val="00DD7749"/>
    <w:rsid w:val="00DE0731"/>
    <w:rsid w:val="00DE091A"/>
    <w:rsid w:val="00DE0F8E"/>
    <w:rsid w:val="00DE170C"/>
    <w:rsid w:val="00DE1BF3"/>
    <w:rsid w:val="00DE2515"/>
    <w:rsid w:val="00DE2F51"/>
    <w:rsid w:val="00DE320A"/>
    <w:rsid w:val="00DE32BC"/>
    <w:rsid w:val="00DE3368"/>
    <w:rsid w:val="00DE3399"/>
    <w:rsid w:val="00DE3B4D"/>
    <w:rsid w:val="00DE4226"/>
    <w:rsid w:val="00DE430C"/>
    <w:rsid w:val="00DE460F"/>
    <w:rsid w:val="00DE4B76"/>
    <w:rsid w:val="00DE4E20"/>
    <w:rsid w:val="00DE5259"/>
    <w:rsid w:val="00DE630F"/>
    <w:rsid w:val="00DE6405"/>
    <w:rsid w:val="00DE64C1"/>
    <w:rsid w:val="00DE70F7"/>
    <w:rsid w:val="00DE7398"/>
    <w:rsid w:val="00DE780E"/>
    <w:rsid w:val="00DE7836"/>
    <w:rsid w:val="00DE7987"/>
    <w:rsid w:val="00DF03EC"/>
    <w:rsid w:val="00DF05B7"/>
    <w:rsid w:val="00DF07F1"/>
    <w:rsid w:val="00DF0EA9"/>
    <w:rsid w:val="00DF14BD"/>
    <w:rsid w:val="00DF1F08"/>
    <w:rsid w:val="00DF1F53"/>
    <w:rsid w:val="00DF210D"/>
    <w:rsid w:val="00DF2432"/>
    <w:rsid w:val="00DF2633"/>
    <w:rsid w:val="00DF2A30"/>
    <w:rsid w:val="00DF31E4"/>
    <w:rsid w:val="00DF39F6"/>
    <w:rsid w:val="00DF4311"/>
    <w:rsid w:val="00DF4496"/>
    <w:rsid w:val="00DF525B"/>
    <w:rsid w:val="00DF525D"/>
    <w:rsid w:val="00DF5290"/>
    <w:rsid w:val="00DF57B0"/>
    <w:rsid w:val="00DF5F25"/>
    <w:rsid w:val="00DF60D8"/>
    <w:rsid w:val="00DF6671"/>
    <w:rsid w:val="00DF68BA"/>
    <w:rsid w:val="00DF695E"/>
    <w:rsid w:val="00DF6ECB"/>
    <w:rsid w:val="00DF721F"/>
    <w:rsid w:val="00DF79C1"/>
    <w:rsid w:val="00DF7B98"/>
    <w:rsid w:val="00DF7DC4"/>
    <w:rsid w:val="00E00824"/>
    <w:rsid w:val="00E00A5F"/>
    <w:rsid w:val="00E00B1A"/>
    <w:rsid w:val="00E012F8"/>
    <w:rsid w:val="00E013F1"/>
    <w:rsid w:val="00E01851"/>
    <w:rsid w:val="00E01A4C"/>
    <w:rsid w:val="00E01C8F"/>
    <w:rsid w:val="00E01D19"/>
    <w:rsid w:val="00E01EC7"/>
    <w:rsid w:val="00E02013"/>
    <w:rsid w:val="00E02047"/>
    <w:rsid w:val="00E022F9"/>
    <w:rsid w:val="00E026C7"/>
    <w:rsid w:val="00E0292F"/>
    <w:rsid w:val="00E02A28"/>
    <w:rsid w:val="00E030EC"/>
    <w:rsid w:val="00E03881"/>
    <w:rsid w:val="00E040D3"/>
    <w:rsid w:val="00E04124"/>
    <w:rsid w:val="00E05BAD"/>
    <w:rsid w:val="00E05CFB"/>
    <w:rsid w:val="00E063E7"/>
    <w:rsid w:val="00E06756"/>
    <w:rsid w:val="00E06A2D"/>
    <w:rsid w:val="00E06A6D"/>
    <w:rsid w:val="00E06B1E"/>
    <w:rsid w:val="00E06B6F"/>
    <w:rsid w:val="00E06F8B"/>
    <w:rsid w:val="00E07312"/>
    <w:rsid w:val="00E075F7"/>
    <w:rsid w:val="00E078C4"/>
    <w:rsid w:val="00E07AC5"/>
    <w:rsid w:val="00E10354"/>
    <w:rsid w:val="00E10803"/>
    <w:rsid w:val="00E11089"/>
    <w:rsid w:val="00E11B85"/>
    <w:rsid w:val="00E11F6F"/>
    <w:rsid w:val="00E11F8B"/>
    <w:rsid w:val="00E122A4"/>
    <w:rsid w:val="00E123DF"/>
    <w:rsid w:val="00E129B5"/>
    <w:rsid w:val="00E12F63"/>
    <w:rsid w:val="00E12F9F"/>
    <w:rsid w:val="00E130C0"/>
    <w:rsid w:val="00E1313E"/>
    <w:rsid w:val="00E132A5"/>
    <w:rsid w:val="00E135DE"/>
    <w:rsid w:val="00E13A40"/>
    <w:rsid w:val="00E140B5"/>
    <w:rsid w:val="00E142E4"/>
    <w:rsid w:val="00E14787"/>
    <w:rsid w:val="00E14A3A"/>
    <w:rsid w:val="00E14BEF"/>
    <w:rsid w:val="00E15940"/>
    <w:rsid w:val="00E159C1"/>
    <w:rsid w:val="00E159EA"/>
    <w:rsid w:val="00E15C06"/>
    <w:rsid w:val="00E16807"/>
    <w:rsid w:val="00E16DE6"/>
    <w:rsid w:val="00E17299"/>
    <w:rsid w:val="00E172AE"/>
    <w:rsid w:val="00E17376"/>
    <w:rsid w:val="00E173CB"/>
    <w:rsid w:val="00E17690"/>
    <w:rsid w:val="00E20424"/>
    <w:rsid w:val="00E2051D"/>
    <w:rsid w:val="00E2086B"/>
    <w:rsid w:val="00E20889"/>
    <w:rsid w:val="00E21107"/>
    <w:rsid w:val="00E212D0"/>
    <w:rsid w:val="00E21A99"/>
    <w:rsid w:val="00E21CAC"/>
    <w:rsid w:val="00E21EE3"/>
    <w:rsid w:val="00E22215"/>
    <w:rsid w:val="00E2237A"/>
    <w:rsid w:val="00E22391"/>
    <w:rsid w:val="00E2240F"/>
    <w:rsid w:val="00E2276B"/>
    <w:rsid w:val="00E22EED"/>
    <w:rsid w:val="00E232A7"/>
    <w:rsid w:val="00E237E8"/>
    <w:rsid w:val="00E23A54"/>
    <w:rsid w:val="00E23ADB"/>
    <w:rsid w:val="00E23C2B"/>
    <w:rsid w:val="00E2426B"/>
    <w:rsid w:val="00E2469B"/>
    <w:rsid w:val="00E24843"/>
    <w:rsid w:val="00E24ADA"/>
    <w:rsid w:val="00E24BE5"/>
    <w:rsid w:val="00E250D1"/>
    <w:rsid w:val="00E25FA6"/>
    <w:rsid w:val="00E26717"/>
    <w:rsid w:val="00E26E0E"/>
    <w:rsid w:val="00E27163"/>
    <w:rsid w:val="00E273D0"/>
    <w:rsid w:val="00E277E3"/>
    <w:rsid w:val="00E27AA3"/>
    <w:rsid w:val="00E27E64"/>
    <w:rsid w:val="00E30129"/>
    <w:rsid w:val="00E30300"/>
    <w:rsid w:val="00E309BD"/>
    <w:rsid w:val="00E3121D"/>
    <w:rsid w:val="00E31264"/>
    <w:rsid w:val="00E3132C"/>
    <w:rsid w:val="00E313A1"/>
    <w:rsid w:val="00E313E5"/>
    <w:rsid w:val="00E31A47"/>
    <w:rsid w:val="00E31BCF"/>
    <w:rsid w:val="00E31EB8"/>
    <w:rsid w:val="00E322CB"/>
    <w:rsid w:val="00E327AC"/>
    <w:rsid w:val="00E327EE"/>
    <w:rsid w:val="00E3288C"/>
    <w:rsid w:val="00E32D5F"/>
    <w:rsid w:val="00E32F5B"/>
    <w:rsid w:val="00E330B4"/>
    <w:rsid w:val="00E334A5"/>
    <w:rsid w:val="00E33828"/>
    <w:rsid w:val="00E339DC"/>
    <w:rsid w:val="00E33BFE"/>
    <w:rsid w:val="00E340FF"/>
    <w:rsid w:val="00E342EF"/>
    <w:rsid w:val="00E34991"/>
    <w:rsid w:val="00E349DE"/>
    <w:rsid w:val="00E34A76"/>
    <w:rsid w:val="00E34AD4"/>
    <w:rsid w:val="00E35703"/>
    <w:rsid w:val="00E36093"/>
    <w:rsid w:val="00E363A7"/>
    <w:rsid w:val="00E36A22"/>
    <w:rsid w:val="00E36C76"/>
    <w:rsid w:val="00E36D30"/>
    <w:rsid w:val="00E37207"/>
    <w:rsid w:val="00E37313"/>
    <w:rsid w:val="00E377E6"/>
    <w:rsid w:val="00E377EC"/>
    <w:rsid w:val="00E3796B"/>
    <w:rsid w:val="00E37DF7"/>
    <w:rsid w:val="00E40703"/>
    <w:rsid w:val="00E407C8"/>
    <w:rsid w:val="00E40913"/>
    <w:rsid w:val="00E40A21"/>
    <w:rsid w:val="00E40C46"/>
    <w:rsid w:val="00E414BA"/>
    <w:rsid w:val="00E418F1"/>
    <w:rsid w:val="00E4192A"/>
    <w:rsid w:val="00E41E6B"/>
    <w:rsid w:val="00E41F67"/>
    <w:rsid w:val="00E4215B"/>
    <w:rsid w:val="00E429C9"/>
    <w:rsid w:val="00E42E20"/>
    <w:rsid w:val="00E43331"/>
    <w:rsid w:val="00E434FD"/>
    <w:rsid w:val="00E437DE"/>
    <w:rsid w:val="00E43DA5"/>
    <w:rsid w:val="00E4454A"/>
    <w:rsid w:val="00E44672"/>
    <w:rsid w:val="00E446B9"/>
    <w:rsid w:val="00E44725"/>
    <w:rsid w:val="00E44F4F"/>
    <w:rsid w:val="00E45846"/>
    <w:rsid w:val="00E45A4C"/>
    <w:rsid w:val="00E45C44"/>
    <w:rsid w:val="00E46F6A"/>
    <w:rsid w:val="00E478D9"/>
    <w:rsid w:val="00E5055C"/>
    <w:rsid w:val="00E51079"/>
    <w:rsid w:val="00E5151A"/>
    <w:rsid w:val="00E5188D"/>
    <w:rsid w:val="00E5202F"/>
    <w:rsid w:val="00E52382"/>
    <w:rsid w:val="00E52737"/>
    <w:rsid w:val="00E52E6A"/>
    <w:rsid w:val="00E53A97"/>
    <w:rsid w:val="00E53BE8"/>
    <w:rsid w:val="00E54052"/>
    <w:rsid w:val="00E54289"/>
    <w:rsid w:val="00E5460A"/>
    <w:rsid w:val="00E54A07"/>
    <w:rsid w:val="00E55263"/>
    <w:rsid w:val="00E55B61"/>
    <w:rsid w:val="00E55E03"/>
    <w:rsid w:val="00E55F7C"/>
    <w:rsid w:val="00E56524"/>
    <w:rsid w:val="00E56865"/>
    <w:rsid w:val="00E56C98"/>
    <w:rsid w:val="00E56CB0"/>
    <w:rsid w:val="00E5763D"/>
    <w:rsid w:val="00E57D17"/>
    <w:rsid w:val="00E57F80"/>
    <w:rsid w:val="00E6017B"/>
    <w:rsid w:val="00E602AF"/>
    <w:rsid w:val="00E60EBF"/>
    <w:rsid w:val="00E6189E"/>
    <w:rsid w:val="00E61CBD"/>
    <w:rsid w:val="00E621AC"/>
    <w:rsid w:val="00E62CC8"/>
    <w:rsid w:val="00E62F69"/>
    <w:rsid w:val="00E631A1"/>
    <w:rsid w:val="00E632C7"/>
    <w:rsid w:val="00E63B9C"/>
    <w:rsid w:val="00E63CA1"/>
    <w:rsid w:val="00E63F06"/>
    <w:rsid w:val="00E64179"/>
    <w:rsid w:val="00E64909"/>
    <w:rsid w:val="00E64D41"/>
    <w:rsid w:val="00E654D4"/>
    <w:rsid w:val="00E65AE6"/>
    <w:rsid w:val="00E65D3B"/>
    <w:rsid w:val="00E65D47"/>
    <w:rsid w:val="00E65FD1"/>
    <w:rsid w:val="00E66136"/>
    <w:rsid w:val="00E6696C"/>
    <w:rsid w:val="00E67533"/>
    <w:rsid w:val="00E67951"/>
    <w:rsid w:val="00E67F95"/>
    <w:rsid w:val="00E701FB"/>
    <w:rsid w:val="00E70830"/>
    <w:rsid w:val="00E708E0"/>
    <w:rsid w:val="00E70B94"/>
    <w:rsid w:val="00E71778"/>
    <w:rsid w:val="00E71811"/>
    <w:rsid w:val="00E7216B"/>
    <w:rsid w:val="00E721AE"/>
    <w:rsid w:val="00E7235E"/>
    <w:rsid w:val="00E723BC"/>
    <w:rsid w:val="00E72717"/>
    <w:rsid w:val="00E727D5"/>
    <w:rsid w:val="00E72B25"/>
    <w:rsid w:val="00E72B77"/>
    <w:rsid w:val="00E7314A"/>
    <w:rsid w:val="00E73428"/>
    <w:rsid w:val="00E737B2"/>
    <w:rsid w:val="00E737D3"/>
    <w:rsid w:val="00E73A75"/>
    <w:rsid w:val="00E73D09"/>
    <w:rsid w:val="00E73E42"/>
    <w:rsid w:val="00E73ED9"/>
    <w:rsid w:val="00E73FFB"/>
    <w:rsid w:val="00E7402D"/>
    <w:rsid w:val="00E7441B"/>
    <w:rsid w:val="00E74522"/>
    <w:rsid w:val="00E7477F"/>
    <w:rsid w:val="00E74965"/>
    <w:rsid w:val="00E74F2C"/>
    <w:rsid w:val="00E758FC"/>
    <w:rsid w:val="00E759EA"/>
    <w:rsid w:val="00E75CD3"/>
    <w:rsid w:val="00E75F49"/>
    <w:rsid w:val="00E75F75"/>
    <w:rsid w:val="00E7631E"/>
    <w:rsid w:val="00E769A5"/>
    <w:rsid w:val="00E7703D"/>
    <w:rsid w:val="00E77B62"/>
    <w:rsid w:val="00E8080F"/>
    <w:rsid w:val="00E80D58"/>
    <w:rsid w:val="00E815F6"/>
    <w:rsid w:val="00E81699"/>
    <w:rsid w:val="00E828D1"/>
    <w:rsid w:val="00E8293F"/>
    <w:rsid w:val="00E82C01"/>
    <w:rsid w:val="00E83CF9"/>
    <w:rsid w:val="00E83F04"/>
    <w:rsid w:val="00E84B00"/>
    <w:rsid w:val="00E85866"/>
    <w:rsid w:val="00E85921"/>
    <w:rsid w:val="00E85F4A"/>
    <w:rsid w:val="00E86384"/>
    <w:rsid w:val="00E86F34"/>
    <w:rsid w:val="00E87116"/>
    <w:rsid w:val="00E87AD6"/>
    <w:rsid w:val="00E90250"/>
    <w:rsid w:val="00E90426"/>
    <w:rsid w:val="00E907D2"/>
    <w:rsid w:val="00E90CA3"/>
    <w:rsid w:val="00E90DD7"/>
    <w:rsid w:val="00E913EE"/>
    <w:rsid w:val="00E91B69"/>
    <w:rsid w:val="00E91FB4"/>
    <w:rsid w:val="00E92986"/>
    <w:rsid w:val="00E92E9A"/>
    <w:rsid w:val="00E92EAA"/>
    <w:rsid w:val="00E92EF2"/>
    <w:rsid w:val="00E934F9"/>
    <w:rsid w:val="00E93788"/>
    <w:rsid w:val="00E937A1"/>
    <w:rsid w:val="00E93E8C"/>
    <w:rsid w:val="00E9476E"/>
    <w:rsid w:val="00E94BC6"/>
    <w:rsid w:val="00E95255"/>
    <w:rsid w:val="00E9536B"/>
    <w:rsid w:val="00E955B6"/>
    <w:rsid w:val="00E95B40"/>
    <w:rsid w:val="00E95F40"/>
    <w:rsid w:val="00E96016"/>
    <w:rsid w:val="00E9602A"/>
    <w:rsid w:val="00E9620B"/>
    <w:rsid w:val="00E9636E"/>
    <w:rsid w:val="00E967F5"/>
    <w:rsid w:val="00E9697C"/>
    <w:rsid w:val="00E96CC9"/>
    <w:rsid w:val="00EA00DB"/>
    <w:rsid w:val="00EA07C9"/>
    <w:rsid w:val="00EA0D22"/>
    <w:rsid w:val="00EA1088"/>
    <w:rsid w:val="00EA1ACA"/>
    <w:rsid w:val="00EA1C46"/>
    <w:rsid w:val="00EA1EB3"/>
    <w:rsid w:val="00EA1F8E"/>
    <w:rsid w:val="00EA2289"/>
    <w:rsid w:val="00EA2344"/>
    <w:rsid w:val="00EA23D0"/>
    <w:rsid w:val="00EA28C1"/>
    <w:rsid w:val="00EA3B87"/>
    <w:rsid w:val="00EA3D00"/>
    <w:rsid w:val="00EA3FA4"/>
    <w:rsid w:val="00EA429F"/>
    <w:rsid w:val="00EA4333"/>
    <w:rsid w:val="00EA490A"/>
    <w:rsid w:val="00EA491F"/>
    <w:rsid w:val="00EA4D1C"/>
    <w:rsid w:val="00EA4D2C"/>
    <w:rsid w:val="00EA50CF"/>
    <w:rsid w:val="00EA515C"/>
    <w:rsid w:val="00EA55B3"/>
    <w:rsid w:val="00EA55FE"/>
    <w:rsid w:val="00EA5FA6"/>
    <w:rsid w:val="00EA6390"/>
    <w:rsid w:val="00EA6960"/>
    <w:rsid w:val="00EA697A"/>
    <w:rsid w:val="00EA7015"/>
    <w:rsid w:val="00EA7271"/>
    <w:rsid w:val="00EA74FD"/>
    <w:rsid w:val="00EA769D"/>
    <w:rsid w:val="00EA76DC"/>
    <w:rsid w:val="00EA76F3"/>
    <w:rsid w:val="00EA7CBB"/>
    <w:rsid w:val="00EA7E99"/>
    <w:rsid w:val="00EB0109"/>
    <w:rsid w:val="00EB037E"/>
    <w:rsid w:val="00EB07E9"/>
    <w:rsid w:val="00EB0BA7"/>
    <w:rsid w:val="00EB0FDE"/>
    <w:rsid w:val="00EB1469"/>
    <w:rsid w:val="00EB191F"/>
    <w:rsid w:val="00EB1976"/>
    <w:rsid w:val="00EB1CEB"/>
    <w:rsid w:val="00EB1E8F"/>
    <w:rsid w:val="00EB2481"/>
    <w:rsid w:val="00EB2565"/>
    <w:rsid w:val="00EB2B8B"/>
    <w:rsid w:val="00EB2BE0"/>
    <w:rsid w:val="00EB304C"/>
    <w:rsid w:val="00EB336C"/>
    <w:rsid w:val="00EB384C"/>
    <w:rsid w:val="00EB3A0E"/>
    <w:rsid w:val="00EB3AFC"/>
    <w:rsid w:val="00EB4466"/>
    <w:rsid w:val="00EB46CC"/>
    <w:rsid w:val="00EB4A53"/>
    <w:rsid w:val="00EB4E81"/>
    <w:rsid w:val="00EB4F7A"/>
    <w:rsid w:val="00EB5442"/>
    <w:rsid w:val="00EB5B21"/>
    <w:rsid w:val="00EB5C2D"/>
    <w:rsid w:val="00EB5E29"/>
    <w:rsid w:val="00EB60EE"/>
    <w:rsid w:val="00EB63F2"/>
    <w:rsid w:val="00EB691B"/>
    <w:rsid w:val="00EB6CE6"/>
    <w:rsid w:val="00EB6CF8"/>
    <w:rsid w:val="00EB6F28"/>
    <w:rsid w:val="00EB6FE1"/>
    <w:rsid w:val="00EB7399"/>
    <w:rsid w:val="00EB77CC"/>
    <w:rsid w:val="00EB799C"/>
    <w:rsid w:val="00EB7CF7"/>
    <w:rsid w:val="00EC03AF"/>
    <w:rsid w:val="00EC0E5E"/>
    <w:rsid w:val="00EC136B"/>
    <w:rsid w:val="00EC13FC"/>
    <w:rsid w:val="00EC147B"/>
    <w:rsid w:val="00EC1802"/>
    <w:rsid w:val="00EC21F8"/>
    <w:rsid w:val="00EC2709"/>
    <w:rsid w:val="00EC285C"/>
    <w:rsid w:val="00EC2BF1"/>
    <w:rsid w:val="00EC2D74"/>
    <w:rsid w:val="00EC2EE5"/>
    <w:rsid w:val="00EC3302"/>
    <w:rsid w:val="00EC337B"/>
    <w:rsid w:val="00EC33B6"/>
    <w:rsid w:val="00EC36C2"/>
    <w:rsid w:val="00EC37B1"/>
    <w:rsid w:val="00EC3968"/>
    <w:rsid w:val="00EC3C40"/>
    <w:rsid w:val="00EC4736"/>
    <w:rsid w:val="00EC4F65"/>
    <w:rsid w:val="00EC53FB"/>
    <w:rsid w:val="00EC5863"/>
    <w:rsid w:val="00EC58E3"/>
    <w:rsid w:val="00EC5B2A"/>
    <w:rsid w:val="00EC5DA2"/>
    <w:rsid w:val="00EC5FED"/>
    <w:rsid w:val="00EC6582"/>
    <w:rsid w:val="00EC6975"/>
    <w:rsid w:val="00EC6CDA"/>
    <w:rsid w:val="00EC6E78"/>
    <w:rsid w:val="00EC7337"/>
    <w:rsid w:val="00EC74B7"/>
    <w:rsid w:val="00EC784B"/>
    <w:rsid w:val="00EC7A77"/>
    <w:rsid w:val="00EC7FBE"/>
    <w:rsid w:val="00ED0070"/>
    <w:rsid w:val="00ED07AC"/>
    <w:rsid w:val="00ED0966"/>
    <w:rsid w:val="00ED0F97"/>
    <w:rsid w:val="00ED1853"/>
    <w:rsid w:val="00ED245E"/>
    <w:rsid w:val="00ED2609"/>
    <w:rsid w:val="00ED2D64"/>
    <w:rsid w:val="00ED305D"/>
    <w:rsid w:val="00ED3451"/>
    <w:rsid w:val="00ED3909"/>
    <w:rsid w:val="00ED3917"/>
    <w:rsid w:val="00ED39D3"/>
    <w:rsid w:val="00ED3AA5"/>
    <w:rsid w:val="00ED3C20"/>
    <w:rsid w:val="00ED3CC3"/>
    <w:rsid w:val="00ED3CEB"/>
    <w:rsid w:val="00ED4357"/>
    <w:rsid w:val="00ED4ABB"/>
    <w:rsid w:val="00ED4C62"/>
    <w:rsid w:val="00ED4C92"/>
    <w:rsid w:val="00ED52FE"/>
    <w:rsid w:val="00ED5347"/>
    <w:rsid w:val="00ED5356"/>
    <w:rsid w:val="00ED5454"/>
    <w:rsid w:val="00ED55AA"/>
    <w:rsid w:val="00ED5829"/>
    <w:rsid w:val="00ED5A26"/>
    <w:rsid w:val="00ED5EAF"/>
    <w:rsid w:val="00ED6142"/>
    <w:rsid w:val="00ED6437"/>
    <w:rsid w:val="00ED6C55"/>
    <w:rsid w:val="00ED6E65"/>
    <w:rsid w:val="00ED7283"/>
    <w:rsid w:val="00ED73B1"/>
    <w:rsid w:val="00EE048C"/>
    <w:rsid w:val="00EE08A9"/>
    <w:rsid w:val="00EE0AEE"/>
    <w:rsid w:val="00EE12E5"/>
    <w:rsid w:val="00EE1514"/>
    <w:rsid w:val="00EE15DD"/>
    <w:rsid w:val="00EE1653"/>
    <w:rsid w:val="00EE1BFC"/>
    <w:rsid w:val="00EE1E0E"/>
    <w:rsid w:val="00EE2638"/>
    <w:rsid w:val="00EE26CA"/>
    <w:rsid w:val="00EE2891"/>
    <w:rsid w:val="00EE2F9B"/>
    <w:rsid w:val="00EE346B"/>
    <w:rsid w:val="00EE3CF2"/>
    <w:rsid w:val="00EE3F7E"/>
    <w:rsid w:val="00EE454C"/>
    <w:rsid w:val="00EE4652"/>
    <w:rsid w:val="00EE4928"/>
    <w:rsid w:val="00EE525A"/>
    <w:rsid w:val="00EE52A7"/>
    <w:rsid w:val="00EE5304"/>
    <w:rsid w:val="00EE549E"/>
    <w:rsid w:val="00EE558E"/>
    <w:rsid w:val="00EE5862"/>
    <w:rsid w:val="00EE5B30"/>
    <w:rsid w:val="00EE5CC1"/>
    <w:rsid w:val="00EE5D7B"/>
    <w:rsid w:val="00EE5FFB"/>
    <w:rsid w:val="00EE6AB0"/>
    <w:rsid w:val="00EE73DF"/>
    <w:rsid w:val="00EE753C"/>
    <w:rsid w:val="00EE7982"/>
    <w:rsid w:val="00EF06D3"/>
    <w:rsid w:val="00EF0E5B"/>
    <w:rsid w:val="00EF1152"/>
    <w:rsid w:val="00EF1A93"/>
    <w:rsid w:val="00EF1B07"/>
    <w:rsid w:val="00EF1C0C"/>
    <w:rsid w:val="00EF222E"/>
    <w:rsid w:val="00EF2683"/>
    <w:rsid w:val="00EF2AA4"/>
    <w:rsid w:val="00EF2D0D"/>
    <w:rsid w:val="00EF2D43"/>
    <w:rsid w:val="00EF32E0"/>
    <w:rsid w:val="00EF3323"/>
    <w:rsid w:val="00EF3BDA"/>
    <w:rsid w:val="00EF419C"/>
    <w:rsid w:val="00EF4B6E"/>
    <w:rsid w:val="00EF4DE2"/>
    <w:rsid w:val="00EF511F"/>
    <w:rsid w:val="00EF569C"/>
    <w:rsid w:val="00EF5ABE"/>
    <w:rsid w:val="00EF5D5B"/>
    <w:rsid w:val="00EF64E6"/>
    <w:rsid w:val="00EF6777"/>
    <w:rsid w:val="00EF6C92"/>
    <w:rsid w:val="00EF7066"/>
    <w:rsid w:val="00EF71C6"/>
    <w:rsid w:val="00EF74BC"/>
    <w:rsid w:val="00EF74F5"/>
    <w:rsid w:val="00EF78E1"/>
    <w:rsid w:val="00F00050"/>
    <w:rsid w:val="00F00296"/>
    <w:rsid w:val="00F0077D"/>
    <w:rsid w:val="00F00846"/>
    <w:rsid w:val="00F00A11"/>
    <w:rsid w:val="00F0107F"/>
    <w:rsid w:val="00F01683"/>
    <w:rsid w:val="00F01806"/>
    <w:rsid w:val="00F01932"/>
    <w:rsid w:val="00F01C40"/>
    <w:rsid w:val="00F023F7"/>
    <w:rsid w:val="00F028E2"/>
    <w:rsid w:val="00F02960"/>
    <w:rsid w:val="00F02D4C"/>
    <w:rsid w:val="00F02EA8"/>
    <w:rsid w:val="00F03066"/>
    <w:rsid w:val="00F035E7"/>
    <w:rsid w:val="00F03662"/>
    <w:rsid w:val="00F038B9"/>
    <w:rsid w:val="00F0398E"/>
    <w:rsid w:val="00F03DB0"/>
    <w:rsid w:val="00F0428D"/>
    <w:rsid w:val="00F047CF"/>
    <w:rsid w:val="00F04A7E"/>
    <w:rsid w:val="00F04BAF"/>
    <w:rsid w:val="00F04BC8"/>
    <w:rsid w:val="00F04C4C"/>
    <w:rsid w:val="00F04D83"/>
    <w:rsid w:val="00F04F89"/>
    <w:rsid w:val="00F050A2"/>
    <w:rsid w:val="00F053B2"/>
    <w:rsid w:val="00F05C5A"/>
    <w:rsid w:val="00F05FF2"/>
    <w:rsid w:val="00F061C1"/>
    <w:rsid w:val="00F0624B"/>
    <w:rsid w:val="00F066EE"/>
    <w:rsid w:val="00F069FA"/>
    <w:rsid w:val="00F06D72"/>
    <w:rsid w:val="00F07113"/>
    <w:rsid w:val="00F07175"/>
    <w:rsid w:val="00F076C7"/>
    <w:rsid w:val="00F077BA"/>
    <w:rsid w:val="00F079C2"/>
    <w:rsid w:val="00F100CA"/>
    <w:rsid w:val="00F1071A"/>
    <w:rsid w:val="00F10C53"/>
    <w:rsid w:val="00F11182"/>
    <w:rsid w:val="00F11252"/>
    <w:rsid w:val="00F115B5"/>
    <w:rsid w:val="00F11992"/>
    <w:rsid w:val="00F11A9B"/>
    <w:rsid w:val="00F1226A"/>
    <w:rsid w:val="00F12E42"/>
    <w:rsid w:val="00F12FD2"/>
    <w:rsid w:val="00F130EF"/>
    <w:rsid w:val="00F131AB"/>
    <w:rsid w:val="00F131D6"/>
    <w:rsid w:val="00F13734"/>
    <w:rsid w:val="00F13798"/>
    <w:rsid w:val="00F13E80"/>
    <w:rsid w:val="00F13F45"/>
    <w:rsid w:val="00F14B38"/>
    <w:rsid w:val="00F14F1C"/>
    <w:rsid w:val="00F152CD"/>
    <w:rsid w:val="00F15640"/>
    <w:rsid w:val="00F156D4"/>
    <w:rsid w:val="00F15B4C"/>
    <w:rsid w:val="00F1649D"/>
    <w:rsid w:val="00F170B1"/>
    <w:rsid w:val="00F172C5"/>
    <w:rsid w:val="00F172E9"/>
    <w:rsid w:val="00F17960"/>
    <w:rsid w:val="00F17A2F"/>
    <w:rsid w:val="00F20271"/>
    <w:rsid w:val="00F20924"/>
    <w:rsid w:val="00F20FA7"/>
    <w:rsid w:val="00F2105F"/>
    <w:rsid w:val="00F21347"/>
    <w:rsid w:val="00F217A6"/>
    <w:rsid w:val="00F21B7A"/>
    <w:rsid w:val="00F21DB9"/>
    <w:rsid w:val="00F22032"/>
    <w:rsid w:val="00F22156"/>
    <w:rsid w:val="00F227B9"/>
    <w:rsid w:val="00F22F21"/>
    <w:rsid w:val="00F2381A"/>
    <w:rsid w:val="00F23CC0"/>
    <w:rsid w:val="00F246DA"/>
    <w:rsid w:val="00F24972"/>
    <w:rsid w:val="00F24A65"/>
    <w:rsid w:val="00F24B60"/>
    <w:rsid w:val="00F25816"/>
    <w:rsid w:val="00F25D0E"/>
    <w:rsid w:val="00F2600D"/>
    <w:rsid w:val="00F260A3"/>
    <w:rsid w:val="00F2612B"/>
    <w:rsid w:val="00F26927"/>
    <w:rsid w:val="00F26B82"/>
    <w:rsid w:val="00F274BE"/>
    <w:rsid w:val="00F30AC3"/>
    <w:rsid w:val="00F30CD4"/>
    <w:rsid w:val="00F31B0F"/>
    <w:rsid w:val="00F31F71"/>
    <w:rsid w:val="00F32439"/>
    <w:rsid w:val="00F326A9"/>
    <w:rsid w:val="00F32977"/>
    <w:rsid w:val="00F32C72"/>
    <w:rsid w:val="00F33513"/>
    <w:rsid w:val="00F335DF"/>
    <w:rsid w:val="00F338B8"/>
    <w:rsid w:val="00F34044"/>
    <w:rsid w:val="00F34113"/>
    <w:rsid w:val="00F3457B"/>
    <w:rsid w:val="00F34995"/>
    <w:rsid w:val="00F34AA3"/>
    <w:rsid w:val="00F34C0C"/>
    <w:rsid w:val="00F34E99"/>
    <w:rsid w:val="00F35039"/>
    <w:rsid w:val="00F35056"/>
    <w:rsid w:val="00F351D0"/>
    <w:rsid w:val="00F3546E"/>
    <w:rsid w:val="00F35851"/>
    <w:rsid w:val="00F35BCB"/>
    <w:rsid w:val="00F35E9F"/>
    <w:rsid w:val="00F36028"/>
    <w:rsid w:val="00F361FA"/>
    <w:rsid w:val="00F36274"/>
    <w:rsid w:val="00F36791"/>
    <w:rsid w:val="00F367EB"/>
    <w:rsid w:val="00F36CDC"/>
    <w:rsid w:val="00F36CE8"/>
    <w:rsid w:val="00F37478"/>
    <w:rsid w:val="00F37EC9"/>
    <w:rsid w:val="00F37F2D"/>
    <w:rsid w:val="00F37FA5"/>
    <w:rsid w:val="00F40177"/>
    <w:rsid w:val="00F4022D"/>
    <w:rsid w:val="00F406DC"/>
    <w:rsid w:val="00F40826"/>
    <w:rsid w:val="00F4091A"/>
    <w:rsid w:val="00F40983"/>
    <w:rsid w:val="00F40B1B"/>
    <w:rsid w:val="00F40E32"/>
    <w:rsid w:val="00F413D5"/>
    <w:rsid w:val="00F41739"/>
    <w:rsid w:val="00F4175F"/>
    <w:rsid w:val="00F41A19"/>
    <w:rsid w:val="00F4268C"/>
    <w:rsid w:val="00F429EA"/>
    <w:rsid w:val="00F431B2"/>
    <w:rsid w:val="00F439D9"/>
    <w:rsid w:val="00F43A09"/>
    <w:rsid w:val="00F43A10"/>
    <w:rsid w:val="00F44602"/>
    <w:rsid w:val="00F44619"/>
    <w:rsid w:val="00F44727"/>
    <w:rsid w:val="00F44CA6"/>
    <w:rsid w:val="00F44F67"/>
    <w:rsid w:val="00F4512E"/>
    <w:rsid w:val="00F4517D"/>
    <w:rsid w:val="00F451FD"/>
    <w:rsid w:val="00F45B1D"/>
    <w:rsid w:val="00F4643A"/>
    <w:rsid w:val="00F46532"/>
    <w:rsid w:val="00F467E2"/>
    <w:rsid w:val="00F473B4"/>
    <w:rsid w:val="00F4763F"/>
    <w:rsid w:val="00F478CE"/>
    <w:rsid w:val="00F5087B"/>
    <w:rsid w:val="00F50A7F"/>
    <w:rsid w:val="00F5102E"/>
    <w:rsid w:val="00F517D8"/>
    <w:rsid w:val="00F518F7"/>
    <w:rsid w:val="00F51B17"/>
    <w:rsid w:val="00F51EB1"/>
    <w:rsid w:val="00F52080"/>
    <w:rsid w:val="00F5266C"/>
    <w:rsid w:val="00F52E4E"/>
    <w:rsid w:val="00F52E7A"/>
    <w:rsid w:val="00F538A8"/>
    <w:rsid w:val="00F53C68"/>
    <w:rsid w:val="00F53CFB"/>
    <w:rsid w:val="00F54101"/>
    <w:rsid w:val="00F54292"/>
    <w:rsid w:val="00F5453B"/>
    <w:rsid w:val="00F55019"/>
    <w:rsid w:val="00F5521D"/>
    <w:rsid w:val="00F55688"/>
    <w:rsid w:val="00F5648E"/>
    <w:rsid w:val="00F56834"/>
    <w:rsid w:val="00F5785A"/>
    <w:rsid w:val="00F578E2"/>
    <w:rsid w:val="00F57ABB"/>
    <w:rsid w:val="00F57CEE"/>
    <w:rsid w:val="00F60081"/>
    <w:rsid w:val="00F60187"/>
    <w:rsid w:val="00F60640"/>
    <w:rsid w:val="00F60965"/>
    <w:rsid w:val="00F60B15"/>
    <w:rsid w:val="00F60B38"/>
    <w:rsid w:val="00F61854"/>
    <w:rsid w:val="00F6223D"/>
    <w:rsid w:val="00F622B0"/>
    <w:rsid w:val="00F62409"/>
    <w:rsid w:val="00F62E50"/>
    <w:rsid w:val="00F63270"/>
    <w:rsid w:val="00F634D0"/>
    <w:rsid w:val="00F635E5"/>
    <w:rsid w:val="00F63741"/>
    <w:rsid w:val="00F63C3C"/>
    <w:rsid w:val="00F63E9C"/>
    <w:rsid w:val="00F6451E"/>
    <w:rsid w:val="00F64F80"/>
    <w:rsid w:val="00F64FCC"/>
    <w:rsid w:val="00F6504D"/>
    <w:rsid w:val="00F65125"/>
    <w:rsid w:val="00F653B0"/>
    <w:rsid w:val="00F6583C"/>
    <w:rsid w:val="00F65B91"/>
    <w:rsid w:val="00F6607F"/>
    <w:rsid w:val="00F6612E"/>
    <w:rsid w:val="00F663B7"/>
    <w:rsid w:val="00F665CD"/>
    <w:rsid w:val="00F66DEE"/>
    <w:rsid w:val="00F66DF9"/>
    <w:rsid w:val="00F67249"/>
    <w:rsid w:val="00F672BB"/>
    <w:rsid w:val="00F67334"/>
    <w:rsid w:val="00F67444"/>
    <w:rsid w:val="00F676F4"/>
    <w:rsid w:val="00F67718"/>
    <w:rsid w:val="00F677AF"/>
    <w:rsid w:val="00F67B00"/>
    <w:rsid w:val="00F67D5A"/>
    <w:rsid w:val="00F67E88"/>
    <w:rsid w:val="00F705E7"/>
    <w:rsid w:val="00F70E9E"/>
    <w:rsid w:val="00F70F32"/>
    <w:rsid w:val="00F70F34"/>
    <w:rsid w:val="00F71143"/>
    <w:rsid w:val="00F71219"/>
    <w:rsid w:val="00F71A7F"/>
    <w:rsid w:val="00F71D5D"/>
    <w:rsid w:val="00F721AC"/>
    <w:rsid w:val="00F723B0"/>
    <w:rsid w:val="00F7248F"/>
    <w:rsid w:val="00F7277A"/>
    <w:rsid w:val="00F72CF9"/>
    <w:rsid w:val="00F72D7D"/>
    <w:rsid w:val="00F72E8F"/>
    <w:rsid w:val="00F73692"/>
    <w:rsid w:val="00F73AD7"/>
    <w:rsid w:val="00F73F23"/>
    <w:rsid w:val="00F740B7"/>
    <w:rsid w:val="00F74314"/>
    <w:rsid w:val="00F753C7"/>
    <w:rsid w:val="00F75452"/>
    <w:rsid w:val="00F759F0"/>
    <w:rsid w:val="00F762A8"/>
    <w:rsid w:val="00F765DD"/>
    <w:rsid w:val="00F76B2F"/>
    <w:rsid w:val="00F772E6"/>
    <w:rsid w:val="00F77602"/>
    <w:rsid w:val="00F77664"/>
    <w:rsid w:val="00F779BB"/>
    <w:rsid w:val="00F77AA8"/>
    <w:rsid w:val="00F77D58"/>
    <w:rsid w:val="00F80143"/>
    <w:rsid w:val="00F80728"/>
    <w:rsid w:val="00F80D0F"/>
    <w:rsid w:val="00F811C2"/>
    <w:rsid w:val="00F81212"/>
    <w:rsid w:val="00F81902"/>
    <w:rsid w:val="00F81A75"/>
    <w:rsid w:val="00F82316"/>
    <w:rsid w:val="00F824E2"/>
    <w:rsid w:val="00F82758"/>
    <w:rsid w:val="00F8275D"/>
    <w:rsid w:val="00F829A5"/>
    <w:rsid w:val="00F83678"/>
    <w:rsid w:val="00F83766"/>
    <w:rsid w:val="00F83AAF"/>
    <w:rsid w:val="00F83C58"/>
    <w:rsid w:val="00F83CE3"/>
    <w:rsid w:val="00F84FCE"/>
    <w:rsid w:val="00F85456"/>
    <w:rsid w:val="00F8547C"/>
    <w:rsid w:val="00F8569D"/>
    <w:rsid w:val="00F85819"/>
    <w:rsid w:val="00F85940"/>
    <w:rsid w:val="00F85B62"/>
    <w:rsid w:val="00F85E27"/>
    <w:rsid w:val="00F866B3"/>
    <w:rsid w:val="00F867A2"/>
    <w:rsid w:val="00F86862"/>
    <w:rsid w:val="00F86F57"/>
    <w:rsid w:val="00F8736A"/>
    <w:rsid w:val="00F87711"/>
    <w:rsid w:val="00F87A6B"/>
    <w:rsid w:val="00F87F20"/>
    <w:rsid w:val="00F90206"/>
    <w:rsid w:val="00F9041D"/>
    <w:rsid w:val="00F90657"/>
    <w:rsid w:val="00F909AA"/>
    <w:rsid w:val="00F90A34"/>
    <w:rsid w:val="00F90B44"/>
    <w:rsid w:val="00F90DBD"/>
    <w:rsid w:val="00F90F5C"/>
    <w:rsid w:val="00F90FF1"/>
    <w:rsid w:val="00F9105A"/>
    <w:rsid w:val="00F913B4"/>
    <w:rsid w:val="00F914FB"/>
    <w:rsid w:val="00F91A63"/>
    <w:rsid w:val="00F91B2F"/>
    <w:rsid w:val="00F91D1A"/>
    <w:rsid w:val="00F920B3"/>
    <w:rsid w:val="00F92930"/>
    <w:rsid w:val="00F929E0"/>
    <w:rsid w:val="00F93132"/>
    <w:rsid w:val="00F9357C"/>
    <w:rsid w:val="00F936C1"/>
    <w:rsid w:val="00F9388B"/>
    <w:rsid w:val="00F939B4"/>
    <w:rsid w:val="00F93B13"/>
    <w:rsid w:val="00F94378"/>
    <w:rsid w:val="00F951B9"/>
    <w:rsid w:val="00F95262"/>
    <w:rsid w:val="00F9541E"/>
    <w:rsid w:val="00F9577F"/>
    <w:rsid w:val="00F9594C"/>
    <w:rsid w:val="00F96237"/>
    <w:rsid w:val="00F96D4A"/>
    <w:rsid w:val="00F96DF3"/>
    <w:rsid w:val="00F9742C"/>
    <w:rsid w:val="00FA0300"/>
    <w:rsid w:val="00FA0747"/>
    <w:rsid w:val="00FA120E"/>
    <w:rsid w:val="00FA17C5"/>
    <w:rsid w:val="00FA1EE1"/>
    <w:rsid w:val="00FA2D6A"/>
    <w:rsid w:val="00FA352A"/>
    <w:rsid w:val="00FA3C0C"/>
    <w:rsid w:val="00FA487A"/>
    <w:rsid w:val="00FA48B8"/>
    <w:rsid w:val="00FA4DEF"/>
    <w:rsid w:val="00FA56F7"/>
    <w:rsid w:val="00FA5812"/>
    <w:rsid w:val="00FA592E"/>
    <w:rsid w:val="00FA5B3B"/>
    <w:rsid w:val="00FA601E"/>
    <w:rsid w:val="00FA6443"/>
    <w:rsid w:val="00FA6488"/>
    <w:rsid w:val="00FA650B"/>
    <w:rsid w:val="00FA6ACB"/>
    <w:rsid w:val="00FA6BC7"/>
    <w:rsid w:val="00FA6E7E"/>
    <w:rsid w:val="00FA6EAA"/>
    <w:rsid w:val="00FA747F"/>
    <w:rsid w:val="00FA7AC4"/>
    <w:rsid w:val="00FB0869"/>
    <w:rsid w:val="00FB0A5F"/>
    <w:rsid w:val="00FB0C92"/>
    <w:rsid w:val="00FB0FAC"/>
    <w:rsid w:val="00FB14AE"/>
    <w:rsid w:val="00FB15E6"/>
    <w:rsid w:val="00FB17FC"/>
    <w:rsid w:val="00FB1B68"/>
    <w:rsid w:val="00FB28D4"/>
    <w:rsid w:val="00FB297A"/>
    <w:rsid w:val="00FB29C1"/>
    <w:rsid w:val="00FB2F5E"/>
    <w:rsid w:val="00FB33A3"/>
    <w:rsid w:val="00FB3809"/>
    <w:rsid w:val="00FB3825"/>
    <w:rsid w:val="00FB3ED9"/>
    <w:rsid w:val="00FB3F25"/>
    <w:rsid w:val="00FB45DE"/>
    <w:rsid w:val="00FB46D5"/>
    <w:rsid w:val="00FB5B9D"/>
    <w:rsid w:val="00FB6009"/>
    <w:rsid w:val="00FB6273"/>
    <w:rsid w:val="00FB65F1"/>
    <w:rsid w:val="00FB67ED"/>
    <w:rsid w:val="00FB6938"/>
    <w:rsid w:val="00FB6DE3"/>
    <w:rsid w:val="00FB77EE"/>
    <w:rsid w:val="00FB7A63"/>
    <w:rsid w:val="00FB7C90"/>
    <w:rsid w:val="00FB7D9C"/>
    <w:rsid w:val="00FC0AFA"/>
    <w:rsid w:val="00FC137E"/>
    <w:rsid w:val="00FC14A9"/>
    <w:rsid w:val="00FC1842"/>
    <w:rsid w:val="00FC1B76"/>
    <w:rsid w:val="00FC1BE6"/>
    <w:rsid w:val="00FC1F06"/>
    <w:rsid w:val="00FC2583"/>
    <w:rsid w:val="00FC3501"/>
    <w:rsid w:val="00FC35B2"/>
    <w:rsid w:val="00FC41F8"/>
    <w:rsid w:val="00FC46B6"/>
    <w:rsid w:val="00FC4978"/>
    <w:rsid w:val="00FC4D03"/>
    <w:rsid w:val="00FC510C"/>
    <w:rsid w:val="00FC52B7"/>
    <w:rsid w:val="00FC56B2"/>
    <w:rsid w:val="00FC5859"/>
    <w:rsid w:val="00FC5E86"/>
    <w:rsid w:val="00FC5EEA"/>
    <w:rsid w:val="00FC64CB"/>
    <w:rsid w:val="00FC67A2"/>
    <w:rsid w:val="00FC6AF2"/>
    <w:rsid w:val="00FC6C67"/>
    <w:rsid w:val="00FC7113"/>
    <w:rsid w:val="00FC7856"/>
    <w:rsid w:val="00FC785C"/>
    <w:rsid w:val="00FC7A61"/>
    <w:rsid w:val="00FD06C0"/>
    <w:rsid w:val="00FD071E"/>
    <w:rsid w:val="00FD0D86"/>
    <w:rsid w:val="00FD21B8"/>
    <w:rsid w:val="00FD22E4"/>
    <w:rsid w:val="00FD263C"/>
    <w:rsid w:val="00FD2652"/>
    <w:rsid w:val="00FD2E18"/>
    <w:rsid w:val="00FD34E9"/>
    <w:rsid w:val="00FD35A4"/>
    <w:rsid w:val="00FD3BFD"/>
    <w:rsid w:val="00FD3FCE"/>
    <w:rsid w:val="00FD3FF7"/>
    <w:rsid w:val="00FD4192"/>
    <w:rsid w:val="00FD462C"/>
    <w:rsid w:val="00FD50FE"/>
    <w:rsid w:val="00FD5478"/>
    <w:rsid w:val="00FD5C31"/>
    <w:rsid w:val="00FD63C2"/>
    <w:rsid w:val="00FD653F"/>
    <w:rsid w:val="00FD66AE"/>
    <w:rsid w:val="00FD6C09"/>
    <w:rsid w:val="00FD6DEB"/>
    <w:rsid w:val="00FD70EE"/>
    <w:rsid w:val="00FD7B6F"/>
    <w:rsid w:val="00FD7E34"/>
    <w:rsid w:val="00FD7E98"/>
    <w:rsid w:val="00FE0745"/>
    <w:rsid w:val="00FE0930"/>
    <w:rsid w:val="00FE0AA1"/>
    <w:rsid w:val="00FE0C5C"/>
    <w:rsid w:val="00FE0F16"/>
    <w:rsid w:val="00FE1B10"/>
    <w:rsid w:val="00FE1B50"/>
    <w:rsid w:val="00FE22CB"/>
    <w:rsid w:val="00FE263E"/>
    <w:rsid w:val="00FE26FD"/>
    <w:rsid w:val="00FE338D"/>
    <w:rsid w:val="00FE33A2"/>
    <w:rsid w:val="00FE36DB"/>
    <w:rsid w:val="00FE3F20"/>
    <w:rsid w:val="00FE43D1"/>
    <w:rsid w:val="00FE51DA"/>
    <w:rsid w:val="00FE5368"/>
    <w:rsid w:val="00FE5971"/>
    <w:rsid w:val="00FE5AB8"/>
    <w:rsid w:val="00FE5B18"/>
    <w:rsid w:val="00FE6184"/>
    <w:rsid w:val="00FE61E8"/>
    <w:rsid w:val="00FE625B"/>
    <w:rsid w:val="00FE6465"/>
    <w:rsid w:val="00FE6AAF"/>
    <w:rsid w:val="00FE6E1A"/>
    <w:rsid w:val="00FF048B"/>
    <w:rsid w:val="00FF0908"/>
    <w:rsid w:val="00FF0C2C"/>
    <w:rsid w:val="00FF1617"/>
    <w:rsid w:val="00FF1E25"/>
    <w:rsid w:val="00FF2022"/>
    <w:rsid w:val="00FF2151"/>
    <w:rsid w:val="00FF2222"/>
    <w:rsid w:val="00FF2E6F"/>
    <w:rsid w:val="00FF3195"/>
    <w:rsid w:val="00FF33C3"/>
    <w:rsid w:val="00FF35B5"/>
    <w:rsid w:val="00FF3F66"/>
    <w:rsid w:val="00FF4155"/>
    <w:rsid w:val="00FF472C"/>
    <w:rsid w:val="00FF4B22"/>
    <w:rsid w:val="00FF572F"/>
    <w:rsid w:val="00FF5841"/>
    <w:rsid w:val="00FF5B88"/>
    <w:rsid w:val="00FF5CFB"/>
    <w:rsid w:val="00FF6343"/>
    <w:rsid w:val="00FF68BD"/>
    <w:rsid w:val="00FF76D9"/>
    <w:rsid w:val="00FF7CBC"/>
    <w:rsid w:val="00FF7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1FE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A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A8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8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1FE7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0A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A8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file:///C:\Users\Shahram\Desktop\Uniques%20May%202018\Client%20Portal\repost%20the%20message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file:///C:\Users\Shahram\Desktop\Uniques%20May%202018\Client%20Portal\google.com" TargetMode="External"/><Relationship Id="rId5" Type="http://schemas.openxmlformats.org/officeDocument/2006/relationships/hyperlink" Target="file:///C:\Users\Shahram\Desktop\Uniques%20May%202018\Client%20Portal\google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novico</Company>
  <LinksUpToDate>false</LinksUpToDate>
  <CharactersWithSpaces>3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</dc:creator>
  <cp:lastModifiedBy>Sh</cp:lastModifiedBy>
  <cp:revision>3</cp:revision>
  <dcterms:created xsi:type="dcterms:W3CDTF">2020-04-13T21:24:00Z</dcterms:created>
  <dcterms:modified xsi:type="dcterms:W3CDTF">2020-04-13T21:25:00Z</dcterms:modified>
</cp:coreProperties>
</file>